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Pr="00812AE7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812AE7">
        <w:rPr>
          <w:rFonts w:eastAsia="Calibri" w:hAnsi="Times New Roman" w:cs="Times New Roman"/>
          <w:b/>
          <w:bCs/>
          <w:sz w:val="20"/>
          <w:szCs w:val="20"/>
        </w:rPr>
        <w:t>Delta Sigma Theta Sorority, Inc.</w:t>
      </w:r>
    </w:p>
    <w:p w14:paraId="75456C44" w14:textId="3A8FEB0B" w:rsidR="00936047" w:rsidRPr="00812AE7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812AE7">
        <w:rPr>
          <w:rFonts w:eastAsia="Calibri" w:hAnsi="Times New Roman" w:cs="Times New Roman"/>
          <w:b/>
          <w:bCs/>
          <w:sz w:val="20"/>
          <w:szCs w:val="20"/>
          <w:lang w:val="nl-NL"/>
        </w:rPr>
        <w:t xml:space="preserve">Inkster Alumnae Chapter </w:t>
      </w:r>
      <w:r w:rsidRPr="00812AE7">
        <w:rPr>
          <w:rFonts w:eastAsia="Lucida Sans Unicode" w:hAnsi="Times New Roman" w:cs="Times New Roman"/>
          <w:b/>
          <w:bCs/>
          <w:sz w:val="20"/>
          <w:szCs w:val="20"/>
        </w:rPr>
        <w:t>∙</w:t>
      </w:r>
      <w:r w:rsidRPr="00812AE7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  <w:r w:rsidR="00617489" w:rsidRPr="00812AE7">
        <w:rPr>
          <w:rFonts w:eastAsia="Calibri" w:hAnsi="Times New Roman" w:cs="Times New Roman"/>
          <w:b/>
          <w:bCs/>
          <w:sz w:val="20"/>
          <w:szCs w:val="20"/>
        </w:rPr>
        <w:t>Executive Board</w:t>
      </w:r>
      <w:r w:rsidR="00C83D06" w:rsidRPr="00812AE7">
        <w:rPr>
          <w:rFonts w:eastAsia="Calibri" w:hAnsi="Times New Roman" w:cs="Times New Roman"/>
          <w:b/>
          <w:bCs/>
          <w:sz w:val="20"/>
          <w:szCs w:val="20"/>
        </w:rPr>
        <w:t xml:space="preserve"> Meeting</w:t>
      </w:r>
      <w:r w:rsidRPr="00812AE7">
        <w:rPr>
          <w:rFonts w:eastAsia="Calibri" w:hAnsi="Times New Roman" w:cs="Times New Roman"/>
          <w:b/>
          <w:bCs/>
          <w:sz w:val="20"/>
          <w:szCs w:val="20"/>
        </w:rPr>
        <w:t xml:space="preserve"> Minutes</w:t>
      </w:r>
    </w:p>
    <w:p w14:paraId="035769B0" w14:textId="2176EC16" w:rsidR="00936047" w:rsidRPr="00812AE7" w:rsidRDefault="00617489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812AE7">
        <w:rPr>
          <w:rFonts w:eastAsia="Calibri" w:hAnsi="Times New Roman" w:cs="Times New Roman"/>
          <w:b/>
          <w:bCs/>
          <w:sz w:val="20"/>
          <w:szCs w:val="20"/>
        </w:rPr>
        <w:t>Thursday</w:t>
      </w:r>
      <w:r w:rsidR="00A5573E" w:rsidRPr="00812AE7">
        <w:rPr>
          <w:rFonts w:eastAsia="Calibri" w:hAnsi="Times New Roman" w:cs="Times New Roman"/>
          <w:b/>
          <w:bCs/>
          <w:sz w:val="20"/>
          <w:szCs w:val="20"/>
        </w:rPr>
        <w:t>,</w:t>
      </w:r>
      <w:r w:rsidR="00C51C7F" w:rsidRPr="00812AE7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="006C31E4" w:rsidRPr="00812AE7">
        <w:rPr>
          <w:rFonts w:eastAsia="Calibri" w:hAnsi="Times New Roman" w:cs="Times New Roman"/>
          <w:b/>
          <w:bCs/>
          <w:sz w:val="20"/>
          <w:szCs w:val="20"/>
        </w:rPr>
        <w:t>January</w:t>
      </w:r>
      <w:r w:rsidR="002D0AC7" w:rsidRPr="00812AE7">
        <w:rPr>
          <w:rFonts w:eastAsia="Calibri" w:hAnsi="Times New Roman" w:cs="Times New Roman"/>
          <w:b/>
          <w:bCs/>
          <w:sz w:val="20"/>
          <w:szCs w:val="20"/>
        </w:rPr>
        <w:t xml:space="preserve"> 27</w:t>
      </w:r>
      <w:r w:rsidR="006C31E4" w:rsidRPr="00812AE7">
        <w:rPr>
          <w:rFonts w:eastAsia="Calibri" w:hAnsi="Times New Roman" w:cs="Times New Roman"/>
          <w:b/>
          <w:bCs/>
          <w:sz w:val="20"/>
          <w:szCs w:val="20"/>
        </w:rPr>
        <w:t>, 2022</w:t>
      </w:r>
      <w:r w:rsidR="008279F9" w:rsidRPr="00812AE7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</w:p>
    <w:p w14:paraId="4B7E3784" w14:textId="77777777" w:rsidR="00936047" w:rsidRPr="00812AE7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44248DBB" w14:textId="77777777" w:rsidR="00936047" w:rsidRPr="00E5410B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E5410B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E5410B">
        <w:rPr>
          <w:rFonts w:eastAsia="Calibri" w:hAnsi="Times New Roman" w:cs="Times New Roman"/>
          <w:sz w:val="20"/>
          <w:szCs w:val="20"/>
        </w:rPr>
        <w:t xml:space="preserve"> </w:t>
      </w:r>
    </w:p>
    <w:p w14:paraId="4670F7E6" w14:textId="7D984216" w:rsidR="000A424E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E5410B">
        <w:rPr>
          <w:rFonts w:eastAsia="Calibri" w:hAnsi="Times New Roman" w:cs="Times New Roman"/>
          <w:sz w:val="20"/>
          <w:szCs w:val="20"/>
        </w:rPr>
        <w:t xml:space="preserve">Meeting called to order at </w:t>
      </w:r>
      <w:r w:rsidR="007B2C21">
        <w:rPr>
          <w:rFonts w:eastAsia="Calibri" w:hAnsi="Times New Roman" w:cs="Times New Roman"/>
          <w:sz w:val="20"/>
          <w:szCs w:val="20"/>
        </w:rPr>
        <w:t>6:0</w:t>
      </w:r>
      <w:r w:rsidR="007E3A5A">
        <w:rPr>
          <w:rFonts w:eastAsia="Calibri" w:hAnsi="Times New Roman" w:cs="Times New Roman"/>
          <w:sz w:val="20"/>
          <w:szCs w:val="20"/>
        </w:rPr>
        <w:t>1</w:t>
      </w:r>
      <w:r w:rsidR="007B2C21">
        <w:rPr>
          <w:rFonts w:eastAsia="Calibri" w:hAnsi="Times New Roman" w:cs="Times New Roman"/>
          <w:sz w:val="20"/>
          <w:szCs w:val="20"/>
        </w:rPr>
        <w:t xml:space="preserve"> PM </w:t>
      </w:r>
      <w:r w:rsidRPr="00E5410B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E5410B">
        <w:rPr>
          <w:rFonts w:eastAsia="Calibri" w:hAnsi="Times New Roman" w:cs="Times New Roman"/>
          <w:sz w:val="20"/>
          <w:szCs w:val="20"/>
        </w:rPr>
        <w:t>Soror</w:t>
      </w:r>
      <w:r w:rsidR="008C72F9" w:rsidRPr="00E5410B">
        <w:rPr>
          <w:rFonts w:eastAsia="Calibri" w:hAnsi="Times New Roman" w:cs="Times New Roman"/>
          <w:sz w:val="20"/>
          <w:szCs w:val="20"/>
        </w:rPr>
        <w:t xml:space="preserve"> </w:t>
      </w:r>
      <w:r w:rsidR="0021632C">
        <w:rPr>
          <w:rFonts w:eastAsia="Calibri" w:hAnsi="Times New Roman" w:cs="Times New Roman"/>
          <w:sz w:val="20"/>
          <w:szCs w:val="20"/>
        </w:rPr>
        <w:t>Vivian Kirkland</w:t>
      </w:r>
    </w:p>
    <w:p w14:paraId="5DCF4B82" w14:textId="1FDE0EB5" w:rsidR="007B2C21" w:rsidRDefault="007B2C21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Quorum present at 6:0</w:t>
      </w:r>
      <w:r w:rsidR="007E3A5A">
        <w:rPr>
          <w:rFonts w:eastAsia="Calibri" w:hAnsi="Times New Roman" w:cs="Times New Roman"/>
          <w:sz w:val="20"/>
          <w:szCs w:val="20"/>
        </w:rPr>
        <w:t>1</w:t>
      </w:r>
      <w:r>
        <w:rPr>
          <w:rFonts w:eastAsia="Calibri" w:hAnsi="Times New Roman" w:cs="Times New Roman"/>
          <w:sz w:val="20"/>
          <w:szCs w:val="20"/>
        </w:rPr>
        <w:t xml:space="preserve"> PM</w:t>
      </w:r>
    </w:p>
    <w:p w14:paraId="62E23028" w14:textId="6C918513" w:rsidR="007B2C21" w:rsidRPr="007B2C21" w:rsidRDefault="007B2C21" w:rsidP="007B2C21">
      <w:pPr>
        <w:pStyle w:val="Body"/>
        <w:rPr>
          <w:rFonts w:eastAsia="Calibri" w:hAnsi="Times New Roman" w:cs="Times New Roman"/>
          <w:sz w:val="20"/>
          <w:szCs w:val="20"/>
        </w:rPr>
      </w:pPr>
      <w:r w:rsidRPr="007B2C21">
        <w:rPr>
          <w:rFonts w:eastAsia="Calibri" w:hAnsi="Times New Roman" w:cs="Times New Roman"/>
          <w:sz w:val="20"/>
          <w:szCs w:val="20"/>
        </w:rPr>
        <w:t>Prayer</w:t>
      </w:r>
      <w:r>
        <w:rPr>
          <w:rFonts w:eastAsia="Calibri" w:hAnsi="Times New Roman" w:cs="Times New Roman"/>
          <w:sz w:val="20"/>
          <w:szCs w:val="20"/>
        </w:rPr>
        <w:t>- Shai James Boyd</w:t>
      </w:r>
    </w:p>
    <w:p w14:paraId="71DD730A" w14:textId="1267110B" w:rsidR="00CC2B0D" w:rsidRPr="00CB6AED" w:rsidRDefault="00CC2B0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CC2B0D">
        <w:rPr>
          <w:rFonts w:eastAsia="Calibri" w:hAnsi="Times New Roman" w:cs="Times New Roman"/>
          <w:b/>
          <w:bCs/>
          <w:sz w:val="20"/>
          <w:szCs w:val="20"/>
          <w:u w:val="single"/>
        </w:rPr>
        <w:t>Location:</w:t>
      </w:r>
      <w:r w:rsidR="0005675B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>
        <w:rPr>
          <w:rFonts w:eastAsia="Calibri" w:hAnsi="Times New Roman" w:cs="Times New Roman"/>
          <w:sz w:val="20"/>
          <w:szCs w:val="20"/>
        </w:rPr>
        <w:t xml:space="preserve">Google Meet </w:t>
      </w:r>
      <w:hyperlink r:id="rId8" w:tgtFrame="_blank" w:history="1">
        <w:r w:rsidR="00CB6AED" w:rsidRPr="00AE56CB">
          <w:rPr>
            <w:rFonts w:ascii="Calibri" w:eastAsia="Times New Roman" w:hAnsi="Calibri" w:cs="Times New Roman"/>
            <w:color w:val="1155CC"/>
            <w:sz w:val="21"/>
            <w:szCs w:val="21"/>
            <w:highlight w:val="yellow"/>
            <w:u w:val="single"/>
          </w:rPr>
          <w:t>https://meet.google.com/rdm-svwm-vnr</w:t>
        </w:r>
      </w:hyperlink>
    </w:p>
    <w:p w14:paraId="607C3D3F" w14:textId="77777777" w:rsidR="00621546" w:rsidRDefault="00621546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2B273F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2B273F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2B273F">
        <w:rPr>
          <w:rFonts w:eastAsia="Calibri" w:hAnsi="Times New Roman" w:cs="Times New Roman"/>
          <w:sz w:val="20"/>
          <w:szCs w:val="20"/>
        </w:rPr>
        <w:t xml:space="preserve"> </w:t>
      </w:r>
    </w:p>
    <w:p w14:paraId="767ECD01" w14:textId="02B0A931" w:rsidR="00CB6AED" w:rsidRDefault="00CB6AED" w:rsidP="00CB6AED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7B2C21">
        <w:rPr>
          <w:rFonts w:eastAsia="Calibri" w:hAnsi="Times New Roman" w:cs="Times New Roman"/>
          <w:sz w:val="20"/>
          <w:szCs w:val="20"/>
        </w:rPr>
        <w:t>Adoption of Agenda for</w:t>
      </w:r>
      <w:r w:rsidR="00AD0106">
        <w:rPr>
          <w:rFonts w:eastAsia="Calibri" w:hAnsi="Times New Roman" w:cs="Times New Roman"/>
          <w:sz w:val="20"/>
          <w:szCs w:val="20"/>
        </w:rPr>
        <w:t xml:space="preserve"> January </w:t>
      </w:r>
      <w:r w:rsidR="007E3A5A">
        <w:rPr>
          <w:rFonts w:eastAsia="Calibri" w:hAnsi="Times New Roman" w:cs="Times New Roman"/>
          <w:sz w:val="20"/>
          <w:szCs w:val="20"/>
        </w:rPr>
        <w:t>27</w:t>
      </w:r>
      <w:r w:rsidR="00AD0106">
        <w:rPr>
          <w:rFonts w:eastAsia="Calibri" w:hAnsi="Times New Roman" w:cs="Times New Roman"/>
          <w:sz w:val="20"/>
          <w:szCs w:val="20"/>
        </w:rPr>
        <w:t>, 2022</w:t>
      </w:r>
    </w:p>
    <w:p w14:paraId="4E576AA8" w14:textId="11A4F5B6" w:rsidR="005E5D8F" w:rsidRDefault="005E5D8F" w:rsidP="005E5D8F">
      <w:pPr>
        <w:pStyle w:val="Body"/>
        <w:numPr>
          <w:ilvl w:val="1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Motion correct date on agenda</w:t>
      </w:r>
    </w:p>
    <w:p w14:paraId="00730251" w14:textId="3C7AE809" w:rsidR="005E5D8F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Moved by Soror Campbell</w:t>
      </w:r>
    </w:p>
    <w:p w14:paraId="52247FAE" w14:textId="44D1894E" w:rsidR="005E5D8F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Seconded by Soror Hurst</w:t>
      </w:r>
    </w:p>
    <w:p w14:paraId="37BED354" w14:textId="21FFD3EC" w:rsidR="00AD0106" w:rsidRDefault="005E5D8F" w:rsidP="00884B19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Vote by </w:t>
      </w:r>
      <w:r w:rsidR="00884B19">
        <w:rPr>
          <w:rFonts w:eastAsia="Calibri" w:hAnsi="Times New Roman" w:cs="Times New Roman"/>
          <w:sz w:val="20"/>
          <w:szCs w:val="20"/>
        </w:rPr>
        <w:t xml:space="preserve">consensus- </w:t>
      </w:r>
      <w:r>
        <w:rPr>
          <w:rFonts w:eastAsia="Calibri" w:hAnsi="Times New Roman" w:cs="Times New Roman"/>
          <w:sz w:val="20"/>
          <w:szCs w:val="20"/>
        </w:rPr>
        <w:t xml:space="preserve">Approved 100% </w:t>
      </w:r>
    </w:p>
    <w:p w14:paraId="6E71BD27" w14:textId="77777777" w:rsidR="00884B19" w:rsidRPr="00884B19" w:rsidRDefault="00884B19" w:rsidP="00884B19">
      <w:pPr>
        <w:pStyle w:val="Body"/>
        <w:ind w:left="2160"/>
        <w:rPr>
          <w:rFonts w:eastAsia="Calibri" w:hAnsi="Times New Roman" w:cs="Times New Roman"/>
          <w:sz w:val="20"/>
          <w:szCs w:val="20"/>
        </w:rPr>
      </w:pPr>
    </w:p>
    <w:p w14:paraId="4DD2E5B1" w14:textId="0C7EB20A" w:rsidR="0086475F" w:rsidRDefault="0086475F" w:rsidP="0086475F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7B2C21">
        <w:rPr>
          <w:rFonts w:eastAsia="Calibri" w:hAnsi="Times New Roman" w:cs="Times New Roman"/>
          <w:sz w:val="20"/>
          <w:szCs w:val="20"/>
        </w:rPr>
        <w:t>Minutes for</w:t>
      </w:r>
      <w:r w:rsidR="00AD0106">
        <w:rPr>
          <w:rFonts w:eastAsia="Calibri" w:hAnsi="Times New Roman" w:cs="Times New Roman"/>
          <w:sz w:val="20"/>
          <w:szCs w:val="20"/>
        </w:rPr>
        <w:t xml:space="preserve"> </w:t>
      </w:r>
      <w:r w:rsidR="007E3A5A">
        <w:rPr>
          <w:rFonts w:eastAsia="Calibri" w:hAnsi="Times New Roman" w:cs="Times New Roman"/>
          <w:sz w:val="20"/>
          <w:szCs w:val="20"/>
        </w:rPr>
        <w:t xml:space="preserve">January 6, </w:t>
      </w:r>
      <w:r w:rsidR="00884B19">
        <w:rPr>
          <w:rFonts w:eastAsia="Calibri" w:hAnsi="Times New Roman" w:cs="Times New Roman"/>
          <w:sz w:val="20"/>
          <w:szCs w:val="20"/>
        </w:rPr>
        <w:t>2022 Meeting</w:t>
      </w:r>
      <w:r w:rsidRPr="007B2C21">
        <w:rPr>
          <w:rFonts w:eastAsia="Calibri" w:hAnsi="Times New Roman" w:cs="Times New Roman"/>
          <w:sz w:val="20"/>
          <w:szCs w:val="20"/>
        </w:rPr>
        <w:t xml:space="preserve"> approved</w:t>
      </w:r>
      <w:r>
        <w:rPr>
          <w:rFonts w:eastAsia="Calibri" w:hAnsi="Times New Roman" w:cs="Times New Roman"/>
          <w:sz w:val="20"/>
          <w:szCs w:val="20"/>
        </w:rPr>
        <w:t xml:space="preserve"> as distributed </w:t>
      </w:r>
    </w:p>
    <w:p w14:paraId="0CF103B8" w14:textId="6859F1BB" w:rsidR="007C20B6" w:rsidRPr="007C20B6" w:rsidRDefault="007C20B6" w:rsidP="00A64BA3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2A97DB23" w14:textId="77777777" w:rsidR="00B1099B" w:rsidRPr="004031D8" w:rsidRDefault="00936047" w:rsidP="00C51C7F">
      <w:pPr>
        <w:pStyle w:val="MediumGrid1-Accent21"/>
        <w:ind w:left="0"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  <w:r w:rsidRPr="004031D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4031D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51C7F" w:rsidRPr="004031D8">
        <w:rPr>
          <w:rFonts w:eastAsia="Calibri" w:hAnsi="Times New Roman" w:cs="Times New Roman"/>
          <w:b/>
          <w:bCs/>
          <w:sz w:val="20"/>
          <w:szCs w:val="20"/>
          <w:u w:val="single"/>
        </w:rPr>
        <w:t>Faith Iv</w:t>
      </w:r>
      <w:r w:rsidR="00A556DA" w:rsidRPr="004031D8">
        <w:rPr>
          <w:rFonts w:eastAsia="Calibri" w:hAnsi="Times New Roman" w:cs="Times New Roman"/>
          <w:b/>
          <w:bCs/>
          <w:sz w:val="20"/>
          <w:szCs w:val="20"/>
          <w:u w:val="single"/>
        </w:rPr>
        <w:t>e</w:t>
      </w:r>
      <w:r w:rsidR="00C51C7F" w:rsidRPr="004031D8">
        <w:rPr>
          <w:rFonts w:eastAsia="Calibri" w:hAnsi="Times New Roman" w:cs="Times New Roman"/>
          <w:b/>
          <w:bCs/>
          <w:sz w:val="20"/>
          <w:szCs w:val="20"/>
          <w:u w:val="single"/>
        </w:rPr>
        <w:t>y</w:t>
      </w:r>
    </w:p>
    <w:p w14:paraId="1B94C2AE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I.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 xml:space="preserve">National Mail: 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>N/A</w:t>
      </w:r>
    </w:p>
    <w:p w14:paraId="34FD5AC3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II.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 xml:space="preserve">Regional Mail: 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>N/A</w:t>
      </w:r>
    </w:p>
    <w:p w14:paraId="768FC49A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III.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>General Mail:  N/A</w:t>
      </w:r>
    </w:p>
    <w:p w14:paraId="04763904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 xml:space="preserve">                           </w:t>
      </w:r>
    </w:p>
    <w:p w14:paraId="467605AD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IV.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>Committee Mail: N/A</w:t>
      </w:r>
    </w:p>
    <w:p w14:paraId="38C492AB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V.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 xml:space="preserve"> Other Correspondences: </w:t>
      </w:r>
    </w:p>
    <w:p w14:paraId="683B7546" w14:textId="51DC3444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A.</w:t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 </w:t>
      </w:r>
      <w:r w:rsidRPr="004031D8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ab/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(2) Dues payment </w:t>
      </w:r>
    </w:p>
    <w:p w14:paraId="4C0EDF63" w14:textId="3C1C4EFC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634" w:firstLine="86"/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(1)</w:t>
      </w:r>
      <w:r w:rsidRPr="004031D8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</w:t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Dues transfer from AAAC</w:t>
      </w:r>
    </w:p>
    <w:p w14:paraId="719CB473" w14:textId="485CDCFE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634" w:firstLine="86"/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(2)</w:t>
      </w:r>
      <w:r w:rsidRPr="004031D8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</w:t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Scholarship donations </w:t>
      </w:r>
    </w:p>
    <w:p w14:paraId="23C397AA" w14:textId="07CDF930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   </w:t>
      </w:r>
      <w:r w:rsidRPr="004031D8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ab/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(4) Virtual Bingo payments</w:t>
      </w:r>
    </w:p>
    <w:p w14:paraId="219E2036" w14:textId="26857194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634" w:firstLine="86"/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(1)</w:t>
      </w:r>
      <w:r w:rsidRPr="004031D8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</w:t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Deluxe reorder form </w:t>
      </w:r>
    </w:p>
    <w:p w14:paraId="4A468E16" w14:textId="5EAD8922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634" w:firstLine="86"/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(1)</w:t>
      </w:r>
      <w:r w:rsidRPr="004031D8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 xml:space="preserve"> E</w:t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nglish Gardens statement</w:t>
      </w:r>
    </w:p>
    <w:p w14:paraId="0FC5AD00" w14:textId="77777777" w:rsidR="00884B19" w:rsidRPr="00884B19" w:rsidRDefault="00884B19" w:rsidP="00884B1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sz w:val="20"/>
          <w:szCs w:val="20"/>
          <w:bdr w:val="none" w:sz="0" w:space="0" w:color="auto"/>
        </w:rPr>
      </w:pP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B.</w:t>
      </w:r>
      <w:r w:rsidRPr="00884B1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ab/>
        <w:t>Events N/</w:t>
      </w:r>
      <w:r w:rsidRPr="00884B19">
        <w:rPr>
          <w:rFonts w:eastAsiaTheme="minorEastAsia"/>
          <w:color w:val="000000"/>
          <w:kern w:val="24"/>
          <w:sz w:val="20"/>
          <w:szCs w:val="20"/>
          <w:bdr w:val="none" w:sz="0" w:space="0" w:color="auto"/>
        </w:rPr>
        <w:t>A</w:t>
      </w:r>
    </w:p>
    <w:p w14:paraId="2A1AD0AA" w14:textId="7D7C129C" w:rsidR="007B4BE7" w:rsidRPr="004031D8" w:rsidRDefault="007B4BE7" w:rsidP="007B4BE7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</w:p>
    <w:p w14:paraId="1CDE3674" w14:textId="77777777" w:rsidR="004B2809" w:rsidRPr="00CF3CC5" w:rsidRDefault="004B2809" w:rsidP="004B2809">
      <w:pPr>
        <w:pStyle w:val="MediumGrid1-Accent21"/>
        <w:ind w:left="2544"/>
        <w:rPr>
          <w:rFonts w:eastAsia="Calibri" w:hAnsi="Times New Roman" w:cs="Times New Roman"/>
          <w:sz w:val="20"/>
          <w:szCs w:val="20"/>
        </w:rPr>
      </w:pPr>
    </w:p>
    <w:p w14:paraId="779AF1C2" w14:textId="23EDF7E5" w:rsidR="00936047" w:rsidRDefault="00936047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CF3CC5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>:</w:t>
      </w:r>
      <w:r w:rsidRPr="00F42B95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F42B95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>
        <w:rPr>
          <w:rFonts w:eastAsia="Calibri" w:hAnsi="Times New Roman" w:cs="Times New Roman"/>
          <w:b/>
          <w:bCs/>
          <w:sz w:val="20"/>
          <w:szCs w:val="20"/>
          <w:u w:val="single"/>
        </w:rPr>
        <w:t>Tanisha Hester and Soror Joi Miller</w:t>
      </w:r>
    </w:p>
    <w:p w14:paraId="7B4BDCA9" w14:textId="77777777" w:rsidR="0015494F" w:rsidRDefault="0015494F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tbl>
      <w:tblPr>
        <w:tblW w:w="1340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394"/>
        <w:gridCol w:w="1008"/>
      </w:tblGrid>
      <w:tr w:rsidR="001230B5" w:rsidRPr="001230B5" w14:paraId="056347B9" w14:textId="77777777" w:rsidTr="00546EFB">
        <w:trPr>
          <w:trHeight w:val="1879"/>
        </w:trPr>
        <w:tc>
          <w:tcPr>
            <w:tcW w:w="12394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D40B3F" w14:textId="35C93CF0" w:rsidR="001230B5" w:rsidRDefault="007B4BE7" w:rsidP="007B4BE7">
            <w:pPr>
              <w:pStyle w:val="MediumGrid1-Accent21"/>
              <w:ind w:left="360"/>
              <w:rPr>
                <w:rFonts w:eastAsia="Calibri"/>
                <w:b/>
                <w:bCs/>
                <w:i/>
                <w:iCs/>
                <w:sz w:val="20"/>
                <w:szCs w:val="20"/>
              </w:rPr>
            </w:pPr>
            <w:r w:rsidRPr="007B4BE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2021 </w:t>
            </w:r>
            <w:r w:rsidRPr="007B4BE7">
              <w:rPr>
                <w:rFonts w:eastAsia="Calibri"/>
                <w:b/>
                <w:bCs/>
                <w:iCs/>
                <w:sz w:val="20"/>
                <w:szCs w:val="20"/>
              </w:rPr>
              <w:t>–</w:t>
            </w:r>
            <w:r w:rsidRPr="007B4BE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 2022 Sorority Year Financial Recap</w:t>
            </w:r>
            <w:r w:rsidRPr="007B4BE7">
              <w:rPr>
                <w:rFonts w:eastAsia="Calibri"/>
                <w:b/>
                <w:bCs/>
                <w:iCs/>
                <w:sz w:val="20"/>
                <w:szCs w:val="20"/>
              </w:rPr>
              <w:t> </w:t>
            </w:r>
            <w:r w:rsidRPr="007B4BE7">
              <w:rPr>
                <w:rFonts w:eastAsia="Calibri"/>
                <w:b/>
                <w:bCs/>
                <w:iCs/>
                <w:sz w:val="20"/>
                <w:szCs w:val="20"/>
              </w:rPr>
              <w:br/>
            </w:r>
            <w:r w:rsidR="004031D8">
              <w:rPr>
                <w:rFonts w:eastAsia="Calibri"/>
                <w:bCs/>
                <w:i/>
                <w:iCs/>
                <w:sz w:val="20"/>
                <w:szCs w:val="20"/>
              </w:rPr>
              <w:t>(As of 01/25/22)</w:t>
            </w:r>
            <w:r w:rsidRPr="007B4BE7">
              <w:rPr>
                <w:rFonts w:eastAsia="Calibri"/>
                <w:bCs/>
                <w:i/>
                <w:iCs/>
                <w:sz w:val="20"/>
                <w:szCs w:val="20"/>
              </w:rPr>
              <w:br/>
            </w:r>
            <w:r w:rsidRPr="007B4BE7">
              <w:rPr>
                <w:rFonts w:eastAsia="Calibri"/>
                <w:bCs/>
                <w:i/>
                <w:iCs/>
                <w:sz w:val="20"/>
                <w:szCs w:val="20"/>
              </w:rPr>
              <w:br/>
            </w:r>
            <w:r w:rsidRPr="007B4BE7">
              <w:rPr>
                <w:rFonts w:eastAsia="Calibri"/>
                <w:b/>
                <w:bCs/>
                <w:iCs/>
                <w:sz w:val="20"/>
                <w:szCs w:val="20"/>
              </w:rPr>
              <w:t xml:space="preserve">Total Financial Members </w:t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 xml:space="preserve">(as of </w:t>
            </w:r>
            <w:r w:rsidR="004031D8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01/17</w:t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/202</w:t>
            </w:r>
            <w:r w:rsidR="004031D8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2</w:t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)</w:t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</w:r>
            <w:r w:rsidRPr="007B4BE7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ab/>
              <w:t>12</w:t>
            </w:r>
            <w:r w:rsidR="004031D8">
              <w:rPr>
                <w:rFonts w:eastAsia="Calibri"/>
                <w:b/>
                <w:bCs/>
                <w:i/>
                <w:iCs/>
                <w:sz w:val="20"/>
                <w:szCs w:val="20"/>
              </w:rPr>
              <w:t>5</w:t>
            </w:r>
          </w:p>
          <w:p w14:paraId="1ED3894F" w14:textId="77777777" w:rsidR="004031D8" w:rsidRDefault="004031D8" w:rsidP="007B4BE7">
            <w:pPr>
              <w:pStyle w:val="MediumGrid1-Accent21"/>
              <w:ind w:left="360"/>
              <w:rPr>
                <w:rFonts w:eastAsia="Calibri"/>
                <w:bCs/>
                <w:iCs/>
                <w:sz w:val="20"/>
                <w:szCs w:val="20"/>
              </w:rPr>
            </w:pPr>
          </w:p>
          <w:p w14:paraId="33BA2936" w14:textId="77777777" w:rsidR="004031D8" w:rsidRDefault="004031D8" w:rsidP="007B4BE7">
            <w:pPr>
              <w:pStyle w:val="MediumGrid1-Accent21"/>
              <w:ind w:left="360"/>
              <w:rPr>
                <w:rFonts w:eastAsia="Calibri"/>
                <w:bCs/>
                <w:iCs/>
                <w:sz w:val="20"/>
                <w:szCs w:val="20"/>
              </w:rPr>
            </w:pPr>
          </w:p>
          <w:p w14:paraId="25544CB6" w14:textId="07CBD556" w:rsidR="00A8462F" w:rsidRDefault="004031D8" w:rsidP="007B4BE7">
            <w:pPr>
              <w:pStyle w:val="MediumGrid1-Accent21"/>
              <w:ind w:left="360"/>
              <w:rPr>
                <w:rFonts w:eastAsia="Calibri"/>
                <w:bCs/>
                <w:iCs/>
                <w:sz w:val="20"/>
                <w:szCs w:val="20"/>
              </w:rPr>
            </w:pPr>
            <w:r w:rsidRPr="004031D8">
              <w:rPr>
                <w:rFonts w:eastAsia="Calibri"/>
                <w:bCs/>
                <w:iCs/>
                <w:noProof/>
                <w:sz w:val="20"/>
                <w:szCs w:val="20"/>
              </w:rPr>
              <w:lastRenderedPageBreak/>
              <w:drawing>
                <wp:inline distT="0" distB="0" distL="0" distR="0" wp14:anchorId="5CB0C3EC" wp14:editId="386E0259">
                  <wp:extent cx="5982279" cy="3080385"/>
                  <wp:effectExtent l="0" t="0" r="0" b="5715"/>
                  <wp:docPr id="3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E7468FC-55F8-479B-865E-EE1A956753E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FE7468FC-55F8-479B-865E-EE1A956753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2926" cy="3106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C3FA1E" w14:textId="465F1B61" w:rsidR="004031D8" w:rsidRDefault="004031D8" w:rsidP="007B4BE7">
            <w:pPr>
              <w:pStyle w:val="MediumGrid1-Accent21"/>
              <w:ind w:left="360"/>
              <w:rPr>
                <w:rFonts w:eastAsia="Calibri"/>
                <w:bCs/>
                <w:iCs/>
                <w:sz w:val="20"/>
                <w:szCs w:val="20"/>
              </w:rPr>
            </w:pPr>
          </w:p>
          <w:p w14:paraId="49AA20D8" w14:textId="1EBAD8AF" w:rsidR="004031D8" w:rsidRDefault="004031D8" w:rsidP="007B4BE7">
            <w:pPr>
              <w:pStyle w:val="MediumGrid1-Accent21"/>
              <w:ind w:left="360"/>
              <w:rPr>
                <w:rFonts w:eastAsia="Calibri"/>
                <w:bCs/>
                <w:iCs/>
                <w:sz w:val="20"/>
                <w:szCs w:val="20"/>
              </w:rPr>
            </w:pPr>
          </w:p>
          <w:p w14:paraId="01177FBB" w14:textId="39842CE2" w:rsidR="004031D8" w:rsidRDefault="004031D8" w:rsidP="007B4BE7">
            <w:pPr>
              <w:pStyle w:val="MediumGrid1-Accent21"/>
              <w:ind w:left="360"/>
              <w:rPr>
                <w:rFonts w:eastAsia="Calibri"/>
                <w:bCs/>
                <w:iCs/>
                <w:sz w:val="20"/>
                <w:szCs w:val="20"/>
              </w:rPr>
            </w:pPr>
          </w:p>
          <w:p w14:paraId="3C51FE39" w14:textId="76660609" w:rsidR="004031D8" w:rsidRPr="004031D8" w:rsidRDefault="004031D8" w:rsidP="004031D8">
            <w:pPr>
              <w:pStyle w:val="MediumGrid1-Accent21"/>
              <w:ind w:left="0"/>
              <w:jc w:val="center"/>
              <w:rPr>
                <w:rFonts w:eastAsia="Calibri"/>
                <w:b/>
                <w:iCs/>
                <w:sz w:val="32"/>
                <w:szCs w:val="32"/>
              </w:rPr>
            </w:pPr>
            <w:r w:rsidRPr="004031D8">
              <w:rPr>
                <w:rFonts w:eastAsia="Calibri"/>
                <w:b/>
                <w:iCs/>
                <w:sz w:val="32"/>
                <w:szCs w:val="32"/>
              </w:rPr>
              <w:t>Proposed Budget Changes for Approval</w:t>
            </w:r>
          </w:p>
          <w:p w14:paraId="1002A9F6" w14:textId="1B95C065" w:rsidR="004031D8" w:rsidRDefault="004031D8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  <w:r w:rsidRPr="004031D8">
              <w:rPr>
                <w:rFonts w:eastAsia="Calibri"/>
                <w:b/>
                <w:iCs/>
                <w:noProof/>
                <w:sz w:val="20"/>
                <w:szCs w:val="20"/>
              </w:rPr>
              <w:drawing>
                <wp:inline distT="0" distB="0" distL="0" distR="0" wp14:anchorId="2AE358F2" wp14:editId="7A04E258">
                  <wp:extent cx="6250158" cy="1826639"/>
                  <wp:effectExtent l="0" t="0" r="0" b="2540"/>
                  <wp:docPr id="6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31E3C2-462D-4BAF-829A-08F513317DB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E931E3C2-462D-4BAF-829A-08F513317DB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5610" cy="183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02A53A" w14:textId="0F89874D" w:rsidR="00A71FC2" w:rsidRDefault="00A71FC2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</w:p>
          <w:p w14:paraId="2A1857A9" w14:textId="0F29A42D" w:rsidR="00A71FC2" w:rsidRDefault="00BE22B3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  <w:r>
              <w:rPr>
                <w:rFonts w:eastAsia="Calibri"/>
                <w:b/>
                <w:iCs/>
                <w:sz w:val="20"/>
                <w:szCs w:val="20"/>
              </w:rPr>
              <w:t>Discussion:</w:t>
            </w:r>
          </w:p>
          <w:p w14:paraId="4B8C1B7A" w14:textId="78C723C8" w:rsidR="00BE22B3" w:rsidRPr="00BE22B3" w:rsidRDefault="00BE22B3" w:rsidP="00056C6F">
            <w:pPr>
              <w:pStyle w:val="MediumGrid1-Accent21"/>
              <w:ind w:left="0"/>
              <w:rPr>
                <w:rFonts w:eastAsia="Calibri"/>
                <w:bCs/>
                <w:iCs/>
                <w:sz w:val="20"/>
                <w:szCs w:val="20"/>
              </w:rPr>
            </w:pPr>
            <w:r w:rsidRPr="00BE22B3">
              <w:rPr>
                <w:rFonts w:eastAsia="Calibri"/>
                <w:bCs/>
                <w:iCs/>
                <w:sz w:val="20"/>
                <w:szCs w:val="20"/>
              </w:rPr>
              <w:t>Soror Moore- Will Economic Development have enough funds to make it to the end of the year?</w:t>
            </w:r>
          </w:p>
          <w:p w14:paraId="0AB4BA5A" w14:textId="2E80F9EA" w:rsidR="00BE22B3" w:rsidRPr="00BE22B3" w:rsidRDefault="00BE22B3" w:rsidP="00056C6F">
            <w:pPr>
              <w:pStyle w:val="MediumGrid1-Accent21"/>
              <w:ind w:left="0"/>
              <w:rPr>
                <w:rFonts w:eastAsia="Calibri"/>
                <w:bCs/>
                <w:iCs/>
                <w:sz w:val="20"/>
                <w:szCs w:val="20"/>
              </w:rPr>
            </w:pPr>
            <w:r w:rsidRPr="00BE22B3">
              <w:rPr>
                <w:rFonts w:eastAsia="Calibri"/>
                <w:bCs/>
                <w:iCs/>
                <w:sz w:val="20"/>
                <w:szCs w:val="20"/>
              </w:rPr>
              <w:t xml:space="preserve">Soror Hester </w:t>
            </w:r>
            <w:r w:rsidRPr="00BE22B3">
              <w:rPr>
                <w:rFonts w:eastAsia="Calibri"/>
                <w:bCs/>
                <w:iCs/>
                <w:sz w:val="20"/>
                <w:szCs w:val="20"/>
              </w:rPr>
              <w:t>–</w:t>
            </w:r>
            <w:r w:rsidRPr="00BE22B3">
              <w:rPr>
                <w:rFonts w:eastAsia="Calibri"/>
                <w:bCs/>
                <w:iCs/>
                <w:sz w:val="20"/>
                <w:szCs w:val="20"/>
              </w:rPr>
              <w:t xml:space="preserve"> Yes</w:t>
            </w:r>
          </w:p>
          <w:p w14:paraId="48DE4266" w14:textId="242863BD" w:rsidR="00BE22B3" w:rsidRDefault="00BE22B3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  <w:r>
              <w:rPr>
                <w:rFonts w:eastAsia="Calibri"/>
                <w:b/>
                <w:iCs/>
                <w:sz w:val="20"/>
                <w:szCs w:val="20"/>
              </w:rPr>
              <w:t xml:space="preserve">Soror Hester moves that budget changes be approved as distributed. </w:t>
            </w:r>
          </w:p>
          <w:p w14:paraId="3C86FD79" w14:textId="3E9C129D" w:rsidR="00BE22B3" w:rsidRDefault="00BE22B3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  <w:r>
              <w:rPr>
                <w:rFonts w:eastAsia="Calibri"/>
                <w:b/>
                <w:iCs/>
                <w:sz w:val="20"/>
                <w:szCs w:val="20"/>
              </w:rPr>
              <w:t xml:space="preserve">Vote by consensus, motion carries. </w:t>
            </w:r>
          </w:p>
          <w:p w14:paraId="2C9C070C" w14:textId="77777777" w:rsidR="00BE22B3" w:rsidRDefault="00BE22B3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</w:p>
          <w:p w14:paraId="7A610EFF" w14:textId="44337E6D" w:rsidR="004031D8" w:rsidRDefault="004031D8" w:rsidP="00056C6F">
            <w:pPr>
              <w:pStyle w:val="MediumGrid1-Accent21"/>
              <w:ind w:left="0"/>
              <w:rPr>
                <w:rFonts w:eastAsia="Calibri"/>
                <w:b/>
                <w:iCs/>
                <w:sz w:val="20"/>
                <w:szCs w:val="20"/>
              </w:rPr>
            </w:pPr>
          </w:p>
          <w:p w14:paraId="66C9EF25" w14:textId="77777777" w:rsidR="00F240D5" w:rsidRDefault="002777CA" w:rsidP="004031D8">
            <w:pPr>
              <w:pStyle w:val="MediumGrid1-Accent21"/>
              <w:ind w:left="1080" w:right="720" w:hanging="360"/>
              <w:rPr>
                <w:rFonts w:eastAsia="Calibri"/>
                <w:bCs/>
                <w:iCs/>
                <w:sz w:val="20"/>
                <w:szCs w:val="20"/>
              </w:rPr>
            </w:pPr>
            <w:r w:rsidRPr="002777CA">
              <w:rPr>
                <w:rFonts w:eastAsia="Calibri"/>
                <w:bCs/>
                <w:iCs/>
                <w:noProof/>
                <w:sz w:val="20"/>
                <w:szCs w:val="20"/>
              </w:rPr>
              <w:lastRenderedPageBreak/>
              <w:drawing>
                <wp:inline distT="0" distB="0" distL="0" distR="0" wp14:anchorId="4533D496" wp14:editId="5B3EB9CC">
                  <wp:extent cx="4069079" cy="2448826"/>
                  <wp:effectExtent l="0" t="0" r="8255" b="8890"/>
                  <wp:docPr id="7" name="Picture 7" descr="Tabl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776338-4E32-4C67-B107-34D3520F743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abl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8776338-4E32-4C67-B107-34D3520F743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525" cy="2464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1FCF30" w14:textId="77777777" w:rsidR="002777CA" w:rsidRPr="002777CA" w:rsidRDefault="002777CA" w:rsidP="004031D8">
            <w:pPr>
              <w:pStyle w:val="MediumGrid1-Accent21"/>
              <w:ind w:left="1080" w:right="720" w:hanging="360"/>
              <w:rPr>
                <w:rFonts w:eastAsia="Calibri"/>
                <w:b/>
                <w:iCs/>
                <w:sz w:val="20"/>
                <w:szCs w:val="20"/>
              </w:rPr>
            </w:pPr>
            <w:r w:rsidRPr="002777CA">
              <w:rPr>
                <w:rFonts w:eastAsia="Calibri"/>
                <w:b/>
                <w:iCs/>
                <w:sz w:val="20"/>
                <w:szCs w:val="20"/>
              </w:rPr>
              <w:t>Notes:</w:t>
            </w:r>
          </w:p>
          <w:p w14:paraId="78BB9C64" w14:textId="77777777" w:rsidR="002777CA" w:rsidRPr="002777CA" w:rsidRDefault="002777CA" w:rsidP="00A219A3">
            <w:pPr>
              <w:pStyle w:val="MediumGrid1-Accent21"/>
              <w:numPr>
                <w:ilvl w:val="0"/>
                <w:numId w:val="21"/>
              </w:numPr>
              <w:ind w:right="720"/>
              <w:rPr>
                <w:rFonts w:eastAsia="Calibri"/>
                <w:bCs/>
                <w:iCs/>
                <w:sz w:val="20"/>
                <w:szCs w:val="20"/>
              </w:rPr>
            </w:pPr>
            <w:r w:rsidRPr="002777CA">
              <w:rPr>
                <w:rFonts w:eastAsia="Calibri"/>
                <w:bCs/>
                <w:iCs/>
                <w:sz w:val="20"/>
                <w:szCs w:val="20"/>
              </w:rPr>
              <w:t xml:space="preserve">Check the Crimson Cabinet to download </w:t>
            </w:r>
            <w:r w:rsidRPr="002777CA">
              <w:rPr>
                <w:rFonts w:eastAsia="Calibri"/>
                <w:b/>
                <w:bCs/>
                <w:iCs/>
                <w:sz w:val="20"/>
                <w:szCs w:val="20"/>
              </w:rPr>
              <w:t>Updated Financial Forms</w:t>
            </w:r>
            <w:r w:rsidRPr="002777CA">
              <w:rPr>
                <w:rFonts w:eastAsia="Calibri"/>
                <w:bCs/>
                <w:iCs/>
                <w:sz w:val="20"/>
                <w:szCs w:val="20"/>
              </w:rPr>
              <w:t>.</w:t>
            </w:r>
          </w:p>
          <w:p w14:paraId="4F59E197" w14:textId="77777777" w:rsidR="000A4181" w:rsidRPr="000A4181" w:rsidRDefault="002777CA" w:rsidP="00A219A3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  <w:u w:color="000000"/>
              </w:rPr>
            </w:pPr>
            <w:r w:rsidRPr="000A4181">
              <w:rPr>
                <w:rFonts w:eastAsia="Calibri"/>
                <w:b/>
                <w:sz w:val="20"/>
                <w:szCs w:val="20"/>
                <w:u w:color="000000"/>
              </w:rPr>
              <w:t xml:space="preserve">All forms are now 100% fillable and located in the Crimson Cabinet </w:t>
            </w:r>
            <w:r w:rsidRPr="000A4181">
              <w:rPr>
                <w:rFonts w:eastAsia="Calibri"/>
                <w:sz w:val="20"/>
                <w:szCs w:val="20"/>
                <w:u w:color="000000"/>
              </w:rPr>
              <w:t xml:space="preserve">under IAC </w:t>
            </w:r>
          </w:p>
          <w:p w14:paraId="506BA1B6" w14:textId="0DE76BCB" w:rsidR="002777CA" w:rsidRDefault="002777CA" w:rsidP="000A4181">
            <w:pPr>
              <w:rPr>
                <w:sz w:val="20"/>
                <w:szCs w:val="20"/>
                <w:u w:color="000000"/>
              </w:rPr>
            </w:pPr>
            <w:r w:rsidRPr="000A4181">
              <w:rPr>
                <w:sz w:val="20"/>
                <w:szCs w:val="20"/>
                <w:u w:color="000000"/>
              </w:rPr>
              <w:t xml:space="preserve">Chair/Committee </w:t>
            </w:r>
            <w:r w:rsidR="00FD4D8F" w:rsidRPr="000A4181">
              <w:rPr>
                <w:sz w:val="20"/>
                <w:szCs w:val="20"/>
                <w:u w:color="000000"/>
              </w:rPr>
              <w:t>Resources. You</w:t>
            </w:r>
            <w:r w:rsidRPr="000A4181">
              <w:rPr>
                <w:sz w:val="20"/>
                <w:szCs w:val="20"/>
                <w:u w:color="000000"/>
              </w:rPr>
              <w:t xml:space="preserve"> must download the form and open as a PDF.</w:t>
            </w:r>
          </w:p>
          <w:p w14:paraId="5D4D0645" w14:textId="77777777" w:rsidR="00FD4D8F" w:rsidRPr="000A4181" w:rsidRDefault="00FD4D8F" w:rsidP="000A4181">
            <w:pPr>
              <w:rPr>
                <w:sz w:val="20"/>
                <w:szCs w:val="20"/>
                <w:u w:color="000000"/>
              </w:rPr>
            </w:pPr>
          </w:p>
          <w:p w14:paraId="4AC0EC51" w14:textId="77777777" w:rsidR="00070E89" w:rsidRDefault="002777CA" w:rsidP="000A4181">
            <w:pPr>
              <w:rPr>
                <w:b/>
                <w:sz w:val="20"/>
                <w:szCs w:val="20"/>
                <w:u w:color="000000"/>
              </w:rPr>
            </w:pPr>
            <w:r w:rsidRPr="000A4181">
              <w:rPr>
                <w:b/>
                <w:sz w:val="20"/>
                <w:szCs w:val="20"/>
                <w:u w:color="000000"/>
              </w:rPr>
              <w:t>Sen</w:t>
            </w:r>
            <w:r w:rsidR="00FD4D8F">
              <w:rPr>
                <w:b/>
                <w:sz w:val="20"/>
                <w:szCs w:val="20"/>
                <w:u w:color="000000"/>
              </w:rPr>
              <w:t>d</w:t>
            </w:r>
            <w:r w:rsidRPr="000A4181">
              <w:rPr>
                <w:b/>
                <w:sz w:val="20"/>
                <w:szCs w:val="20"/>
                <w:u w:color="000000"/>
              </w:rPr>
              <w:t xml:space="preserve"> all check requests to: President, Treasurer</w:t>
            </w:r>
            <w:r w:rsidR="00070E89">
              <w:rPr>
                <w:b/>
                <w:sz w:val="20"/>
                <w:szCs w:val="20"/>
                <w:u w:color="000000"/>
              </w:rPr>
              <w:t xml:space="preserve">, </w:t>
            </w:r>
            <w:r w:rsidRPr="000A4181">
              <w:rPr>
                <w:b/>
                <w:sz w:val="20"/>
                <w:szCs w:val="20"/>
                <w:u w:color="000000"/>
              </w:rPr>
              <w:t>Assistant Treasurer</w:t>
            </w:r>
            <w:r w:rsidR="00070E89">
              <w:rPr>
                <w:b/>
                <w:sz w:val="20"/>
                <w:szCs w:val="20"/>
                <w:u w:color="000000"/>
              </w:rPr>
              <w:t xml:space="preserve">, </w:t>
            </w:r>
            <w:r w:rsidRPr="000A4181">
              <w:rPr>
                <w:b/>
                <w:sz w:val="20"/>
                <w:szCs w:val="20"/>
                <w:u w:color="000000"/>
              </w:rPr>
              <w:t>Financia</w:t>
            </w:r>
            <w:r w:rsidR="00070E89">
              <w:rPr>
                <w:b/>
                <w:sz w:val="20"/>
                <w:szCs w:val="20"/>
                <w:u w:color="000000"/>
              </w:rPr>
              <w:t>l</w:t>
            </w:r>
            <w:r w:rsidRPr="000A4181">
              <w:rPr>
                <w:b/>
                <w:sz w:val="20"/>
                <w:szCs w:val="20"/>
                <w:u w:color="000000"/>
              </w:rPr>
              <w:t xml:space="preserve"> Secretary</w:t>
            </w:r>
            <w:r w:rsidR="00070E89">
              <w:rPr>
                <w:b/>
                <w:sz w:val="20"/>
                <w:szCs w:val="20"/>
                <w:u w:color="000000"/>
              </w:rPr>
              <w:t xml:space="preserve">, </w:t>
            </w:r>
          </w:p>
          <w:p w14:paraId="2838A39B" w14:textId="5F793453" w:rsidR="002777CA" w:rsidRPr="00070E89" w:rsidRDefault="002777CA" w:rsidP="000A4181">
            <w:pPr>
              <w:rPr>
                <w:b/>
                <w:sz w:val="20"/>
                <w:szCs w:val="20"/>
                <w:u w:color="000000"/>
              </w:rPr>
            </w:pPr>
            <w:r w:rsidRPr="000A4181">
              <w:rPr>
                <w:b/>
                <w:sz w:val="20"/>
                <w:szCs w:val="20"/>
                <w:u w:color="000000"/>
              </w:rPr>
              <w:t> </w:t>
            </w:r>
            <w:r w:rsidR="00070E89">
              <w:rPr>
                <w:b/>
                <w:sz w:val="20"/>
                <w:szCs w:val="20"/>
                <w:u w:color="000000"/>
              </w:rPr>
              <w:t>and Assistant Financial Secretary.</w:t>
            </w:r>
          </w:p>
          <w:p w14:paraId="79312C34" w14:textId="77777777" w:rsidR="00FD4D8F" w:rsidRDefault="00FD4D8F" w:rsidP="000A4181">
            <w:pPr>
              <w:rPr>
                <w:sz w:val="20"/>
                <w:szCs w:val="20"/>
                <w:u w:color="000000"/>
              </w:rPr>
            </w:pPr>
          </w:p>
          <w:p w14:paraId="42BB9A80" w14:textId="021EF888" w:rsidR="000A4181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>Committee Chairs who will have events that cost, please remember to include the PayPal fee of</w:t>
            </w:r>
          </w:p>
          <w:p w14:paraId="02A89042" w14:textId="77777777" w:rsidR="000A4181" w:rsidRPr="000A4181" w:rsidRDefault="002777CA" w:rsidP="000A4181">
            <w:pPr>
              <w:rPr>
                <w:sz w:val="20"/>
                <w:szCs w:val="20"/>
                <w:u w:color="000000"/>
              </w:rPr>
            </w:pPr>
            <w:r w:rsidRPr="000A4181">
              <w:rPr>
                <w:sz w:val="20"/>
                <w:szCs w:val="20"/>
                <w:u w:color="000000"/>
              </w:rPr>
              <w:t xml:space="preserve"> 4.25% into your event ticket or item cost when submitting your IAC Publicity &amp; ICT Request form.  </w:t>
            </w:r>
          </w:p>
          <w:p w14:paraId="6BDAF257" w14:textId="77777777" w:rsidR="00FD4D8F" w:rsidRDefault="00FD4D8F" w:rsidP="000A4181">
            <w:pPr>
              <w:rPr>
                <w:sz w:val="20"/>
                <w:szCs w:val="20"/>
                <w:u w:color="000000"/>
              </w:rPr>
            </w:pPr>
          </w:p>
          <w:p w14:paraId="1FE943CF" w14:textId="18B4D1A2" w:rsidR="002777CA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rFonts w:eastAsia="Calibri"/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>This will allow the consumer to absorb the PayPal fees and not the chapter.  </w:t>
            </w:r>
          </w:p>
          <w:p w14:paraId="52DB0F26" w14:textId="77777777" w:rsidR="002777CA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rFonts w:eastAsia="Calibri"/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>You can now start paying your dues for the next fiscal year 2022-2023.  </w:t>
            </w:r>
          </w:p>
          <w:p w14:paraId="38E1126D" w14:textId="77777777" w:rsidR="002777CA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rFonts w:eastAsia="Calibri"/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>You have until March 15</w:t>
            </w:r>
            <w:r w:rsidRPr="00FD4D8F">
              <w:rPr>
                <w:rFonts w:eastAsia="Calibri"/>
                <w:sz w:val="20"/>
                <w:szCs w:val="20"/>
                <w:u w:color="000000"/>
                <w:vertAlign w:val="superscript"/>
              </w:rPr>
              <w:t>th</w:t>
            </w:r>
            <w:r w:rsidRPr="00FD4D8F">
              <w:rPr>
                <w:rFonts w:eastAsia="Calibri"/>
                <w:sz w:val="20"/>
                <w:szCs w:val="20"/>
                <w:u w:color="000000"/>
              </w:rPr>
              <w:t xml:space="preserve"> to submit those payments without accruing a late fee.  </w:t>
            </w:r>
          </w:p>
          <w:p w14:paraId="4249E2A3" w14:textId="77777777" w:rsidR="000A4181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 xml:space="preserve">Please remember to complete a dues renewal form and submit it along with your payments. </w:t>
            </w:r>
          </w:p>
          <w:p w14:paraId="2D8CAF79" w14:textId="17B2D2B3" w:rsidR="002777CA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rFonts w:eastAsia="Calibri"/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>The Dues Renewal form can be found in the Crimson Cabinet. </w:t>
            </w:r>
          </w:p>
          <w:p w14:paraId="37FA10FF" w14:textId="77777777" w:rsidR="000A4181" w:rsidRPr="00FD4D8F" w:rsidRDefault="002777CA" w:rsidP="00A219A3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u w:color="000000"/>
              </w:rPr>
            </w:pPr>
            <w:r w:rsidRPr="00FD4D8F">
              <w:rPr>
                <w:rFonts w:eastAsia="Calibri"/>
                <w:sz w:val="20"/>
                <w:szCs w:val="20"/>
                <w:u w:color="000000"/>
              </w:rPr>
              <w:t xml:space="preserve">If you submit your payments via PayPal please email your Dues Renewal form to me at </w:t>
            </w:r>
          </w:p>
          <w:p w14:paraId="09348090" w14:textId="4A0ED6D2" w:rsidR="002777CA" w:rsidRPr="000A4181" w:rsidRDefault="00EE2409" w:rsidP="000A4181">
            <w:pPr>
              <w:rPr>
                <w:sz w:val="20"/>
                <w:szCs w:val="20"/>
              </w:rPr>
            </w:pPr>
            <w:hyperlink r:id="rId12" w:history="1">
              <w:r w:rsidR="000A4181" w:rsidRPr="000A4181">
                <w:rPr>
                  <w:rStyle w:val="Hyperlink"/>
                  <w:rFonts w:eastAsia="Calibri"/>
                  <w:bCs/>
                  <w:iCs/>
                  <w:sz w:val="20"/>
                  <w:szCs w:val="20"/>
                </w:rPr>
                <w:t>fianacialsec@inksterdeltas.org</w:t>
              </w:r>
            </w:hyperlink>
            <w:r w:rsidR="002777CA" w:rsidRPr="000A4181">
              <w:rPr>
                <w:sz w:val="20"/>
                <w:szCs w:val="20"/>
                <w:u w:color="000000"/>
              </w:rPr>
              <w:t> </w:t>
            </w:r>
          </w:p>
          <w:p w14:paraId="5EA044BD" w14:textId="3050B623" w:rsidR="002777CA" w:rsidRPr="000A4181" w:rsidRDefault="002777CA" w:rsidP="000A4181">
            <w:pPr>
              <w:rPr>
                <w:sz w:val="20"/>
                <w:szCs w:val="20"/>
              </w:rPr>
            </w:pPr>
          </w:p>
          <w:p w14:paraId="517A397B" w14:textId="0DE49817" w:rsidR="000A4181" w:rsidRPr="00FD4D8F" w:rsidRDefault="002777CA" w:rsidP="000A4181">
            <w:pPr>
              <w:rPr>
                <w:b/>
                <w:bCs/>
                <w:sz w:val="20"/>
                <w:szCs w:val="20"/>
              </w:rPr>
            </w:pPr>
            <w:r w:rsidRPr="00FD4D8F">
              <w:rPr>
                <w:b/>
                <w:bCs/>
                <w:sz w:val="20"/>
                <w:szCs w:val="20"/>
              </w:rPr>
              <w:t>Financial Secretary Notes:</w:t>
            </w:r>
            <w:r w:rsidRPr="000A4181">
              <w:rPr>
                <w:sz w:val="20"/>
                <w:szCs w:val="20"/>
                <w:u w:color="000000"/>
              </w:rPr>
              <w:t xml:space="preserve"> When paying dues in the Crimson Cabinet, there are 3 different categories listed: </w:t>
            </w:r>
          </w:p>
          <w:p w14:paraId="55343B1F" w14:textId="77777777" w:rsidR="000A4181" w:rsidRPr="000A4181" w:rsidRDefault="002777CA" w:rsidP="000A4181">
            <w:pPr>
              <w:rPr>
                <w:sz w:val="20"/>
                <w:szCs w:val="20"/>
                <w:u w:color="000000"/>
              </w:rPr>
            </w:pPr>
            <w:r w:rsidRPr="000A4181">
              <w:rPr>
                <w:sz w:val="20"/>
                <w:szCs w:val="20"/>
                <w:u w:color="000000"/>
              </w:rPr>
              <w:t xml:space="preserve">Non DEAR, DEAR and Membership Dues (College Grad). If you take your mouse and left click over </w:t>
            </w:r>
          </w:p>
          <w:p w14:paraId="285C4ECC" w14:textId="58FBF6B4" w:rsidR="002777CA" w:rsidRPr="002777CA" w:rsidRDefault="002777CA" w:rsidP="000A4181">
            <w:r w:rsidRPr="000A4181">
              <w:rPr>
                <w:sz w:val="20"/>
                <w:szCs w:val="20"/>
                <w:u w:color="000000"/>
              </w:rPr>
              <w:t>the category that applies to you....</w:t>
            </w:r>
          </w:p>
        </w:tc>
        <w:tc>
          <w:tcPr>
            <w:tcW w:w="1008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8362D" w14:textId="3495357C" w:rsidR="001230B5" w:rsidRPr="001230B5" w:rsidRDefault="00056C6F" w:rsidP="001230B5">
            <w:pPr>
              <w:pStyle w:val="MediumGrid1-Accent21"/>
              <w:rPr>
                <w:rFonts w:eastAsia="Calibri"/>
                <w:bCs/>
                <w:iCs/>
                <w:sz w:val="20"/>
                <w:szCs w:val="20"/>
              </w:rPr>
            </w:pPr>
            <w:r>
              <w:rPr>
                <w:rFonts w:eastAsia="Calibri"/>
                <w:bCs/>
                <w:iCs/>
                <w:sz w:val="20"/>
                <w:szCs w:val="20"/>
              </w:rPr>
              <w:lastRenderedPageBreak/>
              <w:t xml:space="preserve">  </w:t>
            </w:r>
          </w:p>
        </w:tc>
      </w:tr>
    </w:tbl>
    <w:p w14:paraId="7B507AFD" w14:textId="77777777" w:rsidR="000A4181" w:rsidRDefault="000A4181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69097A6D" w14:textId="77DD2E91" w:rsidR="00936047" w:rsidRPr="007B21AB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7B21AB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Pr="007B21AB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Pr="007B21AB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7B21AB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 w:rsidRPr="007B21AB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0F29395B" w14:textId="77777777" w:rsidR="00A17593" w:rsidRPr="00A17593" w:rsidRDefault="00A17593" w:rsidP="00A17593">
      <w:pPr>
        <w:rPr>
          <w:b/>
          <w:sz w:val="20"/>
          <w:szCs w:val="20"/>
        </w:rPr>
      </w:pPr>
      <w:r w:rsidRPr="00A17593">
        <w:rPr>
          <w:b/>
          <w:bCs/>
          <w:sz w:val="20"/>
          <w:szCs w:val="20"/>
        </w:rPr>
        <w:t>LOCAL</w:t>
      </w:r>
    </w:p>
    <w:p w14:paraId="3B8A0E28" w14:textId="77777777" w:rsidR="00A17593" w:rsidRPr="00A17593" w:rsidRDefault="00A17593" w:rsidP="00A219A3">
      <w:pPr>
        <w:numPr>
          <w:ilvl w:val="0"/>
          <w:numId w:val="15"/>
        </w:numPr>
        <w:tabs>
          <w:tab w:val="left" w:pos="720"/>
        </w:tabs>
        <w:rPr>
          <w:b/>
          <w:bCs/>
          <w:sz w:val="20"/>
          <w:szCs w:val="20"/>
        </w:rPr>
      </w:pPr>
      <w:r w:rsidRPr="00A17593">
        <w:rPr>
          <w:b/>
          <w:bCs/>
          <w:sz w:val="20"/>
          <w:szCs w:val="20"/>
        </w:rPr>
        <w:t>Committees Elevating, Enhancing, Empowering</w:t>
      </w:r>
    </w:p>
    <w:p w14:paraId="3A4DF3EA" w14:textId="5EB767A4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 xml:space="preserve">1/1-31 </w:t>
      </w:r>
      <w:r w:rsidR="00070E89">
        <w:rPr>
          <w:sz w:val="20"/>
          <w:szCs w:val="20"/>
        </w:rPr>
        <w:t>Arts and Letters</w:t>
      </w:r>
      <w:r w:rsidR="008B069D">
        <w:rPr>
          <w:sz w:val="20"/>
          <w:szCs w:val="20"/>
        </w:rPr>
        <w:t xml:space="preserve"> Book Drive</w:t>
      </w:r>
    </w:p>
    <w:p w14:paraId="5B933A9D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1/10  DELTA GEMS Health and Wellness Event</w:t>
      </w:r>
    </w:p>
    <w:p w14:paraId="3A3C7460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1/17  Community Service: 2022 Romulus MLK Day March</w:t>
      </w:r>
    </w:p>
    <w:p w14:paraId="3C494A76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1/24  Arts and Letters: Virtual Library Card Registration Kickoff</w:t>
      </w:r>
    </w:p>
    <w:p w14:paraId="62BA648F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1/24  Statewide Founders Day Exploratory Committee 1</w:t>
      </w:r>
      <w:r w:rsidRPr="00A17593">
        <w:rPr>
          <w:sz w:val="20"/>
          <w:szCs w:val="20"/>
          <w:vertAlign w:val="superscript"/>
        </w:rPr>
        <w:t>st</w:t>
      </w:r>
      <w:r w:rsidRPr="00A17593">
        <w:rPr>
          <w:sz w:val="20"/>
          <w:szCs w:val="20"/>
        </w:rPr>
        <w:t xml:space="preserve"> Meeting</w:t>
      </w:r>
    </w:p>
    <w:p w14:paraId="23B0BE08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All month: ICT, Publicity/Ads</w:t>
      </w:r>
    </w:p>
    <w:p w14:paraId="4E770AF4" w14:textId="77777777" w:rsidR="00A17593" w:rsidRPr="00A17593" w:rsidRDefault="00A17593" w:rsidP="00A219A3">
      <w:pPr>
        <w:numPr>
          <w:ilvl w:val="0"/>
          <w:numId w:val="15"/>
        </w:numPr>
        <w:tabs>
          <w:tab w:val="left" w:pos="720"/>
        </w:tabs>
        <w:rPr>
          <w:b/>
          <w:bCs/>
          <w:sz w:val="20"/>
          <w:szCs w:val="20"/>
        </w:rPr>
      </w:pPr>
      <w:r w:rsidRPr="00A17593">
        <w:rPr>
          <w:b/>
          <w:bCs/>
          <w:sz w:val="20"/>
          <w:szCs w:val="20"/>
        </w:rPr>
        <w:t>Chapter News</w:t>
      </w:r>
    </w:p>
    <w:p w14:paraId="47EC0882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Sharing IAC’s social media posts</w:t>
      </w:r>
    </w:p>
    <w:p w14:paraId="450F4336" w14:textId="77777777" w:rsidR="00A17593" w:rsidRP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Chapter monthly newsletter: Elevating Communication with the Community</w:t>
      </w:r>
    </w:p>
    <w:p w14:paraId="75923C3D" w14:textId="04C92462" w:rsidR="00A17593" w:rsidRDefault="00A17593" w:rsidP="00A219A3">
      <w:pPr>
        <w:numPr>
          <w:ilvl w:val="1"/>
          <w:numId w:val="15"/>
        </w:numPr>
        <w:tabs>
          <w:tab w:val="clear" w:pos="1440"/>
        </w:tabs>
        <w:rPr>
          <w:sz w:val="20"/>
          <w:szCs w:val="20"/>
        </w:rPr>
      </w:pPr>
      <w:r w:rsidRPr="00A17593">
        <w:rPr>
          <w:sz w:val="20"/>
          <w:szCs w:val="20"/>
        </w:rPr>
        <w:t>Policy and Procedure Chair and Co-Chars: Sorors Paula Wiley and LaTonya Floyd</w:t>
      </w:r>
    </w:p>
    <w:p w14:paraId="338577AE" w14:textId="77777777" w:rsidR="00A17593" w:rsidRPr="00A17593" w:rsidRDefault="00A17593" w:rsidP="00A17593">
      <w:pPr>
        <w:ind w:left="1440"/>
        <w:rPr>
          <w:sz w:val="20"/>
          <w:szCs w:val="20"/>
        </w:rPr>
      </w:pPr>
    </w:p>
    <w:p w14:paraId="4999F180" w14:textId="77777777" w:rsidR="00A17593" w:rsidRPr="00A17593" w:rsidRDefault="00A17593" w:rsidP="00A17593">
      <w:pPr>
        <w:rPr>
          <w:b/>
          <w:sz w:val="20"/>
          <w:szCs w:val="20"/>
        </w:rPr>
      </w:pPr>
      <w:r w:rsidRPr="00A17593">
        <w:rPr>
          <w:b/>
          <w:bCs/>
          <w:sz w:val="20"/>
          <w:szCs w:val="20"/>
        </w:rPr>
        <w:t>REGIONAL</w:t>
      </w:r>
    </w:p>
    <w:p w14:paraId="31D2A0E1" w14:textId="77777777" w:rsidR="00A17593" w:rsidRPr="00A17593" w:rsidRDefault="00A17593" w:rsidP="00A219A3">
      <w:pPr>
        <w:numPr>
          <w:ilvl w:val="0"/>
          <w:numId w:val="14"/>
        </w:numPr>
        <w:rPr>
          <w:bCs/>
          <w:sz w:val="20"/>
          <w:szCs w:val="20"/>
        </w:rPr>
      </w:pPr>
      <w:r w:rsidRPr="00A17593">
        <w:rPr>
          <w:bCs/>
          <w:sz w:val="20"/>
          <w:szCs w:val="20"/>
        </w:rPr>
        <w:lastRenderedPageBreak/>
        <w:t xml:space="preserve">1/17 Midwest Regional Nominating Committee: Deadline to apply January 30th 11:59p EST. </w:t>
      </w:r>
    </w:p>
    <w:p w14:paraId="7872A85C" w14:textId="77777777" w:rsidR="00A17593" w:rsidRPr="00A17593" w:rsidRDefault="00A17593" w:rsidP="00A219A3">
      <w:pPr>
        <w:numPr>
          <w:ilvl w:val="0"/>
          <w:numId w:val="14"/>
        </w:numPr>
        <w:rPr>
          <w:bCs/>
          <w:sz w:val="20"/>
          <w:szCs w:val="20"/>
        </w:rPr>
      </w:pPr>
      <w:r w:rsidRPr="00A17593">
        <w:rPr>
          <w:bCs/>
          <w:sz w:val="20"/>
          <w:szCs w:val="20"/>
        </w:rPr>
        <w:t>1/23 International Day of Prayer – Midwest Region’s Prayer Vigil</w:t>
      </w:r>
    </w:p>
    <w:p w14:paraId="61B1BC58" w14:textId="5EC39A41" w:rsidR="00A17593" w:rsidRDefault="00A17593" w:rsidP="00A219A3">
      <w:pPr>
        <w:numPr>
          <w:ilvl w:val="0"/>
          <w:numId w:val="14"/>
        </w:numPr>
        <w:rPr>
          <w:bCs/>
          <w:sz w:val="20"/>
          <w:szCs w:val="20"/>
        </w:rPr>
      </w:pPr>
      <w:r w:rsidRPr="00A17593">
        <w:rPr>
          <w:bCs/>
          <w:sz w:val="20"/>
          <w:szCs w:val="20"/>
        </w:rPr>
        <w:t>1/25 International Day of Prayer – Midwest Region’s Prayer Vigil Recording</w:t>
      </w:r>
    </w:p>
    <w:p w14:paraId="1101954B" w14:textId="77777777" w:rsidR="00A17593" w:rsidRPr="00A17593" w:rsidRDefault="00A17593" w:rsidP="00A17593">
      <w:pPr>
        <w:ind w:left="720"/>
        <w:rPr>
          <w:bCs/>
          <w:sz w:val="20"/>
          <w:szCs w:val="20"/>
        </w:rPr>
      </w:pPr>
    </w:p>
    <w:p w14:paraId="7A935D99" w14:textId="77777777" w:rsidR="00A17593" w:rsidRPr="00A17593" w:rsidRDefault="00A17593" w:rsidP="00A17593">
      <w:pPr>
        <w:rPr>
          <w:b/>
          <w:sz w:val="20"/>
          <w:szCs w:val="20"/>
        </w:rPr>
      </w:pPr>
      <w:r w:rsidRPr="00A17593">
        <w:rPr>
          <w:rFonts w:eastAsiaTheme="minorEastAsia"/>
          <w:b/>
          <w:sz w:val="20"/>
          <w:szCs w:val="20"/>
        </w:rPr>
        <w:t>NATIONAL</w:t>
      </w:r>
    </w:p>
    <w:p w14:paraId="027AAA6D" w14:textId="77777777" w:rsidR="00A17593" w:rsidRPr="00A17593" w:rsidRDefault="00A17593" w:rsidP="00A219A3">
      <w:pPr>
        <w:numPr>
          <w:ilvl w:val="0"/>
          <w:numId w:val="14"/>
        </w:numPr>
        <w:rPr>
          <w:bCs/>
          <w:sz w:val="20"/>
          <w:szCs w:val="20"/>
        </w:rPr>
      </w:pPr>
      <w:r w:rsidRPr="00A17593">
        <w:rPr>
          <w:bCs/>
          <w:sz w:val="20"/>
          <w:szCs w:val="20"/>
        </w:rPr>
        <w:t>1/13 Delta Sigma Theta’s 109th Founders Day</w:t>
      </w:r>
    </w:p>
    <w:p w14:paraId="36E8C42E" w14:textId="77777777" w:rsidR="00A17593" w:rsidRPr="00A17593" w:rsidRDefault="00A17593" w:rsidP="00A219A3">
      <w:pPr>
        <w:numPr>
          <w:ilvl w:val="0"/>
          <w:numId w:val="14"/>
        </w:numPr>
        <w:rPr>
          <w:bCs/>
          <w:sz w:val="20"/>
          <w:szCs w:val="20"/>
        </w:rPr>
      </w:pPr>
      <w:r w:rsidRPr="00A17593">
        <w:rPr>
          <w:bCs/>
          <w:sz w:val="20"/>
          <w:szCs w:val="20"/>
        </w:rPr>
        <w:t>1/13 Save the Date: 2022 DDNC (March 4-8, 2022)</w:t>
      </w:r>
    </w:p>
    <w:p w14:paraId="1ABAF57A" w14:textId="77777777" w:rsidR="00A17593" w:rsidRPr="00A17593" w:rsidRDefault="00A17593" w:rsidP="00A219A3">
      <w:pPr>
        <w:numPr>
          <w:ilvl w:val="0"/>
          <w:numId w:val="14"/>
        </w:numPr>
        <w:rPr>
          <w:bCs/>
          <w:sz w:val="20"/>
          <w:szCs w:val="20"/>
        </w:rPr>
      </w:pPr>
      <w:r w:rsidRPr="00A17593">
        <w:rPr>
          <w:bCs/>
          <w:sz w:val="20"/>
          <w:szCs w:val="20"/>
        </w:rPr>
        <w:t>1/20 News of the passing of our 27th National President, Soror Cheryl Hickmon</w:t>
      </w:r>
    </w:p>
    <w:p w14:paraId="46F80BA8" w14:textId="77777777" w:rsidR="00617489" w:rsidRPr="00A17593" w:rsidRDefault="00617489" w:rsidP="00617489">
      <w:pPr>
        <w:rPr>
          <w:bCs/>
          <w:sz w:val="22"/>
          <w:szCs w:val="22"/>
        </w:rPr>
      </w:pPr>
    </w:p>
    <w:p w14:paraId="66F0CCD1" w14:textId="77777777" w:rsidR="00B83BEB" w:rsidRPr="00A17593" w:rsidRDefault="00B83BEB" w:rsidP="00ED63CA">
      <w:pPr>
        <w:pStyle w:val="ListParagraph"/>
        <w:rPr>
          <w:bCs/>
          <w:sz w:val="20"/>
          <w:szCs w:val="20"/>
        </w:rPr>
      </w:pPr>
    </w:p>
    <w:p w14:paraId="3EEE6729" w14:textId="4D09B6EC" w:rsidR="000714EB" w:rsidRDefault="00CC4F2C" w:rsidP="00BE25F5">
      <w:pPr>
        <w:pStyle w:val="Body"/>
        <w:rPr>
          <w:rFonts w:eastAsia="Calibri" w:hAnsi="Times New Roman" w:cs="Times New Roman"/>
          <w:sz w:val="18"/>
          <w:szCs w:val="20"/>
        </w:rPr>
      </w:pPr>
      <w:r>
        <w:rPr>
          <w:rFonts w:eastAsia="Calibri" w:hAnsi="Times New Roman" w:cs="Times New Roman"/>
          <w:b/>
          <w:bCs/>
          <w:sz w:val="18"/>
          <w:szCs w:val="20"/>
          <w:u w:val="single"/>
        </w:rPr>
        <w:t>P</w:t>
      </w:r>
      <w:r w:rsidR="00936047" w:rsidRPr="006C7AD5">
        <w:rPr>
          <w:rFonts w:eastAsia="Calibri" w:hAnsi="Times New Roman" w:cs="Times New Roman"/>
          <w:b/>
          <w:bCs/>
          <w:sz w:val="18"/>
          <w:szCs w:val="20"/>
          <w:u w:val="single"/>
        </w:rPr>
        <w:t xml:space="preserve">ROGRAM PLANNING: </w:t>
      </w:r>
      <w:r w:rsidR="00936047" w:rsidRPr="006C7AD5">
        <w:rPr>
          <w:rFonts w:eastAsia="Calibri" w:hAnsi="Times New Roman" w:cs="Times New Roman"/>
          <w:sz w:val="18"/>
          <w:szCs w:val="20"/>
        </w:rPr>
        <w:t xml:space="preserve"> </w:t>
      </w:r>
      <w:r w:rsidR="00842891">
        <w:rPr>
          <w:rFonts w:eastAsia="Calibri" w:hAnsi="Times New Roman" w:cs="Times New Roman"/>
          <w:b/>
          <w:sz w:val="18"/>
          <w:szCs w:val="20"/>
          <w:u w:val="single"/>
        </w:rPr>
        <w:t>Soror</w:t>
      </w:r>
      <w:r w:rsidR="00842891" w:rsidRPr="00842891">
        <w:rPr>
          <w:rFonts w:eastAsia="Calibri" w:hAnsi="Times New Roman" w:cs="Times New Roman"/>
          <w:b/>
          <w:sz w:val="18"/>
          <w:szCs w:val="20"/>
          <w:u w:val="single"/>
        </w:rPr>
        <w:t xml:space="preserve"> Larissa Barclay Abrams</w:t>
      </w:r>
      <w:r w:rsidR="00842891">
        <w:rPr>
          <w:rFonts w:eastAsia="Calibri" w:hAnsi="Times New Roman" w:cs="Times New Roman"/>
          <w:b/>
          <w:sz w:val="18"/>
          <w:szCs w:val="20"/>
          <w:u w:val="single"/>
        </w:rPr>
        <w:t>:</w:t>
      </w:r>
    </w:p>
    <w:p w14:paraId="2F901BC0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Calendar</w:t>
      </w:r>
    </w:p>
    <w:p w14:paraId="4685727C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Updates</w:t>
      </w:r>
    </w:p>
    <w:p w14:paraId="0885E1CE" w14:textId="696D391E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2022-2023 calendar due April </w:t>
      </w:r>
      <w:r w:rsidR="00BE22B3">
        <w:rPr>
          <w:rFonts w:eastAsia="Times New Roman"/>
          <w:color w:val="000000"/>
          <w:sz w:val="20"/>
          <w:szCs w:val="20"/>
          <w:bdr w:val="none" w:sz="0" w:space="0" w:color="auto"/>
        </w:rPr>
        <w:t>30</w:t>
      </w:r>
      <w:r w:rsidR="00BE22B3" w:rsidRPr="00BE22B3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>th</w:t>
      </w:r>
      <w:r w:rsidR="00BE22B3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</w:t>
      </w:r>
    </w:p>
    <w:p w14:paraId="13345EC0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216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Will submit to state PP&amp;D Coordinator by May 1</w:t>
      </w:r>
      <w:r w:rsidRPr="0062122F">
        <w:rPr>
          <w:rFonts w:eastAsia="Times New Roman"/>
          <w:color w:val="000000"/>
          <w:sz w:val="20"/>
          <w:szCs w:val="20"/>
          <w:bdr w:val="none" w:sz="0" w:space="0" w:color="auto"/>
          <w:vertAlign w:val="superscript"/>
        </w:rPr>
        <w:t>st</w:t>
      </w: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 xml:space="preserve"> </w:t>
      </w:r>
    </w:p>
    <w:p w14:paraId="5B23A718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Committee Sign-up</w:t>
      </w:r>
    </w:p>
    <w:p w14:paraId="01CE182B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Updated to a Google Form</w:t>
      </w:r>
    </w:p>
    <w:p w14:paraId="5A81D1EE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Chapter Awards</w:t>
      </w:r>
    </w:p>
    <w:p w14:paraId="415F8D07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Will be available as a Google Form</w:t>
      </w:r>
    </w:p>
    <w:p w14:paraId="09B20FCD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Soror of the Year</w:t>
      </w:r>
    </w:p>
    <w:p w14:paraId="0F14DF2D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D.E.A.R. of the Year</w:t>
      </w:r>
    </w:p>
    <w:p w14:paraId="2EC28190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  <w:tab w:val="num" w:pos="144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Committee of the Year</w:t>
      </w:r>
    </w:p>
    <w:p w14:paraId="3EEBB565" w14:textId="256D57DE" w:rsidR="0076631C" w:rsidRPr="00CC6983" w:rsidRDefault="00CC6983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CC6983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Regional Updates</w:t>
      </w:r>
    </w:p>
    <w:p w14:paraId="443ABBAA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 xml:space="preserve">The awards criteria has been received for the 2021-2022 award season: </w:t>
      </w:r>
    </w:p>
    <w:p w14:paraId="1C3E350A" w14:textId="75E20BCD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The program eligibility: July 1, 2021, through June 30, 2022</w:t>
      </w:r>
    </w:p>
    <w:p w14:paraId="198570AA" w14:textId="37FD36D6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The submission window: May 1, 2022, and ends July 15, 2022</w:t>
      </w:r>
    </w:p>
    <w:p w14:paraId="2F3FEDCB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Two webinars will be held to review the rubric and how to complete the electronic form.  Stay tuned for additional information.</w:t>
      </w:r>
    </w:p>
    <w:p w14:paraId="42925BE3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Meeting 1:1 with Chairs and Co-Chairs to review award criteria and eligibility for programs conducted is ongoing</w:t>
      </w:r>
    </w:p>
    <w:p w14:paraId="03DBF6D3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Plan is to submit for every award</w:t>
      </w:r>
    </w:p>
    <w:p w14:paraId="6ED0B8BC" w14:textId="77777777" w:rsidR="00CC6983" w:rsidRDefault="00CC6983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</w:p>
    <w:p w14:paraId="653D1FC3" w14:textId="118EA1C9" w:rsidR="00CC6983" w:rsidRPr="00CC6983" w:rsidRDefault="00CC6983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CC6983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National Updates</w:t>
      </w:r>
    </w:p>
    <w:p w14:paraId="082432A9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2019-2021 national program initiatives emailed to committee chairs</w:t>
      </w:r>
    </w:p>
    <w:p w14:paraId="6FB82973" w14:textId="732C9B93" w:rsid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New national program initiatives will be shared once received from Grand Chapter</w:t>
      </w:r>
    </w:p>
    <w:p w14:paraId="11593FE8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</w:p>
    <w:p w14:paraId="5B60DDAA" w14:textId="77777777" w:rsid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  <w:t>Reminders</w:t>
      </w:r>
    </w:p>
    <w:p w14:paraId="762466AA" w14:textId="2E24BB18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sz w:val="20"/>
          <w:szCs w:val="20"/>
        </w:rPr>
        <w:t>Calendar Updates: Whenever changes are made</w:t>
      </w:r>
    </w:p>
    <w:p w14:paraId="2FD91455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color w:val="000000"/>
          <w:sz w:val="20"/>
          <w:szCs w:val="20"/>
        </w:rPr>
      </w:pPr>
      <w:r w:rsidRPr="0062122F">
        <w:rPr>
          <w:color w:val="000000"/>
          <w:sz w:val="20"/>
          <w:szCs w:val="20"/>
        </w:rPr>
        <w:t>Demographic Forms: Available as Google Form. Link available in the Crimson Cabinet.</w:t>
      </w:r>
    </w:p>
    <w:p w14:paraId="7560BD2C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Evaluation Forms: Available as Google Form and QR Code. Link available in the Crimson Cabinet</w:t>
      </w:r>
    </w:p>
    <w:p w14:paraId="522A569E" w14:textId="22117F06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  <w:r w:rsidRPr="0062122F">
        <w:rPr>
          <w:sz w:val="20"/>
          <w:szCs w:val="20"/>
        </w:rPr>
        <w:t>Committee Update Meetings: Monthly, 4th Sunday, 8pm via     Google Meet. Next meeting February 20</w:t>
      </w:r>
      <w:r w:rsidRPr="0062122F">
        <w:rPr>
          <w:sz w:val="20"/>
          <w:szCs w:val="20"/>
          <w:vertAlign w:val="superscript"/>
        </w:rPr>
        <w:t>th</w:t>
      </w:r>
      <w:r w:rsidRPr="0062122F">
        <w:rPr>
          <w:sz w:val="20"/>
          <w:szCs w:val="20"/>
        </w:rPr>
        <w:t xml:space="preserve"> </w:t>
      </w:r>
    </w:p>
    <w:p w14:paraId="6A221C4B" w14:textId="77777777" w:rsidR="0062122F" w:rsidRPr="0062122F" w:rsidRDefault="0062122F" w:rsidP="00264EAB">
      <w:pPr>
        <w:numPr>
          <w:ilvl w:val="0"/>
          <w:numId w:val="4"/>
        </w:numPr>
        <w:tabs>
          <w:tab w:val="left" w:pos="720"/>
        </w:tabs>
        <w:rPr>
          <w:rFonts w:eastAsia="Times New Roman"/>
          <w:color w:val="000000"/>
          <w:sz w:val="20"/>
          <w:szCs w:val="20"/>
          <w:bdr w:val="none" w:sz="0" w:space="0" w:color="auto"/>
        </w:rPr>
      </w:pPr>
      <w:r w:rsidRPr="0062122F">
        <w:rPr>
          <w:rFonts w:eastAsia="Times New Roman"/>
          <w:color w:val="000000"/>
          <w:sz w:val="20"/>
          <w:szCs w:val="20"/>
          <w:bdr w:val="none" w:sz="0" w:space="0" w:color="auto"/>
        </w:rPr>
        <w:t>Chapter events and meetings may be virtual or face to face, no hybrid events. Virtual only youth programming until further notice</w:t>
      </w:r>
    </w:p>
    <w:p w14:paraId="1442DF46" w14:textId="77777777" w:rsidR="0062122F" w:rsidRPr="0062122F" w:rsidRDefault="0062122F" w:rsidP="0062122F">
      <w:pPr>
        <w:tabs>
          <w:tab w:val="left" w:pos="720"/>
        </w:tabs>
        <w:ind w:left="720"/>
        <w:rPr>
          <w:rFonts w:eastAsia="Times New Roman"/>
          <w:b/>
          <w:bCs/>
          <w:color w:val="000000"/>
          <w:sz w:val="20"/>
          <w:szCs w:val="20"/>
          <w:bdr w:val="none" w:sz="0" w:space="0" w:color="auto"/>
        </w:rPr>
      </w:pPr>
    </w:p>
    <w:p w14:paraId="4A11E376" w14:textId="4B0710A8" w:rsidR="009E2899" w:rsidRPr="009C1221" w:rsidRDefault="009E2899" w:rsidP="0076631C">
      <w:pPr>
        <w:pStyle w:val="Body"/>
        <w:rPr>
          <w:rFonts w:eastAsiaTheme="minorEastAsia"/>
          <w:bCs/>
          <w:color w:val="000000" w:themeColor="text1"/>
          <w:kern w:val="24"/>
          <w:sz w:val="20"/>
          <w:szCs w:val="32"/>
          <w:bdr w:val="none" w:sz="0" w:space="0" w:color="auto"/>
        </w:rPr>
      </w:pPr>
    </w:p>
    <w:p w14:paraId="2B4FF093" w14:textId="0486804C" w:rsidR="000714EB" w:rsidRPr="00043D68" w:rsidRDefault="00936047" w:rsidP="003C2971">
      <w:pPr>
        <w:pStyle w:val="Body"/>
        <w:ind w:left="360"/>
        <w:rPr>
          <w:rFonts w:ascii="Helectiva" w:eastAsia="Calibri" w:hAnsi="Helectiva" w:cs="Calibri"/>
          <w:sz w:val="20"/>
          <w:szCs w:val="20"/>
          <w:u w:val="single"/>
        </w:rPr>
      </w:pPr>
      <w:r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MEMBERSHIP:</w:t>
      </w:r>
      <w:r w:rsidR="000269EF" w:rsidRPr="00043D68">
        <w:rPr>
          <w:rFonts w:ascii="Helectiva" w:eastAsia="Calibri" w:hAnsi="Helectiva" w:cs="Calibri"/>
          <w:sz w:val="20"/>
          <w:szCs w:val="20"/>
          <w:u w:val="single"/>
        </w:rPr>
        <w:t xml:space="preserve"> </w:t>
      </w:r>
      <w:r w:rsidR="00FF2E3E"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3C2971" w:rsidRP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Melissa Crumbey</w:t>
      </w:r>
      <w:r w:rsidR="006C07B3">
        <w:rPr>
          <w:rFonts w:ascii="Helectiva" w:eastAsia="Calibri" w:hAnsi="Helectiva" w:cs="Calibri"/>
          <w:sz w:val="20"/>
          <w:szCs w:val="20"/>
          <w:u w:val="single"/>
        </w:rPr>
        <w:t xml:space="preserve"> presented Soror Larisa Barclay Abrams</w:t>
      </w:r>
    </w:p>
    <w:p w14:paraId="7DE73AF8" w14:textId="77777777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PAST EVENT:  N/A</w:t>
      </w:r>
    </w:p>
    <w:p w14:paraId="2ACE36AE" w14:textId="77777777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UPCOMING EVENT: IAC Cares Campaign Kickoff</w:t>
      </w:r>
    </w:p>
    <w:p w14:paraId="44146AFB" w14:textId="77777777" w:rsidR="006C07B3" w:rsidRPr="00FD4D8F" w:rsidRDefault="006C07B3" w:rsidP="00A219A3">
      <w:pPr>
        <w:pStyle w:val="ListParagraph"/>
        <w:numPr>
          <w:ilvl w:val="2"/>
          <w:numId w:val="23"/>
        </w:numPr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color w:val="000000"/>
          <w:sz w:val="20"/>
          <w:szCs w:val="20"/>
          <w:u w:color="000000"/>
        </w:rPr>
        <w:t>What: Membership Committee initiative to show love and support to new and existing Sorors (retention); as well as outreach and inclusion to non-IAC Sorors both visiting and prior IAC members (reclamation).</w:t>
      </w:r>
    </w:p>
    <w:p w14:paraId="5E58FABF" w14:textId="3D5169DA" w:rsidR="006C07B3" w:rsidRPr="00FD4D8F" w:rsidRDefault="006C07B3" w:rsidP="00A219A3">
      <w:pPr>
        <w:pStyle w:val="ListParagraph"/>
        <w:numPr>
          <w:ilvl w:val="2"/>
          <w:numId w:val="23"/>
        </w:numPr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Why: Because the heartbeat of our sisterhood (new, existing, previous, and future)….is love.  </w:t>
      </w:r>
    </w:p>
    <w:p w14:paraId="18A87059" w14:textId="77777777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color w:val="000000"/>
          <w:sz w:val="20"/>
          <w:szCs w:val="20"/>
          <w:u w:color="000000"/>
          <w:bdr w:val="nil"/>
        </w:rPr>
      </w:pPr>
      <w:r w:rsidRPr="00FD4D8F">
        <w:rPr>
          <w:rFonts w:ascii="Helectiva" w:eastAsia="Calibri" w:hAnsi="Helectiva" w:cs="Calibri"/>
          <w:color w:val="000000"/>
          <w:sz w:val="20"/>
          <w:szCs w:val="20"/>
          <w:u w:color="000000"/>
          <w:bdr w:val="nil"/>
        </w:rPr>
        <w:t>Sorors want to join and stay in a chapter where love and support is not just talked about BUT put into action!</w:t>
      </w:r>
    </w:p>
    <w:p w14:paraId="508F6F48" w14:textId="731EAD6E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PJ’s and Pearls-The Remix Back to the 80</w:t>
      </w:r>
    </w:p>
    <w:p w14:paraId="7AF0426E" w14:textId="6342FC59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color w:val="000000"/>
          <w:sz w:val="20"/>
          <w:szCs w:val="20"/>
          <w:u w:color="000000"/>
        </w:rPr>
        <w:lastRenderedPageBreak/>
        <w:t xml:space="preserve">Friday March 25, 2022 7:00 PM to 9:00 PM (Virtual) </w:t>
      </w:r>
    </w:p>
    <w:p w14:paraId="1BD7CE15" w14:textId="240609C7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Collaborative event with Ann Arbor Alumnae Chapter </w:t>
      </w:r>
    </w:p>
    <w:p w14:paraId="16B1DA48" w14:textId="4FD0E93D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color w:val="000000"/>
          <w:sz w:val="20"/>
          <w:szCs w:val="20"/>
          <w:u w:color="000000"/>
        </w:rPr>
        <w:t>Additional Details Forthcoming</w:t>
      </w:r>
    </w:p>
    <w:p w14:paraId="1C90AF4A" w14:textId="77777777" w:rsidR="006C07B3" w:rsidRDefault="006C07B3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5B4DB977" w14:textId="5427315D" w:rsidR="006C07B3" w:rsidRPr="00FD4D8F" w:rsidRDefault="006C07B3" w:rsidP="00A219A3">
      <w:pPr>
        <w:pStyle w:val="ListParagraph"/>
        <w:numPr>
          <w:ilvl w:val="0"/>
          <w:numId w:val="23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FD4D8F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February Birthdays and Delta Anniversaries Presented</w:t>
      </w:r>
    </w:p>
    <w:p w14:paraId="24FD0728" w14:textId="77777777" w:rsidR="006C07B3" w:rsidRDefault="006C07B3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0AD30ED5" w14:textId="77777777" w:rsidR="006C07B3" w:rsidRPr="006C07B3" w:rsidRDefault="006C07B3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077C0ED3" w14:textId="77777777" w:rsidR="009D1A13" w:rsidRDefault="009D1A13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61109F4A" w14:textId="5A659E70" w:rsidR="006C07B3" w:rsidRDefault="006C07B3" w:rsidP="009D1A1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sectPr w:rsidR="006C07B3" w:rsidSect="00884384">
          <w:footerReference w:type="default" r:id="rId13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FC1ACCD" w14:textId="561EEA76" w:rsidR="00904C30" w:rsidRPr="00AF0B26" w:rsidRDefault="00904C30" w:rsidP="008243D6">
      <w:pPr>
        <w:pStyle w:val="Body"/>
        <w:rPr>
          <w:rFonts w:ascii="Helectiva" w:eastAsia="Calibri" w:hAnsi="Helectiva" w:cs="Calibri"/>
          <w:sz w:val="20"/>
          <w:szCs w:val="20"/>
        </w:rPr>
        <w:sectPr w:rsidR="00904C30" w:rsidRPr="00AF0B26" w:rsidSect="00884384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139B1E6" w14:textId="78624E06" w:rsidR="00207984" w:rsidRDefault="00207984" w:rsidP="005931E2">
      <w:pPr>
        <w:pStyle w:val="Body"/>
        <w:numPr>
          <w:ilvl w:val="0"/>
          <w:numId w:val="3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207984">
        <w:rPr>
          <w:rFonts w:ascii="Helectiva" w:eastAsia="Calibri" w:hAnsi="Helectiva" w:cs="Calibri"/>
          <w:b/>
          <w:bCs/>
          <w:sz w:val="20"/>
          <w:szCs w:val="20"/>
        </w:rPr>
        <w:t>Care and Concern</w:t>
      </w:r>
    </w:p>
    <w:p w14:paraId="6C89CD22" w14:textId="78795702" w:rsidR="00D55429" w:rsidRPr="00D55429" w:rsidRDefault="0017318B" w:rsidP="00D55429">
      <w:pPr>
        <w:pStyle w:val="Body"/>
        <w:numPr>
          <w:ilvl w:val="0"/>
          <w:numId w:val="3"/>
        </w:numPr>
        <w:rPr>
          <w:rFonts w:ascii="Helectiva" w:eastAsia="Calibri" w:hAnsi="Helectiva" w:cs="Calibri"/>
          <w:sz w:val="20"/>
          <w:szCs w:val="20"/>
        </w:rPr>
      </w:pPr>
      <w:r w:rsidRPr="0017318B">
        <w:rPr>
          <w:rFonts w:ascii="Helectiva" w:eastAsia="Calibri" w:hAnsi="Helectiva" w:cs="Calibri"/>
          <w:sz w:val="20"/>
          <w:szCs w:val="20"/>
        </w:rPr>
        <w:t>Please continue to hold the family, Sorors, Sands, and friends of our National President in your prayers, as well as our beloved Sorority.</w:t>
      </w:r>
      <w:r w:rsidR="00D55429" w:rsidRPr="00D55429">
        <w:rPr>
          <w:rFonts w:ascii="Helectiva" w:eastAsia="Calibri" w:hAnsi="Helectiva" w:cs="Calibri"/>
          <w:sz w:val="20"/>
          <w:szCs w:val="20"/>
        </w:rPr>
        <w:t>.</w:t>
      </w:r>
    </w:p>
    <w:p w14:paraId="201BAD46" w14:textId="77777777" w:rsidR="00462400" w:rsidRPr="00F67B16" w:rsidRDefault="00462400" w:rsidP="000C45F2">
      <w:pPr>
        <w:pStyle w:val="Body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501396A2" w14:textId="30177E18" w:rsidR="007703D0" w:rsidRPr="0017318B" w:rsidRDefault="00936047" w:rsidP="00BE25F5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  <w:r w:rsidRPr="001E5144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</w:t>
      </w:r>
      <w:r w:rsidRPr="001E5144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DD0D03" w:rsidRPr="001E5144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6F491D" w:rsidRPr="0017318B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7703D0" w:rsidRPr="0017318B">
        <w:rPr>
          <w:rFonts w:eastAsia="Calibri" w:hAnsi="Times New Roman" w:cs="Times New Roman"/>
          <w:sz w:val="20"/>
          <w:szCs w:val="20"/>
          <w:u w:val="single"/>
        </w:rPr>
        <w:t>Kennetha Thompson</w:t>
      </w:r>
      <w:r w:rsidR="0017318B" w:rsidRPr="0017318B">
        <w:rPr>
          <w:rFonts w:eastAsia="Calibri" w:hAnsi="Times New Roman" w:cs="Times New Roman"/>
          <w:sz w:val="20"/>
          <w:szCs w:val="20"/>
          <w:u w:val="single"/>
        </w:rPr>
        <w:t xml:space="preserve"> presented by Soror Paula Wiley</w:t>
      </w:r>
    </w:p>
    <w:p w14:paraId="41078EDD" w14:textId="77777777" w:rsidR="00207984" w:rsidRPr="00207984" w:rsidRDefault="00207984" w:rsidP="00D24439">
      <w:pPr>
        <w:tabs>
          <w:tab w:val="left" w:pos="630"/>
        </w:tabs>
        <w:spacing w:before="100" w:beforeAutospacing="1" w:after="100" w:afterAutospacing="1"/>
        <w:rPr>
          <w:b/>
          <w:bCs/>
          <w:sz w:val="20"/>
          <w:szCs w:val="20"/>
        </w:rPr>
      </w:pPr>
      <w:bookmarkStart w:id="0" w:name="_Hlk75242797"/>
      <w:r w:rsidRPr="00207984">
        <w:rPr>
          <w:b/>
          <w:bCs/>
          <w:sz w:val="20"/>
          <w:szCs w:val="20"/>
        </w:rPr>
        <w:t>Chair:  Dr. Kennetha S. Thompson</w:t>
      </w:r>
    </w:p>
    <w:bookmarkEnd w:id="0"/>
    <w:p w14:paraId="7D0E0766" w14:textId="77777777" w:rsidR="0017318B" w:rsidRPr="00FD4D8F" w:rsidRDefault="0017318B" w:rsidP="00A219A3">
      <w:pPr>
        <w:pStyle w:val="ListParagraph"/>
        <w:numPr>
          <w:ilvl w:val="0"/>
          <w:numId w:val="24"/>
        </w:numPr>
        <w:tabs>
          <w:tab w:val="left" w:pos="630"/>
        </w:tabs>
        <w:spacing w:before="100" w:beforeAutospacing="1" w:after="100" w:afterAutospacing="1"/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FD4D8F"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  <w:t>PAST EVENTS:</w:t>
      </w:r>
    </w:p>
    <w:p w14:paraId="1E3EBE3B" w14:textId="77777777" w:rsidR="0017318B" w:rsidRPr="00FD4D8F" w:rsidRDefault="0017318B" w:rsidP="00A219A3">
      <w:pPr>
        <w:pStyle w:val="ListParagraph"/>
        <w:numPr>
          <w:ilvl w:val="1"/>
          <w:numId w:val="24"/>
        </w:numPr>
        <w:tabs>
          <w:tab w:val="left" w:pos="630"/>
        </w:tabs>
        <w:spacing w:before="100" w:beforeAutospacing="1" w:after="100" w:afterAutospacing="1"/>
        <w:rPr>
          <w:rFonts w:hAnsi="Arial Unicode MS" w:cs="Arial Unicode MS"/>
          <w:color w:val="000000"/>
          <w:sz w:val="20"/>
          <w:szCs w:val="20"/>
          <w:u w:color="000000"/>
        </w:rPr>
      </w:pPr>
      <w:r w:rsidRPr="00FD4D8F">
        <w:rPr>
          <w:rFonts w:hAnsi="Arial Unicode MS" w:cs="Arial Unicode MS"/>
          <w:color w:val="000000"/>
          <w:sz w:val="20"/>
          <w:szCs w:val="20"/>
          <w:u w:color="000000"/>
        </w:rPr>
        <w:t>None</w:t>
      </w:r>
    </w:p>
    <w:p w14:paraId="68149FBE" w14:textId="77777777" w:rsidR="0017318B" w:rsidRPr="00FD4D8F" w:rsidRDefault="0017318B" w:rsidP="00A219A3">
      <w:pPr>
        <w:pStyle w:val="ListParagraph"/>
        <w:numPr>
          <w:ilvl w:val="0"/>
          <w:numId w:val="24"/>
        </w:numPr>
        <w:tabs>
          <w:tab w:val="left" w:pos="630"/>
        </w:tabs>
        <w:spacing w:before="100" w:beforeAutospacing="1" w:after="100" w:afterAutospacing="1"/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</w:pPr>
      <w:r w:rsidRPr="00FD4D8F"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  <w:t>UPCOMING EVENTS:</w:t>
      </w:r>
    </w:p>
    <w:p w14:paraId="7A4132B5" w14:textId="77777777" w:rsidR="0017318B" w:rsidRPr="00FD4D8F" w:rsidRDefault="0017318B" w:rsidP="00A219A3">
      <w:pPr>
        <w:pStyle w:val="ListParagraph"/>
        <w:numPr>
          <w:ilvl w:val="1"/>
          <w:numId w:val="24"/>
        </w:numPr>
        <w:tabs>
          <w:tab w:val="left" w:pos="630"/>
        </w:tabs>
        <w:spacing w:before="100" w:beforeAutospacing="1" w:after="100" w:afterAutospacing="1"/>
        <w:rPr>
          <w:rFonts w:hAnsi="Arial Unicode MS" w:cs="Arial Unicode MS"/>
          <w:color w:val="000000"/>
          <w:sz w:val="20"/>
          <w:szCs w:val="20"/>
          <w:u w:color="000000"/>
        </w:rPr>
      </w:pPr>
      <w:r w:rsidRPr="00FD4D8F">
        <w:rPr>
          <w:rFonts w:hAnsi="Arial Unicode MS" w:cs="Arial Unicode MS"/>
          <w:b/>
          <w:bCs/>
          <w:color w:val="000000"/>
          <w:sz w:val="20"/>
          <w:szCs w:val="20"/>
          <w:u w:color="000000"/>
        </w:rPr>
        <w:t xml:space="preserve">Saturday, February 5, 2022-STEM </w:t>
      </w:r>
      <w:r w:rsidRPr="00FD4D8F">
        <w:rPr>
          <w:rFonts w:hAnsi="Arial Unicode MS" w:cs="Arial Unicode MS"/>
          <w:color w:val="000000"/>
          <w:sz w:val="20"/>
          <w:szCs w:val="20"/>
          <w:u w:color="000000"/>
        </w:rPr>
        <w:t>Workshop at 12 noon (virtual)</w:t>
      </w:r>
    </w:p>
    <w:p w14:paraId="75807090" w14:textId="75375380" w:rsidR="00AB1A47" w:rsidRPr="00BE22B3" w:rsidRDefault="00AB1A47" w:rsidP="00453630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r w:rsidRPr="008B18CD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Pr="00BE22B3">
        <w:rPr>
          <w:rFonts w:eastAsia="Calibri"/>
          <w:b/>
          <w:bCs/>
          <w:sz w:val="20"/>
          <w:szCs w:val="20"/>
          <w:u w:val="single"/>
        </w:rPr>
        <w:t>Soror Jazmyn Bradford</w:t>
      </w:r>
      <w:r w:rsidR="00143B70" w:rsidRPr="00BE22B3">
        <w:rPr>
          <w:rFonts w:eastAsia="Calibri"/>
          <w:b/>
          <w:bCs/>
          <w:sz w:val="20"/>
          <w:szCs w:val="20"/>
          <w:u w:val="single"/>
        </w:rPr>
        <w:t xml:space="preserve"> </w:t>
      </w:r>
    </w:p>
    <w:p w14:paraId="44682935" w14:textId="77777777" w:rsidR="0017318B" w:rsidRPr="0017318B" w:rsidRDefault="0017318B" w:rsidP="00A219A3">
      <w:pPr>
        <w:pStyle w:val="Body"/>
        <w:widowControl w:val="0"/>
        <w:numPr>
          <w:ilvl w:val="0"/>
          <w:numId w:val="25"/>
        </w:numPr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17318B">
        <w:rPr>
          <w:rFonts w:eastAsia="Calibri"/>
          <w:b/>
          <w:bCs/>
          <w:sz w:val="20"/>
          <w:szCs w:val="20"/>
          <w:bdr w:val="none" w:sz="0" w:space="0" w:color="auto"/>
        </w:rPr>
        <w:t xml:space="preserve">Past Events: </w:t>
      </w:r>
    </w:p>
    <w:p w14:paraId="6B019DE2" w14:textId="77777777" w:rsidR="0017318B" w:rsidRPr="0017318B" w:rsidRDefault="0017318B" w:rsidP="00A219A3">
      <w:pPr>
        <w:pStyle w:val="Body"/>
        <w:widowControl w:val="0"/>
        <w:numPr>
          <w:ilvl w:val="0"/>
          <w:numId w:val="25"/>
        </w:numPr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17318B">
        <w:rPr>
          <w:rFonts w:eastAsia="Calibri"/>
          <w:b/>
          <w:bCs/>
          <w:sz w:val="20"/>
          <w:szCs w:val="20"/>
          <w:bdr w:val="none" w:sz="0" w:space="0" w:color="auto"/>
        </w:rPr>
        <w:t xml:space="preserve">Delta GEMS Workshop: Health and Wellness (January) </w:t>
      </w:r>
    </w:p>
    <w:p w14:paraId="3812D9D1" w14:textId="77777777" w:rsidR="0017318B" w:rsidRPr="0017318B" w:rsidRDefault="0017318B" w:rsidP="00A219A3">
      <w:pPr>
        <w:pStyle w:val="Body"/>
        <w:widowControl w:val="0"/>
        <w:numPr>
          <w:ilvl w:val="0"/>
          <w:numId w:val="25"/>
        </w:numPr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17318B">
        <w:rPr>
          <w:rFonts w:eastAsia="Calibri"/>
          <w:b/>
          <w:bCs/>
          <w:sz w:val="20"/>
          <w:szCs w:val="20"/>
          <w:bdr w:val="none" w:sz="0" w:space="0" w:color="auto"/>
        </w:rPr>
        <w:t xml:space="preserve">Upcoming Events: </w:t>
      </w:r>
    </w:p>
    <w:p w14:paraId="463B045C" w14:textId="77777777" w:rsidR="0017318B" w:rsidRPr="0017318B" w:rsidRDefault="0017318B" w:rsidP="00A219A3">
      <w:pPr>
        <w:pStyle w:val="Body"/>
        <w:widowControl w:val="0"/>
        <w:numPr>
          <w:ilvl w:val="1"/>
          <w:numId w:val="25"/>
        </w:numPr>
        <w:rPr>
          <w:rFonts w:eastAsia="Calibri"/>
          <w:sz w:val="20"/>
          <w:szCs w:val="20"/>
          <w:bdr w:val="none" w:sz="0" w:space="0" w:color="auto"/>
        </w:rPr>
      </w:pPr>
      <w:r w:rsidRPr="0017318B">
        <w:rPr>
          <w:rFonts w:eastAsia="Calibri"/>
          <w:b/>
          <w:bCs/>
          <w:sz w:val="20"/>
          <w:szCs w:val="20"/>
          <w:bdr w:val="none" w:sz="0" w:space="0" w:color="auto"/>
        </w:rPr>
        <w:t>Delta GEMS Open House</w:t>
      </w:r>
      <w:r w:rsidRPr="0017318B">
        <w:rPr>
          <w:rFonts w:eastAsia="Calibri"/>
          <w:sz w:val="20"/>
          <w:szCs w:val="20"/>
          <w:bdr w:val="none" w:sz="0" w:space="0" w:color="auto"/>
        </w:rPr>
        <w:t xml:space="preserve"> (Tuesday February 22, 2022) - IAC Sorors and teen girls interested in Delta G.E.M.S. are invited upon completion of ZOOM Registration</w:t>
      </w:r>
    </w:p>
    <w:p w14:paraId="61232AAA" w14:textId="77777777" w:rsidR="0017318B" w:rsidRPr="0017318B" w:rsidRDefault="0017318B" w:rsidP="00A219A3">
      <w:pPr>
        <w:pStyle w:val="Body"/>
        <w:widowControl w:val="0"/>
        <w:numPr>
          <w:ilvl w:val="1"/>
          <w:numId w:val="25"/>
        </w:numPr>
        <w:rPr>
          <w:rFonts w:eastAsia="Calibri"/>
          <w:sz w:val="20"/>
          <w:szCs w:val="20"/>
          <w:bdr w:val="none" w:sz="0" w:space="0" w:color="auto"/>
        </w:rPr>
      </w:pPr>
      <w:r w:rsidRPr="0017318B">
        <w:rPr>
          <w:rFonts w:eastAsia="Calibri"/>
          <w:sz w:val="20"/>
          <w:szCs w:val="20"/>
          <w:bdr w:val="none" w:sz="0" w:space="0" w:color="auto"/>
        </w:rPr>
        <w:t>** Save the Date: Delta GEMS Power Rally (Saturday, April 16, 2022 from 6pm to 8pm)</w:t>
      </w:r>
    </w:p>
    <w:p w14:paraId="1D28B585" w14:textId="0222B970" w:rsidR="0017318B" w:rsidRPr="0017318B" w:rsidRDefault="0017318B" w:rsidP="00A219A3">
      <w:pPr>
        <w:pStyle w:val="Body"/>
        <w:widowControl w:val="0"/>
        <w:numPr>
          <w:ilvl w:val="0"/>
          <w:numId w:val="25"/>
        </w:numPr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17318B">
        <w:rPr>
          <w:rFonts w:eastAsia="Calibri"/>
          <w:b/>
          <w:bCs/>
          <w:sz w:val="20"/>
          <w:szCs w:val="20"/>
          <w:bdr w:val="none" w:sz="0" w:space="0" w:color="auto"/>
        </w:rPr>
        <w:t>Committee Meeting Information:</w:t>
      </w:r>
    </w:p>
    <w:p w14:paraId="3DC86929" w14:textId="77777777" w:rsidR="0017318B" w:rsidRPr="0017318B" w:rsidRDefault="0017318B" w:rsidP="00A219A3">
      <w:pPr>
        <w:pStyle w:val="Body"/>
        <w:widowControl w:val="0"/>
        <w:numPr>
          <w:ilvl w:val="1"/>
          <w:numId w:val="25"/>
        </w:numPr>
        <w:rPr>
          <w:rFonts w:eastAsia="Calibri"/>
          <w:sz w:val="20"/>
          <w:szCs w:val="20"/>
          <w:bdr w:val="none" w:sz="0" w:space="0" w:color="auto"/>
        </w:rPr>
      </w:pPr>
      <w:r w:rsidRPr="0017318B">
        <w:rPr>
          <w:rFonts w:eastAsia="Calibri"/>
          <w:sz w:val="20"/>
          <w:szCs w:val="20"/>
          <w:bdr w:val="none" w:sz="0" w:space="0" w:color="auto"/>
        </w:rPr>
        <w:t>Delta GEMS Meeting: Every 1st Monday of every Month at 7pm via Google Meet</w:t>
      </w:r>
    </w:p>
    <w:p w14:paraId="4C772C6D" w14:textId="2FF692FA" w:rsidR="0017318B" w:rsidRPr="0017318B" w:rsidRDefault="0017318B" w:rsidP="00A219A3">
      <w:pPr>
        <w:pStyle w:val="Body"/>
        <w:widowControl w:val="0"/>
        <w:numPr>
          <w:ilvl w:val="0"/>
          <w:numId w:val="25"/>
        </w:numPr>
        <w:rPr>
          <w:rFonts w:eastAsia="Calibri"/>
          <w:sz w:val="20"/>
          <w:szCs w:val="20"/>
          <w:bdr w:val="none" w:sz="0" w:space="0" w:color="auto"/>
        </w:rPr>
      </w:pPr>
      <w:r w:rsidRPr="0017318B">
        <w:rPr>
          <w:rFonts w:eastAsia="Calibri"/>
          <w:sz w:val="20"/>
          <w:szCs w:val="20"/>
          <w:bdr w:val="none" w:sz="0" w:space="0" w:color="auto"/>
        </w:rPr>
        <w:t xml:space="preserve">Please contact deltagems@inksterdeltas.org for the more committee details. </w:t>
      </w:r>
    </w:p>
    <w:p w14:paraId="02D56C93" w14:textId="77777777" w:rsidR="00AB1A47" w:rsidRDefault="00AB1A47" w:rsidP="00BE25F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04AB3B56" w14:textId="0206C423" w:rsidR="00936047" w:rsidRDefault="00936047" w:rsidP="00BE25F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  <w:r w:rsidRPr="000E26F9">
        <w:rPr>
          <w:rFonts w:ascii="Helectiva" w:eastAsia="Calibri" w:hAnsi="Helectiva" w:cs="Calibri"/>
          <w:b/>
          <w:bCs/>
          <w:sz w:val="20"/>
          <w:szCs w:val="20"/>
          <w:u w:val="single"/>
        </w:rPr>
        <w:t>SCHOLARSHIP &amp; FUNDRAISING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:  </w:t>
      </w:r>
      <w:r w:rsidR="00690444" w:rsidRPr="001F10B4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6F452A" w:rsidRPr="001F10B4">
        <w:rPr>
          <w:rFonts w:ascii="Helectiva" w:eastAsia="Calibri" w:hAnsi="Helectiva" w:cs="Calibri"/>
          <w:b/>
          <w:bCs/>
          <w:sz w:val="20"/>
          <w:szCs w:val="20"/>
          <w:u w:val="single"/>
        </w:rPr>
        <w:t>Courtney Townsel</w:t>
      </w:r>
      <w:r w:rsidR="00143B70" w:rsidRPr="00143B70">
        <w:rPr>
          <w:rFonts w:ascii="Helectiva" w:eastAsia="Calibri" w:hAnsi="Helectiva" w:cs="Calibri"/>
          <w:sz w:val="20"/>
          <w:szCs w:val="20"/>
          <w:u w:val="single"/>
        </w:rPr>
        <w:t xml:space="preserve"> </w:t>
      </w:r>
    </w:p>
    <w:p w14:paraId="6BDC3449" w14:textId="77777777" w:rsidR="00AB1A47" w:rsidRPr="00AB1A47" w:rsidRDefault="00AB1A47" w:rsidP="00BE25F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11EFC56C" w14:textId="77777777" w:rsidR="001F10B4" w:rsidRPr="001F10B4" w:rsidRDefault="001F10B4" w:rsidP="00A219A3">
      <w:pPr>
        <w:pStyle w:val="Body"/>
        <w:widowControl w:val="0"/>
        <w:numPr>
          <w:ilvl w:val="0"/>
          <w:numId w:val="9"/>
        </w:numPr>
        <w:rPr>
          <w:rFonts w:eastAsia="Calibri"/>
          <w:b/>
          <w:bCs/>
          <w:sz w:val="20"/>
          <w:szCs w:val="20"/>
        </w:rPr>
      </w:pPr>
      <w:r w:rsidRPr="001F10B4">
        <w:rPr>
          <w:rFonts w:eastAsia="Calibri"/>
          <w:b/>
          <w:bCs/>
          <w:sz w:val="20"/>
          <w:szCs w:val="20"/>
        </w:rPr>
        <w:t>PAST EVENT:</w:t>
      </w:r>
    </w:p>
    <w:p w14:paraId="64307BC0" w14:textId="67972893" w:rsidR="00E673D3" w:rsidRP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E73EDB">
        <w:rPr>
          <w:rFonts w:eastAsia="Calibri" w:hAnsi="Times New Roman" w:cs="Times New Roman"/>
          <w:b/>
          <w:bCs/>
          <w:sz w:val="20"/>
          <w:szCs w:val="20"/>
        </w:rPr>
        <w:t>Virtual Bingo Fundraiser</w:t>
      </w:r>
    </w:p>
    <w:p w14:paraId="2CFC70A9" w14:textId="4031E1F6" w:rsid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Saturday Jan 22, 2022, 4:30-6p via Zoom</w:t>
      </w:r>
    </w:p>
    <w:p w14:paraId="54B6666B" w14:textId="448FE781" w:rsid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Collaboration with Delta Dears</w:t>
      </w:r>
    </w:p>
    <w:p w14:paraId="5FB10F6F" w14:textId="4DE34774" w:rsid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Over 50 Sorors and community members</w:t>
      </w:r>
    </w:p>
    <w:p w14:paraId="2338FC1E" w14:textId="77777777" w:rsid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</w:p>
    <w:p w14:paraId="0E122409" w14:textId="5C2CCF9B" w:rsidR="00E673D3" w:rsidRPr="00E73EDB" w:rsidRDefault="00E673D3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673D3">
        <w:rPr>
          <w:rFonts w:eastAsia="Calibri"/>
          <w:b/>
          <w:bCs/>
          <w:sz w:val="20"/>
          <w:szCs w:val="20"/>
        </w:rPr>
        <w:t>Upcoming Events</w:t>
      </w:r>
    </w:p>
    <w:p w14:paraId="785AF328" w14:textId="77777777" w:rsidR="00E73EDB" w:rsidRP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73EDB">
        <w:rPr>
          <w:rFonts w:eastAsia="Calibri"/>
          <w:b/>
          <w:bCs/>
          <w:sz w:val="20"/>
          <w:szCs w:val="20"/>
        </w:rPr>
        <w:t xml:space="preserve">Soror $50 Donations </w:t>
      </w:r>
    </w:p>
    <w:p w14:paraId="542F3087" w14:textId="77777777" w:rsidR="00E73EDB" w:rsidRP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73EDB">
        <w:rPr>
          <w:rFonts w:eastAsia="Calibri"/>
          <w:sz w:val="20"/>
          <w:szCs w:val="20"/>
        </w:rPr>
        <w:t>121 financial IAC Sorors</w:t>
      </w:r>
    </w:p>
    <w:p w14:paraId="31659392" w14:textId="77EC07AE" w:rsidR="00E73EDB" w:rsidRDefault="00E73EDB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73EDB">
        <w:rPr>
          <w:rFonts w:eastAsia="Calibri"/>
          <w:sz w:val="20"/>
          <w:szCs w:val="20"/>
        </w:rPr>
        <w:t>Current: $1,769.80 (24%)</w:t>
      </w:r>
    </w:p>
    <w:p w14:paraId="34EFA024" w14:textId="3888D957" w:rsidR="004100A2" w:rsidRDefault="004100A2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>
        <w:rPr>
          <w:rFonts w:eastAsia="Calibri"/>
          <w:sz w:val="20"/>
          <w:szCs w:val="20"/>
        </w:rPr>
        <w:t xml:space="preserve"> </w:t>
      </w:r>
    </w:p>
    <w:p w14:paraId="35D52347" w14:textId="77777777" w:rsidR="006035A8" w:rsidRPr="006035A8" w:rsidRDefault="004100A2" w:rsidP="00A219A3">
      <w:pPr>
        <w:pStyle w:val="Body"/>
        <w:widowControl w:val="0"/>
        <w:numPr>
          <w:ilvl w:val="0"/>
          <w:numId w:val="9"/>
        </w:numPr>
        <w:rPr>
          <w:rFonts w:eastAsia="Calibri"/>
          <w:b/>
          <w:bCs/>
          <w:sz w:val="20"/>
          <w:szCs w:val="20"/>
        </w:rPr>
      </w:pPr>
      <w:r w:rsidRPr="006035A8">
        <w:rPr>
          <w:rFonts w:eastAsia="Calibri"/>
          <w:b/>
          <w:bCs/>
          <w:sz w:val="20"/>
          <w:szCs w:val="20"/>
        </w:rPr>
        <w:t>Sorors that have donated thus far:</w:t>
      </w:r>
    </w:p>
    <w:p w14:paraId="7A04EED4" w14:textId="7993CAB9" w:rsidR="00E73EDB" w:rsidRPr="00E73EDB" w:rsidRDefault="004100A2" w:rsidP="00A219A3">
      <w:pPr>
        <w:pStyle w:val="Body"/>
        <w:widowControl w:val="0"/>
        <w:numPr>
          <w:ilvl w:val="0"/>
          <w:numId w:val="9"/>
        </w:numPr>
        <w:rPr>
          <w:rFonts w:eastAsia="Calibri"/>
          <w:b/>
          <w:bCs/>
          <w:sz w:val="20"/>
          <w:szCs w:val="20"/>
        </w:rPr>
      </w:pPr>
      <w:r w:rsidRPr="006035A8">
        <w:rPr>
          <w:rFonts w:eastAsia="Calibri"/>
          <w:b/>
          <w:bCs/>
          <w:sz w:val="20"/>
          <w:szCs w:val="20"/>
        </w:rPr>
        <w:t xml:space="preserve"> Thank you</w:t>
      </w:r>
    </w:p>
    <w:p w14:paraId="720EFB0E" w14:textId="0CDFDA9C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Karisha Springer-Floyd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Ayanna McConnell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Julia Pitts</w:t>
      </w:r>
    </w:p>
    <w:p w14:paraId="43C22ED0" w14:textId="02D23C09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Vivian Kirkland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Carol Watson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Courtney Townsel</w:t>
      </w:r>
    </w:p>
    <w:p w14:paraId="0B8ABC9B" w14:textId="77777777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Samantha Hampton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 xml:space="preserve">Tracy Causey-Bryant 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Tiffani Abrams</w:t>
      </w:r>
    </w:p>
    <w:p w14:paraId="64722E05" w14:textId="5655E2EF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D</w:t>
      </w:r>
      <w:r w:rsidRPr="006035A8">
        <w:rPr>
          <w:rFonts w:eastAsia="Calibri"/>
          <w:sz w:val="20"/>
          <w:szCs w:val="20"/>
        </w:rPr>
        <w:t>’</w:t>
      </w:r>
      <w:r w:rsidRPr="006035A8">
        <w:rPr>
          <w:rFonts w:eastAsia="Calibri"/>
          <w:sz w:val="20"/>
          <w:szCs w:val="20"/>
        </w:rPr>
        <w:t>Angela Pitts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Donna Wilson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Joi Miller</w:t>
      </w:r>
    </w:p>
    <w:p w14:paraId="0B5C5A00" w14:textId="77777777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LaTonya Beanum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Jami Umstead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Elizabeth Gilreath</w:t>
      </w:r>
    </w:p>
    <w:p w14:paraId="70F55FDA" w14:textId="77777777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Kymberly Maynor-LeGreair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Krystal Martin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Christonna Campbell</w:t>
      </w:r>
    </w:p>
    <w:p w14:paraId="106B34B2" w14:textId="7499C333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lastRenderedPageBreak/>
        <w:t>Bridget Graham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Karen Braxton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Charmese Armstrong</w:t>
      </w:r>
    </w:p>
    <w:p w14:paraId="7BD145EF" w14:textId="072A15FA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Lisa Harston-LeDoux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Andrena Crowder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Mondraea Calvin</w:t>
      </w:r>
    </w:p>
    <w:p w14:paraId="2674E7A6" w14:textId="49E28240" w:rsidR="006035A8" w:rsidRPr="006035A8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Cynthia Patton-Armstrong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Larissa Barclay</w:t>
      </w:r>
      <w:r w:rsidRPr="006035A8">
        <w:rPr>
          <w:rFonts w:eastAsia="Calibri"/>
          <w:sz w:val="20"/>
          <w:szCs w:val="20"/>
        </w:rPr>
        <w:tab/>
      </w:r>
      <w:r w:rsidRPr="006035A8">
        <w:rPr>
          <w:rFonts w:eastAsia="Calibri"/>
          <w:sz w:val="20"/>
          <w:szCs w:val="20"/>
        </w:rPr>
        <w:tab/>
        <w:t>Tanisha Hester**</w:t>
      </w:r>
    </w:p>
    <w:p w14:paraId="0FEE8EA7" w14:textId="7F797DEC" w:rsidR="00E73EDB" w:rsidRDefault="006035A8" w:rsidP="006035A8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6035A8">
        <w:rPr>
          <w:rFonts w:eastAsia="Calibri"/>
          <w:sz w:val="20"/>
          <w:szCs w:val="20"/>
        </w:rPr>
        <w:t>Laurecia Smith-Witherspoon</w:t>
      </w:r>
      <w:r>
        <w:rPr>
          <w:rFonts w:eastAsia="Calibri"/>
          <w:sz w:val="20"/>
          <w:szCs w:val="20"/>
        </w:rPr>
        <w:t xml:space="preserve"> </w:t>
      </w:r>
      <w:r w:rsidRPr="006035A8">
        <w:rPr>
          <w:rFonts w:eastAsia="Calibri"/>
          <w:sz w:val="20"/>
          <w:szCs w:val="20"/>
        </w:rPr>
        <w:tab/>
        <w:t>Ingrid Johnson</w:t>
      </w:r>
    </w:p>
    <w:p w14:paraId="72E0D3AC" w14:textId="77777777" w:rsidR="006035A8" w:rsidRPr="00E73EDB" w:rsidRDefault="006035A8" w:rsidP="006035A8">
      <w:pPr>
        <w:pStyle w:val="Body"/>
        <w:widowControl w:val="0"/>
        <w:ind w:left="1260"/>
        <w:rPr>
          <w:rFonts w:eastAsia="Calibri"/>
          <w:sz w:val="20"/>
          <w:szCs w:val="20"/>
        </w:rPr>
      </w:pPr>
    </w:p>
    <w:p w14:paraId="46813960" w14:textId="77777777" w:rsidR="00E673D3" w:rsidRPr="00E673D3" w:rsidRDefault="00E673D3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673D3">
        <w:rPr>
          <w:rFonts w:eastAsia="Calibri"/>
          <w:b/>
          <w:bCs/>
          <w:sz w:val="20"/>
          <w:szCs w:val="20"/>
        </w:rPr>
        <w:t>Calling all Sorors!</w:t>
      </w:r>
    </w:p>
    <w:p w14:paraId="6682FB01" w14:textId="77777777" w:rsidR="00E673D3" w:rsidRPr="00E673D3" w:rsidRDefault="00E673D3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673D3">
        <w:rPr>
          <w:rFonts w:eastAsia="Calibri"/>
          <w:sz w:val="20"/>
          <w:szCs w:val="20"/>
        </w:rPr>
        <w:t>We are still accepting your annual $50 donation to the Scholarship fund</w:t>
      </w:r>
    </w:p>
    <w:p w14:paraId="49E43B1E" w14:textId="77777777" w:rsidR="00E673D3" w:rsidRPr="00E673D3" w:rsidRDefault="00E673D3" w:rsidP="00A219A3">
      <w:pPr>
        <w:pStyle w:val="Body"/>
        <w:widowControl w:val="0"/>
        <w:numPr>
          <w:ilvl w:val="0"/>
          <w:numId w:val="9"/>
        </w:numPr>
        <w:rPr>
          <w:rFonts w:eastAsia="Calibri"/>
          <w:sz w:val="20"/>
          <w:szCs w:val="20"/>
        </w:rPr>
      </w:pPr>
      <w:r w:rsidRPr="00E673D3">
        <w:rPr>
          <w:rFonts w:eastAsia="Calibri"/>
          <w:sz w:val="20"/>
          <w:szCs w:val="20"/>
        </w:rPr>
        <w:t>Visit the IAC website to donate</w:t>
      </w:r>
    </w:p>
    <w:p w14:paraId="2C224211" w14:textId="39D86EFD" w:rsidR="00E673D3" w:rsidRDefault="003F0084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Scholarship Applications</w:t>
      </w:r>
      <w:r w:rsidR="00E85EF4">
        <w:rPr>
          <w:rFonts w:eastAsia="Calibri" w:hAnsi="Times New Roman" w:cs="Times New Roman"/>
          <w:sz w:val="20"/>
          <w:szCs w:val="20"/>
        </w:rPr>
        <w:t xml:space="preserve"> Now </w:t>
      </w:r>
      <w:r>
        <w:rPr>
          <w:rFonts w:eastAsia="Calibri" w:hAnsi="Times New Roman" w:cs="Times New Roman"/>
          <w:sz w:val="20"/>
          <w:szCs w:val="20"/>
        </w:rPr>
        <w:t>Due 2/1</w:t>
      </w:r>
      <w:r w:rsidR="00E85EF4">
        <w:rPr>
          <w:rFonts w:eastAsia="Calibri" w:hAnsi="Times New Roman" w:cs="Times New Roman"/>
          <w:sz w:val="20"/>
          <w:szCs w:val="20"/>
        </w:rPr>
        <w:t>8</w:t>
      </w:r>
      <w:r>
        <w:rPr>
          <w:rFonts w:eastAsia="Calibri" w:hAnsi="Times New Roman" w:cs="Times New Roman"/>
          <w:sz w:val="20"/>
          <w:szCs w:val="20"/>
        </w:rPr>
        <w:t>/22</w:t>
      </w:r>
    </w:p>
    <w:p w14:paraId="58BC61BC" w14:textId="67E9BC5D" w:rsidR="003F0084" w:rsidRDefault="003F0084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Interviews 3/11-3/13</w:t>
      </w:r>
    </w:p>
    <w:p w14:paraId="0CEC207E" w14:textId="0498F536" w:rsidR="003F0084" w:rsidRDefault="003F0084" w:rsidP="00A219A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Scholarship Celebration 5/21</w:t>
      </w:r>
    </w:p>
    <w:p w14:paraId="2A304DDB" w14:textId="77777777" w:rsidR="003306C9" w:rsidRPr="006F452A" w:rsidRDefault="003306C9" w:rsidP="003F0084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896A056" w14:textId="7BBF1DBB" w:rsidR="002B0B83" w:rsidRDefault="00193791" w:rsidP="00FA6D5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4A7F4F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3479E46C" w14:textId="44D5D9FA" w:rsidR="00AA4E7C" w:rsidRPr="00AA4E7C" w:rsidRDefault="00264EAB" w:rsidP="00A219A3">
      <w:pPr>
        <w:pStyle w:val="Body"/>
        <w:numPr>
          <w:ilvl w:val="0"/>
          <w:numId w:val="26"/>
        </w:numPr>
        <w:tabs>
          <w:tab w:val="left" w:pos="630"/>
        </w:tabs>
        <w:rPr>
          <w:rFonts w:eastAsia="Calibri"/>
          <w:b/>
          <w:bCs/>
          <w:sz w:val="20"/>
          <w:szCs w:val="20"/>
        </w:rPr>
      </w:pPr>
      <w:r>
        <w:rPr>
          <w:rFonts w:eastAsia="Calibri"/>
          <w:sz w:val="20"/>
          <w:szCs w:val="20"/>
        </w:rPr>
        <w:t>No Report</w:t>
      </w:r>
      <w:r>
        <w:rPr>
          <w:rFonts w:eastAsia="Calibri"/>
          <w:sz w:val="20"/>
          <w:szCs w:val="20"/>
        </w:rPr>
        <w:tab/>
      </w:r>
    </w:p>
    <w:p w14:paraId="54B6CE04" w14:textId="77777777" w:rsidR="002B0B83" w:rsidRPr="002B0B83" w:rsidRDefault="002B0B83" w:rsidP="001D5BA5">
      <w:pPr>
        <w:pStyle w:val="Body"/>
        <w:tabs>
          <w:tab w:val="left" w:pos="630"/>
        </w:tabs>
        <w:rPr>
          <w:rFonts w:eastAsiaTheme="majorEastAsia"/>
          <w:kern w:val="24"/>
          <w:sz w:val="20"/>
          <w:szCs w:val="20"/>
        </w:rPr>
      </w:pPr>
    </w:p>
    <w:p w14:paraId="029C98F2" w14:textId="65011BE1" w:rsidR="0008341E" w:rsidRDefault="00936047" w:rsidP="00364F00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17244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rts &amp; Letters:  </w:t>
      </w:r>
      <w:r w:rsidR="00003EF7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2B0B83">
        <w:rPr>
          <w:rFonts w:ascii="Helectiva" w:eastAsia="Calibri" w:hAnsi="Helectiva" w:cs="Calibri"/>
          <w:b/>
          <w:bCs/>
          <w:sz w:val="20"/>
          <w:szCs w:val="20"/>
          <w:u w:val="single"/>
        </w:rPr>
        <w:t>Faith Ivey</w:t>
      </w:r>
    </w:p>
    <w:p w14:paraId="76977B8C" w14:textId="77777777" w:rsidR="00043D68" w:rsidRPr="00043D68" w:rsidRDefault="00043D68" w:rsidP="00451E55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63DD7D30" w14:textId="77777777" w:rsidR="00AB1A47" w:rsidRPr="00AB1A47" w:rsidRDefault="00AB1A47" w:rsidP="00822AEF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B1A47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Dr. Faith Ivey: Chair</w:t>
      </w:r>
      <w:r w:rsidRPr="00AB1A47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br/>
        <w:t>Soror Johanna Kinsey: Co-Chair</w:t>
      </w:r>
    </w:p>
    <w:p w14:paraId="0B875024" w14:textId="77777777" w:rsidR="00264EAB" w:rsidRPr="00264EAB" w:rsidRDefault="00264EAB" w:rsidP="00A219A3">
      <w:pPr>
        <w:pStyle w:val="Body"/>
        <w:widowControl w:val="0"/>
        <w:numPr>
          <w:ilvl w:val="0"/>
          <w:numId w:val="16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Past Events: </w:t>
      </w:r>
    </w:p>
    <w:p w14:paraId="611A31C5" w14:textId="517B7A75" w:rsidR="00264EAB" w:rsidRPr="00264EAB" w:rsidRDefault="00264EAB" w:rsidP="00A219A3">
      <w:pPr>
        <w:pStyle w:val="Body"/>
        <w:widowControl w:val="0"/>
        <w:numPr>
          <w:ilvl w:val="0"/>
          <w:numId w:val="16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Delta Red Carpet Movie v. </w:t>
      </w:r>
      <w:r w:rsidRPr="00264EAB">
        <w:rPr>
          <w:rFonts w:eastAsiaTheme="minorEastAsia"/>
          <w:kern w:val="24"/>
          <w:sz w:val="20"/>
          <w:szCs w:val="20"/>
          <w:bdr w:val="none" w:sz="0" w:space="0" w:color="auto"/>
        </w:rPr>
        <w:t>Christmas in Harmony, A Rich Christmas, Christmas Treasure, Soul Santa, Baking Spirits Bright, Merry Liddle Christmas Baby, Welcome to the Christmas Family, A Chestnut Family Christmas, The Business of Christmas, Kirk Franklin</w:t>
      </w:r>
      <w:r w:rsidRPr="00264EAB">
        <w:rPr>
          <w:rFonts w:eastAsiaTheme="minorEastAsia"/>
          <w:kern w:val="24"/>
          <w:sz w:val="20"/>
          <w:szCs w:val="20"/>
          <w:bdr w:val="none" w:sz="0" w:space="0" w:color="auto"/>
        </w:rPr>
        <w:t>’</w:t>
      </w:r>
      <w:r w:rsidRPr="00264EAB">
        <w:rPr>
          <w:rFonts w:eastAsiaTheme="minorEastAsia"/>
          <w:kern w:val="24"/>
          <w:sz w:val="20"/>
          <w:szCs w:val="20"/>
          <w:bdr w:val="none" w:sz="0" w:space="0" w:color="auto"/>
        </w:rPr>
        <w:t>s A Gospel Christmas, A Sisterly Christmas, Merry Switchmas, A Christmas Stray, Writing Around the Christmas Tree. Streaming on OWN, Hallmark, BET, and Lifetime</w:t>
      </w: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 </w:t>
      </w:r>
    </w:p>
    <w:p w14:paraId="44F4315A" w14:textId="77777777" w:rsidR="00264EAB" w:rsidRPr="00264EAB" w:rsidRDefault="00264EAB" w:rsidP="00A219A3">
      <w:pPr>
        <w:pStyle w:val="Body"/>
        <w:widowControl w:val="0"/>
        <w:numPr>
          <w:ilvl w:val="0"/>
          <w:numId w:val="16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Upcoming Events:</w:t>
      </w:r>
    </w:p>
    <w:p w14:paraId="67161AEA" w14:textId="324024E2" w:rsidR="00264EAB" w:rsidRPr="00264EAB" w:rsidRDefault="00264EAB" w:rsidP="00A219A3">
      <w:pPr>
        <w:pStyle w:val="Body"/>
        <w:widowControl w:val="0"/>
        <w:numPr>
          <w:ilvl w:val="0"/>
          <w:numId w:val="16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IAC Community Literacy Campaign: We will be donating new books for K-12 students who attend local Inkster Schools. </w:t>
      </w:r>
      <w:r w:rsidRPr="00264EAB">
        <w:rPr>
          <w:rFonts w:eastAsiaTheme="minorEastAsia"/>
          <w:kern w:val="24"/>
          <w:sz w:val="20"/>
          <w:szCs w:val="20"/>
          <w:bdr w:val="none" w:sz="0" w:space="0" w:color="auto"/>
        </w:rPr>
        <w:t>We are partnering with the Scholastic Book Community Program, to purchase low-cost books.</w:t>
      </w: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</w:t>
      </w:r>
    </w:p>
    <w:p w14:paraId="56137F50" w14:textId="27541739" w:rsidR="00264EAB" w:rsidRPr="00264EAB" w:rsidRDefault="00264EAB" w:rsidP="00A219A3">
      <w:pPr>
        <w:pStyle w:val="Body"/>
        <w:widowControl w:val="0"/>
        <w:numPr>
          <w:ilvl w:val="0"/>
          <w:numId w:val="16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We would also like sorors to volunteer to take one of our collection bins to your place of employment to collect new books. </w:t>
      </w:r>
    </w:p>
    <w:p w14:paraId="45080704" w14:textId="77777777" w:rsidR="00264EAB" w:rsidRPr="00264EAB" w:rsidRDefault="00264EAB" w:rsidP="00A219A3">
      <w:pPr>
        <w:pStyle w:val="Body"/>
        <w:widowControl w:val="0"/>
        <w:numPr>
          <w:ilvl w:val="0"/>
          <w:numId w:val="16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We will work collaboratively with local Inkster schools and the LH Library to help families sign-up for a library card virtually.</w:t>
      </w:r>
      <w:r w:rsidRPr="00264EAB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All of these efforts will go towards our goal of donating age-appropriate innovative books for Reading Awareness Month in March of 2022.</w:t>
      </w:r>
      <w:r w:rsidRPr="00264EA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</w:t>
      </w:r>
    </w:p>
    <w:p w14:paraId="4052A785" w14:textId="77777777" w:rsidR="00AA4E7C" w:rsidRPr="00AA4E7C" w:rsidRDefault="00AA4E7C" w:rsidP="00822AEF">
      <w:pPr>
        <w:pStyle w:val="Body"/>
        <w:widowControl w:val="0"/>
        <w:ind w:left="144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796176A2" w14:textId="77777777" w:rsidR="00364F00" w:rsidRPr="00364F00" w:rsidRDefault="00364F00" w:rsidP="00364F00">
      <w:pPr>
        <w:pStyle w:val="Body"/>
        <w:widowControl w:val="0"/>
        <w:ind w:left="72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2BA1179F" w14:textId="50A4B944" w:rsidR="00043D68" w:rsidRDefault="00936047" w:rsidP="006931C9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02680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UDIT:   Soror </w:t>
      </w:r>
      <w:r w:rsidR="004117ED">
        <w:rPr>
          <w:rFonts w:ascii="Helectiva" w:eastAsia="Calibri" w:hAnsi="Helectiva" w:cs="Calibri"/>
          <w:b/>
          <w:bCs/>
          <w:sz w:val="20"/>
          <w:szCs w:val="20"/>
          <w:u w:val="single"/>
        </w:rPr>
        <w:t>Adrena Crowder</w:t>
      </w:r>
    </w:p>
    <w:p w14:paraId="72E8B5BD" w14:textId="23E44218" w:rsidR="004117ED" w:rsidRPr="004117ED" w:rsidRDefault="004117ED" w:rsidP="00A219A3">
      <w:pPr>
        <w:pStyle w:val="Body"/>
        <w:widowControl w:val="0"/>
        <w:numPr>
          <w:ilvl w:val="0"/>
          <w:numId w:val="10"/>
        </w:num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337ED4D6" w14:textId="77777777" w:rsidR="00282C85" w:rsidRPr="00282C85" w:rsidRDefault="00282C85" w:rsidP="00282C85">
      <w:pPr>
        <w:pStyle w:val="Body"/>
        <w:widowControl w:val="0"/>
        <w:ind w:left="1440"/>
        <w:rPr>
          <w:rFonts w:ascii="Helectiva" w:eastAsia="Calibri" w:hAnsi="Helectiva" w:cs="Calibri"/>
          <w:b/>
          <w:bCs/>
          <w:sz w:val="20"/>
          <w:szCs w:val="20"/>
        </w:rPr>
      </w:pPr>
    </w:p>
    <w:p w14:paraId="3BE96025" w14:textId="77777777" w:rsidR="00523CC3" w:rsidRPr="00A40614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031A3759" w14:textId="1C68780E" w:rsidR="00CD6857" w:rsidRPr="004A242C" w:rsidRDefault="00936047" w:rsidP="0008341E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4A242C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674AFE" w:rsidRPr="00AB4267">
        <w:rPr>
          <w:rFonts w:eastAsia="Calibri" w:hAnsi="Times New Roman" w:cs="Times New Roman"/>
          <w:b/>
          <w:bCs/>
          <w:sz w:val="20"/>
          <w:szCs w:val="20"/>
          <w:u w:val="single"/>
        </w:rPr>
        <w:t>Soror TaQuinda Johnson</w:t>
      </w:r>
      <w:r w:rsidR="00E017BA" w:rsidRPr="00E017BA">
        <w:rPr>
          <w:rFonts w:eastAsia="Calibri" w:hAnsi="Times New Roman" w:cs="Times New Roman"/>
          <w:sz w:val="20"/>
          <w:szCs w:val="20"/>
          <w:u w:val="single"/>
        </w:rPr>
        <w:t xml:space="preserve"> </w:t>
      </w:r>
    </w:p>
    <w:p w14:paraId="757482D8" w14:textId="0BE71FBE" w:rsidR="00B634F4" w:rsidRPr="00B634F4" w:rsidRDefault="002520A6" w:rsidP="00264EAB">
      <w:pPr>
        <w:pStyle w:val="Body"/>
        <w:widowControl w:val="0"/>
        <w:numPr>
          <w:ilvl w:val="0"/>
          <w:numId w:val="7"/>
        </w:numPr>
        <w:rPr>
          <w:rFonts w:eastAsia="Times New Roman"/>
          <w:sz w:val="20"/>
          <w:szCs w:val="20"/>
          <w:bdr w:val="none" w:sz="0" w:space="0" w:color="auto"/>
        </w:rPr>
      </w:pPr>
      <w:r>
        <w:rPr>
          <w:rFonts w:eastAsia="Times New Roman"/>
          <w:b/>
          <w:bCs/>
          <w:sz w:val="20"/>
          <w:szCs w:val="20"/>
          <w:bdr w:val="none" w:sz="0" w:space="0" w:color="auto"/>
        </w:rPr>
        <w:t>NO REPORT</w:t>
      </w:r>
    </w:p>
    <w:p w14:paraId="4226E179" w14:textId="77777777" w:rsidR="00B310BF" w:rsidRPr="00B310BF" w:rsidRDefault="00B310BF" w:rsidP="00B634F4">
      <w:pPr>
        <w:pStyle w:val="Body"/>
        <w:widowControl w:val="0"/>
        <w:rPr>
          <w:rFonts w:ascii="Helectiva" w:eastAsia="Calibri" w:hAnsi="Helectiva" w:cs="Calibri"/>
          <w:bCs/>
          <w:sz w:val="20"/>
          <w:szCs w:val="20"/>
        </w:rPr>
      </w:pPr>
    </w:p>
    <w:p w14:paraId="68A4BA84" w14:textId="53AA2D68" w:rsidR="00936047" w:rsidRPr="004A242C" w:rsidRDefault="00936047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  <w:r w:rsidRPr="004008C9">
        <w:rPr>
          <w:rFonts w:ascii="Helectiva" w:eastAsia="Calibri" w:hAnsi="Helectiva" w:cs="Calibri"/>
          <w:b/>
          <w:bCs/>
          <w:sz w:val="20"/>
          <w:szCs w:val="20"/>
          <w:u w:val="single"/>
        </w:rPr>
        <w:t>COMMUNITY SERVICE</w:t>
      </w: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:</w:t>
      </w:r>
      <w:r w:rsidRPr="00F42B95">
        <w:rPr>
          <w:rFonts w:ascii="Helectiva" w:eastAsia="Calibri" w:hAnsi="Helectiva" w:cs="Calibri"/>
          <w:bCs/>
          <w:sz w:val="20"/>
          <w:szCs w:val="20"/>
          <w:u w:val="single"/>
        </w:rPr>
        <w:t xml:space="preserve">  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>Soror</w:t>
      </w:r>
      <w:r w:rsidR="00B3711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Gabrielle Thomas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50BE6EBF" w14:textId="77777777" w:rsidR="00B41EB0" w:rsidRPr="00B41EB0" w:rsidRDefault="00B41EB0" w:rsidP="00B41EB0">
      <w:pPr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B41EB0">
        <w:rPr>
          <w:rFonts w:eastAsia="Times New Roman"/>
          <w:b/>
          <w:bCs/>
          <w:sz w:val="20"/>
          <w:szCs w:val="20"/>
          <w:bdr w:val="none" w:sz="0" w:space="0" w:color="auto"/>
        </w:rPr>
        <w:t>Chair: Gabrielle Thomas CO-Chair: Breana Lewis  </w:t>
      </w:r>
    </w:p>
    <w:p w14:paraId="5687B4C3" w14:textId="77777777" w:rsidR="00822AEF" w:rsidRPr="00822AEF" w:rsidRDefault="00822AEF" w:rsidP="00A219A3">
      <w:pPr>
        <w:numPr>
          <w:ilvl w:val="0"/>
          <w:numId w:val="27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822AEF">
        <w:rPr>
          <w:rFonts w:eastAsia="Times New Roman"/>
          <w:b/>
          <w:bCs/>
          <w:sz w:val="20"/>
          <w:szCs w:val="20"/>
          <w:bdr w:val="none" w:sz="0" w:space="0" w:color="auto"/>
        </w:rPr>
        <w:t>PAST EVENTS:</w:t>
      </w:r>
    </w:p>
    <w:p w14:paraId="2F2E85E4" w14:textId="77777777" w:rsidR="00822AEF" w:rsidRPr="00B360A1" w:rsidRDefault="00822AEF" w:rsidP="00A219A3">
      <w:pPr>
        <w:numPr>
          <w:ilvl w:val="1"/>
          <w:numId w:val="27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B360A1">
        <w:rPr>
          <w:rFonts w:eastAsia="Times New Roman"/>
          <w:b/>
          <w:bCs/>
          <w:sz w:val="20"/>
          <w:szCs w:val="20"/>
          <w:bdr w:val="none" w:sz="0" w:space="0" w:color="auto"/>
        </w:rPr>
        <w:t>Romulus MLK Day Celebration Walk</w:t>
      </w:r>
    </w:p>
    <w:p w14:paraId="26D348A2" w14:textId="77777777" w:rsidR="00822AEF" w:rsidRPr="00B360A1" w:rsidRDefault="00822AEF" w:rsidP="00A219A3">
      <w:pPr>
        <w:numPr>
          <w:ilvl w:val="1"/>
          <w:numId w:val="27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B360A1">
        <w:rPr>
          <w:rFonts w:eastAsia="Times New Roman"/>
          <w:b/>
          <w:bCs/>
          <w:sz w:val="20"/>
          <w:szCs w:val="20"/>
          <w:bdr w:val="none" w:sz="0" w:space="0" w:color="auto"/>
        </w:rPr>
        <w:t>Location: Began at Romulus Middle School to Romulus High School</w:t>
      </w:r>
    </w:p>
    <w:p w14:paraId="1296294C" w14:textId="55E63F69" w:rsidR="00822AEF" w:rsidRDefault="00822AEF" w:rsidP="00A219A3">
      <w:pPr>
        <w:numPr>
          <w:ilvl w:val="1"/>
          <w:numId w:val="27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B360A1">
        <w:rPr>
          <w:rFonts w:eastAsia="Times New Roman"/>
          <w:b/>
          <w:bCs/>
          <w:sz w:val="20"/>
          <w:szCs w:val="20"/>
          <w:bdr w:val="none" w:sz="0" w:space="0" w:color="auto"/>
        </w:rPr>
        <w:t>Jan. 17, 2022 7:00am -8:30am</w:t>
      </w:r>
    </w:p>
    <w:p w14:paraId="7D1B711D" w14:textId="77777777" w:rsidR="00B360A1" w:rsidRPr="00B360A1" w:rsidRDefault="00B360A1" w:rsidP="00B360A1">
      <w:pPr>
        <w:ind w:left="180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25BB1629" w14:textId="77777777" w:rsidR="00822AEF" w:rsidRPr="00822AEF" w:rsidRDefault="00822AEF" w:rsidP="00B360A1">
      <w:pPr>
        <w:numPr>
          <w:ilvl w:val="0"/>
          <w:numId w:val="27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822AEF">
        <w:rPr>
          <w:rFonts w:eastAsia="Times New Roman"/>
          <w:b/>
          <w:bCs/>
          <w:sz w:val="20"/>
          <w:szCs w:val="20"/>
          <w:bdr w:val="none" w:sz="0" w:space="0" w:color="auto"/>
        </w:rPr>
        <w:t>UPCOMING EVENTS :</w:t>
      </w:r>
    </w:p>
    <w:p w14:paraId="154DFCA9" w14:textId="77777777" w:rsidR="00822AEF" w:rsidRPr="00822AEF" w:rsidRDefault="00822AEF" w:rsidP="00A219A3">
      <w:pPr>
        <w:numPr>
          <w:ilvl w:val="1"/>
          <w:numId w:val="27"/>
        </w:numPr>
        <w:rPr>
          <w:rFonts w:eastAsia="Times New Roman"/>
          <w:b/>
          <w:bCs/>
          <w:sz w:val="20"/>
          <w:szCs w:val="20"/>
          <w:bdr w:val="none" w:sz="0" w:space="0" w:color="auto"/>
        </w:rPr>
      </w:pPr>
      <w:r w:rsidRPr="00822AEF">
        <w:rPr>
          <w:rFonts w:eastAsia="Times New Roman"/>
          <w:b/>
          <w:bCs/>
          <w:sz w:val="20"/>
          <w:szCs w:val="20"/>
          <w:bdr w:val="none" w:sz="0" w:space="0" w:color="auto"/>
        </w:rPr>
        <w:t>N/A</w:t>
      </w:r>
    </w:p>
    <w:p w14:paraId="77F46EAE" w14:textId="77777777" w:rsidR="00B41EB0" w:rsidRPr="003D6EB4" w:rsidRDefault="00B41EB0" w:rsidP="003D6EB4">
      <w:pPr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6A16FBE3" w14:textId="331EF827" w:rsidR="00674AFE" w:rsidRPr="006931C9" w:rsidRDefault="00ED58C8" w:rsidP="00674AFE">
      <w:p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6931C9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DELTA DEARS:  </w:t>
      </w:r>
      <w:r w:rsidR="00F42B95" w:rsidRPr="006931C9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Soror </w:t>
      </w:r>
      <w:r w:rsidR="00674AFE" w:rsidRPr="006931C9">
        <w:rPr>
          <w:rFonts w:ascii="Helectiva" w:eastAsia="Calibri" w:hAnsi="Helectiva" w:cs="Calibri"/>
          <w:b/>
          <w:bCs/>
          <w:sz w:val="20"/>
          <w:szCs w:val="20"/>
          <w:u w:val="single"/>
        </w:rPr>
        <w:t>R. Lorraine Hurst</w:t>
      </w:r>
      <w:r w:rsidR="00E017BA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7D790C4F" w14:textId="77777777" w:rsidR="00C5059E" w:rsidRPr="00674AFE" w:rsidRDefault="00C5059E" w:rsidP="00674AFE">
      <w:pPr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639752DF" w14:textId="77777777" w:rsidR="001A5130" w:rsidRPr="001A5130" w:rsidRDefault="001A5130" w:rsidP="00A219A3">
      <w:pPr>
        <w:pStyle w:val="Body"/>
        <w:widowControl w:val="0"/>
        <w:numPr>
          <w:ilvl w:val="0"/>
          <w:numId w:val="28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1A5130">
        <w:rPr>
          <w:rFonts w:ascii="Helectiva" w:eastAsia="Calibri" w:hAnsi="Helectiva" w:cs="Calibri"/>
          <w:b/>
          <w:bCs/>
          <w:sz w:val="20"/>
          <w:szCs w:val="20"/>
        </w:rPr>
        <w:lastRenderedPageBreak/>
        <w:t>PAST EVENTS:</w:t>
      </w:r>
    </w:p>
    <w:p w14:paraId="3F532C5F" w14:textId="77777777" w:rsidR="001A5130" w:rsidRPr="001A5130" w:rsidRDefault="001A5130" w:rsidP="00A219A3">
      <w:pPr>
        <w:pStyle w:val="Body"/>
        <w:widowControl w:val="0"/>
        <w:numPr>
          <w:ilvl w:val="1"/>
          <w:numId w:val="28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1A5130">
        <w:rPr>
          <w:rFonts w:ascii="Helectiva" w:eastAsia="Calibri" w:hAnsi="Helectiva" w:cs="Calibri"/>
          <w:b/>
          <w:bCs/>
          <w:sz w:val="20"/>
          <w:szCs w:val="20"/>
        </w:rPr>
        <w:t>Partnered with Scholarship for Virtual BINGO</w:t>
      </w:r>
    </w:p>
    <w:p w14:paraId="74DA1FE9" w14:textId="27A86715" w:rsidR="001A5130" w:rsidRDefault="001A5130" w:rsidP="00A219A3">
      <w:pPr>
        <w:pStyle w:val="Body"/>
        <w:widowControl w:val="0"/>
        <w:numPr>
          <w:ilvl w:val="1"/>
          <w:numId w:val="28"/>
        </w:numPr>
        <w:rPr>
          <w:rFonts w:ascii="Helectiva" w:eastAsia="Calibri" w:hAnsi="Helectiva" w:cs="Calibri"/>
          <w:sz w:val="20"/>
          <w:szCs w:val="20"/>
        </w:rPr>
      </w:pPr>
      <w:r w:rsidRPr="001A5130">
        <w:rPr>
          <w:rFonts w:ascii="Helectiva" w:eastAsia="Calibri" w:hAnsi="Helectiva" w:cs="Calibri"/>
          <w:sz w:val="20"/>
          <w:szCs w:val="20"/>
        </w:rPr>
        <w:t>January 22, 2022 Great event, Details per Scholarship Committee</w:t>
      </w:r>
    </w:p>
    <w:p w14:paraId="02876813" w14:textId="77777777" w:rsidR="001A5130" w:rsidRPr="001A5130" w:rsidRDefault="001A5130" w:rsidP="00812AE7">
      <w:pPr>
        <w:pStyle w:val="Body"/>
        <w:widowControl w:val="0"/>
        <w:ind w:left="1440"/>
        <w:rPr>
          <w:rFonts w:ascii="Helectiva" w:eastAsia="Calibri" w:hAnsi="Helectiva" w:cs="Calibri"/>
          <w:sz w:val="20"/>
          <w:szCs w:val="20"/>
        </w:rPr>
      </w:pPr>
    </w:p>
    <w:p w14:paraId="6F0720F5" w14:textId="77777777" w:rsidR="001A5130" w:rsidRPr="001A5130" w:rsidRDefault="001A5130" w:rsidP="00A219A3">
      <w:pPr>
        <w:pStyle w:val="Body"/>
        <w:widowControl w:val="0"/>
        <w:numPr>
          <w:ilvl w:val="0"/>
          <w:numId w:val="28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1A5130">
        <w:rPr>
          <w:rFonts w:ascii="Helectiva" w:eastAsia="Calibri" w:hAnsi="Helectiva" w:cs="Calibri"/>
          <w:b/>
          <w:bCs/>
          <w:sz w:val="20"/>
          <w:szCs w:val="20"/>
        </w:rPr>
        <w:t>UPCOMING EVENT:</w:t>
      </w:r>
    </w:p>
    <w:p w14:paraId="7F8845D2" w14:textId="77777777" w:rsidR="001A5130" w:rsidRPr="001A5130" w:rsidRDefault="001A5130" w:rsidP="00A219A3">
      <w:pPr>
        <w:pStyle w:val="Body"/>
        <w:widowControl w:val="0"/>
        <w:numPr>
          <w:ilvl w:val="1"/>
          <w:numId w:val="28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1A5130">
        <w:rPr>
          <w:rFonts w:ascii="Helectiva" w:eastAsia="Calibri" w:hAnsi="Helectiva" w:cs="Calibri"/>
          <w:b/>
          <w:bCs/>
          <w:sz w:val="20"/>
          <w:szCs w:val="20"/>
        </w:rPr>
        <w:t>Regional Delta DEAR Tea</w:t>
      </w:r>
    </w:p>
    <w:p w14:paraId="29EB7C02" w14:textId="77777777" w:rsidR="001A5130" w:rsidRPr="001A5130" w:rsidRDefault="001A5130" w:rsidP="00A219A3">
      <w:pPr>
        <w:pStyle w:val="Body"/>
        <w:widowControl w:val="0"/>
        <w:numPr>
          <w:ilvl w:val="1"/>
          <w:numId w:val="28"/>
        </w:numPr>
        <w:rPr>
          <w:rFonts w:ascii="Helectiva" w:eastAsia="Calibri" w:hAnsi="Helectiva" w:cs="Calibri"/>
          <w:sz w:val="20"/>
          <w:szCs w:val="20"/>
        </w:rPr>
      </w:pPr>
      <w:r w:rsidRPr="001A5130">
        <w:rPr>
          <w:rFonts w:ascii="Helectiva" w:eastAsia="Calibri" w:hAnsi="Helectiva" w:cs="Calibri"/>
          <w:sz w:val="20"/>
          <w:szCs w:val="20"/>
        </w:rPr>
        <w:t>Saturday, May 14, 2022 Details to follow</w:t>
      </w:r>
    </w:p>
    <w:p w14:paraId="3FB0228E" w14:textId="77777777" w:rsidR="00D325E5" w:rsidRPr="00D325E5" w:rsidRDefault="00D325E5" w:rsidP="00D325E5">
      <w:pPr>
        <w:pStyle w:val="Body"/>
        <w:widowControl w:val="0"/>
        <w:ind w:left="720"/>
        <w:rPr>
          <w:rFonts w:ascii="Helectiva" w:eastAsia="Calibri" w:hAnsi="Helectiva" w:cs="Calibri"/>
          <w:b/>
          <w:bCs/>
          <w:sz w:val="20"/>
          <w:szCs w:val="20"/>
        </w:rPr>
      </w:pPr>
    </w:p>
    <w:p w14:paraId="6918FE1C" w14:textId="646ECBD5" w:rsidR="00674AFE" w:rsidRPr="00674AFE" w:rsidRDefault="00C65870" w:rsidP="00674AFE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806DA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="001A5130">
        <w:rPr>
          <w:rFonts w:eastAsia="Calibri" w:hAnsi="Times New Roman" w:cs="Times New Roman"/>
          <w:b/>
          <w:bCs/>
          <w:sz w:val="20"/>
          <w:szCs w:val="20"/>
          <w:u w:val="single"/>
        </w:rPr>
        <w:t>Soror Jami Umstead</w:t>
      </w:r>
    </w:p>
    <w:p w14:paraId="30D7242F" w14:textId="7ED97959" w:rsidR="00C65870" w:rsidRDefault="00C65870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8407F75" w14:textId="435F27F7" w:rsidR="00C65870" w:rsidRPr="00E176C9" w:rsidRDefault="00E176C9" w:rsidP="005931E2">
      <w:pPr>
        <w:pStyle w:val="ListParagraph"/>
        <w:numPr>
          <w:ilvl w:val="0"/>
          <w:numId w:val="3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E176C9">
        <w:rPr>
          <w:rFonts w:eastAsia="Calibri"/>
          <w:b/>
          <w:bCs/>
          <w:color w:val="000000"/>
          <w:sz w:val="20"/>
          <w:szCs w:val="20"/>
          <w:u w:color="000000"/>
        </w:rPr>
        <w:t>NO REPORT</w:t>
      </w:r>
    </w:p>
    <w:p w14:paraId="5AE817B8" w14:textId="77777777" w:rsidR="002215CB" w:rsidRDefault="002215CB" w:rsidP="00242433">
      <w:pPr>
        <w:pStyle w:val="Body"/>
        <w:widowControl w:val="0"/>
        <w:ind w:left="1440"/>
        <w:rPr>
          <w:rFonts w:ascii="Helectiva" w:eastAsia="Calibri" w:hAnsi="Helectiva" w:cs="Calibri"/>
          <w:bCs/>
          <w:sz w:val="20"/>
          <w:szCs w:val="20"/>
        </w:rPr>
      </w:pPr>
    </w:p>
    <w:p w14:paraId="14E2D360" w14:textId="2A31CA33" w:rsidR="002C18BA" w:rsidRDefault="002215CB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2215CB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EMERGENCY RESPOSE </w:t>
      </w:r>
      <w:r w:rsidRPr="004A242C">
        <w:rPr>
          <w:rFonts w:ascii="Helectiva" w:eastAsia="Calibri" w:hAnsi="Helectiva" w:cs="Calibri"/>
          <w:b/>
          <w:bCs/>
          <w:sz w:val="20"/>
          <w:szCs w:val="20"/>
          <w:u w:val="single"/>
        </w:rPr>
        <w:t>TEAM</w:t>
      </w:r>
      <w:r w:rsidRPr="004A242C">
        <w:rPr>
          <w:rFonts w:ascii="Helectiva" w:eastAsia="Calibri" w:hAnsi="Helectiva" w:cs="Calibri"/>
          <w:bCs/>
          <w:sz w:val="20"/>
          <w:szCs w:val="20"/>
          <w:u w:val="single"/>
        </w:rPr>
        <w:t xml:space="preserve">:  </w:t>
      </w:r>
      <w:r w:rsidR="00F42B95" w:rsidRPr="008372AC">
        <w:rPr>
          <w:rFonts w:ascii="Helectiva" w:eastAsia="Calibri" w:hAnsi="Helectiva" w:cs="Calibri"/>
          <w:b/>
          <w:bCs/>
          <w:sz w:val="20"/>
          <w:szCs w:val="20"/>
          <w:u w:val="single"/>
        </w:rPr>
        <w:t>Soror Lisa Harrington Shorter</w:t>
      </w:r>
      <w:r w:rsidR="00487C51" w:rsidRPr="008372A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</w:t>
      </w:r>
    </w:p>
    <w:p w14:paraId="21E4D6D5" w14:textId="77777777" w:rsidR="00E176C9" w:rsidRPr="008372AC" w:rsidRDefault="00E176C9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7AE5C505" w14:textId="77777777" w:rsidR="001A5130" w:rsidRPr="00FD4D8F" w:rsidRDefault="001A5130" w:rsidP="00FD4D8F">
      <w:pPr>
        <w:pStyle w:val="ListParagraph"/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FD4D8F">
        <w:rPr>
          <w:rFonts w:eastAsiaTheme="minorEastAsia"/>
          <w:b/>
          <w:bCs/>
          <w:color w:val="212121"/>
          <w:kern w:val="24"/>
          <w:sz w:val="20"/>
          <w:szCs w:val="20"/>
        </w:rPr>
        <w:t>Committee Chair: Soror Lisa Shorter</w:t>
      </w:r>
    </w:p>
    <w:p w14:paraId="5BC44A20" w14:textId="77777777" w:rsidR="001A5130" w:rsidRPr="00FD4D8F" w:rsidRDefault="001A5130" w:rsidP="00FD4D8F">
      <w:pPr>
        <w:pStyle w:val="ListParagraph"/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FD4D8F">
        <w:rPr>
          <w:rFonts w:eastAsiaTheme="minorEastAsia"/>
          <w:b/>
          <w:bCs/>
          <w:color w:val="212121"/>
          <w:kern w:val="24"/>
          <w:sz w:val="20"/>
          <w:szCs w:val="20"/>
        </w:rPr>
        <w:t>Co-Chair: Soror Leslie Grace</w:t>
      </w:r>
    </w:p>
    <w:p w14:paraId="145C8A77" w14:textId="77777777" w:rsidR="001A5130" w:rsidRPr="00FD4D8F" w:rsidRDefault="001A5130" w:rsidP="00A219A3">
      <w:pPr>
        <w:pStyle w:val="ListParagraph"/>
        <w:numPr>
          <w:ilvl w:val="1"/>
          <w:numId w:val="29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FD4D8F">
        <w:rPr>
          <w:rFonts w:eastAsiaTheme="minorEastAsia"/>
          <w:b/>
          <w:bCs/>
          <w:i/>
          <w:iCs/>
          <w:color w:val="212121"/>
          <w:kern w:val="24"/>
          <w:sz w:val="20"/>
          <w:szCs w:val="20"/>
        </w:rPr>
        <w:t xml:space="preserve">Sisterhood, Service, and Safety </w:t>
      </w:r>
      <w:r w:rsidRPr="00FD4D8F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 </w:t>
      </w:r>
    </w:p>
    <w:p w14:paraId="3D38ACBB" w14:textId="15A63251" w:rsidR="001A5130" w:rsidRPr="001A5130" w:rsidRDefault="001A5130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96"/>
        <w:contextualSpacing/>
        <w:rPr>
          <w:rFonts w:eastAsiaTheme="minorEastAsia"/>
          <w:b/>
          <w:bCs/>
          <w:color w:val="212121"/>
          <w:kern w:val="24"/>
          <w:sz w:val="20"/>
          <w:szCs w:val="20"/>
          <w:bdr w:val="none" w:sz="0" w:space="0" w:color="auto"/>
        </w:rPr>
      </w:pPr>
    </w:p>
    <w:p w14:paraId="42474FEF" w14:textId="77777777" w:rsidR="001A5130" w:rsidRPr="00FD4D8F" w:rsidRDefault="001A5130" w:rsidP="00A219A3">
      <w:pPr>
        <w:pStyle w:val="ListParagraph"/>
        <w:numPr>
          <w:ilvl w:val="0"/>
          <w:numId w:val="29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FD4D8F">
        <w:rPr>
          <w:rFonts w:eastAsiaTheme="minorEastAsia"/>
          <w:b/>
          <w:bCs/>
          <w:color w:val="212121"/>
          <w:kern w:val="24"/>
          <w:sz w:val="20"/>
          <w:szCs w:val="20"/>
        </w:rPr>
        <w:t>PAST EVENTS :</w:t>
      </w:r>
    </w:p>
    <w:p w14:paraId="44D26109" w14:textId="77777777" w:rsidR="001A5130" w:rsidRPr="00FD4D8F" w:rsidRDefault="001A5130" w:rsidP="00A219A3">
      <w:pPr>
        <w:pStyle w:val="ListParagraph"/>
        <w:numPr>
          <w:ilvl w:val="0"/>
          <w:numId w:val="29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FD4D8F">
        <w:rPr>
          <w:rFonts w:eastAsiaTheme="minorEastAsia"/>
          <w:b/>
          <w:bCs/>
          <w:color w:val="212121"/>
          <w:kern w:val="24"/>
          <w:sz w:val="20"/>
          <w:szCs w:val="20"/>
        </w:rPr>
        <w:t>None</w:t>
      </w:r>
    </w:p>
    <w:p w14:paraId="55E16E9C" w14:textId="3E059035" w:rsidR="001A5130" w:rsidRPr="001A5130" w:rsidRDefault="001A5130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 w:firstLine="48"/>
        <w:contextualSpacing/>
        <w:rPr>
          <w:rFonts w:eastAsiaTheme="minorEastAsia"/>
          <w:b/>
          <w:bCs/>
          <w:color w:val="212121"/>
          <w:kern w:val="24"/>
          <w:sz w:val="20"/>
          <w:szCs w:val="20"/>
          <w:bdr w:val="none" w:sz="0" w:space="0" w:color="auto"/>
        </w:rPr>
      </w:pPr>
    </w:p>
    <w:p w14:paraId="445D366E" w14:textId="2A41647E" w:rsidR="001A5130" w:rsidRPr="00FD4D8F" w:rsidRDefault="001A5130" w:rsidP="00A219A3">
      <w:pPr>
        <w:pStyle w:val="ListParagraph"/>
        <w:numPr>
          <w:ilvl w:val="0"/>
          <w:numId w:val="29"/>
        </w:numPr>
        <w:rPr>
          <w:rFonts w:eastAsiaTheme="minorEastAsia"/>
          <w:color w:val="212121"/>
          <w:kern w:val="24"/>
          <w:sz w:val="20"/>
          <w:szCs w:val="20"/>
        </w:rPr>
      </w:pPr>
      <w:r w:rsidRPr="00FD4D8F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UPCOMING EVENTS: </w:t>
      </w:r>
      <w:r w:rsidRPr="00FD4D8F">
        <w:rPr>
          <w:rFonts w:eastAsiaTheme="minorEastAsia"/>
          <w:color w:val="212121"/>
          <w:kern w:val="24"/>
          <w:sz w:val="20"/>
          <w:szCs w:val="20"/>
        </w:rPr>
        <w:t xml:space="preserve">No upcoming events within 30 days,  just reminders </w:t>
      </w:r>
    </w:p>
    <w:p w14:paraId="46FDF90B" w14:textId="3788D5E8" w:rsidR="001A5130" w:rsidRPr="00FD4D8F" w:rsidRDefault="001A5130" w:rsidP="00A219A3">
      <w:pPr>
        <w:pStyle w:val="ListParagraph"/>
        <w:numPr>
          <w:ilvl w:val="0"/>
          <w:numId w:val="29"/>
        </w:numPr>
        <w:rPr>
          <w:rFonts w:eastAsiaTheme="minorEastAsia"/>
          <w:color w:val="212121"/>
          <w:kern w:val="24"/>
          <w:sz w:val="20"/>
          <w:szCs w:val="20"/>
        </w:rPr>
      </w:pPr>
      <w:r w:rsidRPr="00FD4D8F">
        <w:rPr>
          <w:rFonts w:eastAsiaTheme="minorEastAsia"/>
          <w:color w:val="212121"/>
          <w:kern w:val="24"/>
          <w:sz w:val="20"/>
          <w:szCs w:val="20"/>
        </w:rPr>
        <w:t>Positive Covid numbers are on the rise.. The National Delta Emergency Response Team is recommending all members to Wash hands, Wear a mask, Watch your distance, and get Weekly Testing</w:t>
      </w:r>
    </w:p>
    <w:p w14:paraId="35AB468F" w14:textId="77777777" w:rsidR="00EB3155" w:rsidRPr="00EB3155" w:rsidRDefault="00EB3155" w:rsidP="00EB31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contextualSpacing/>
        <w:rPr>
          <w:rFonts w:eastAsiaTheme="minorEastAsia"/>
          <w:b/>
          <w:bCs/>
          <w:color w:val="212121"/>
          <w:kern w:val="24"/>
          <w:sz w:val="20"/>
          <w:szCs w:val="20"/>
          <w:bdr w:val="none" w:sz="0" w:space="0" w:color="auto"/>
        </w:rPr>
      </w:pPr>
    </w:p>
    <w:p w14:paraId="65D65064" w14:textId="0170ED9A" w:rsidR="00053482" w:rsidRPr="00286507" w:rsidRDefault="00B50EBF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286507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r w:rsidR="00674AFE">
        <w:rPr>
          <w:b/>
          <w:bCs/>
          <w:sz w:val="20"/>
          <w:szCs w:val="20"/>
          <w:u w:val="single"/>
          <w:bdr w:val="none" w:sz="0" w:space="0" w:color="auto"/>
        </w:rPr>
        <w:t>Shareia Carter</w:t>
      </w:r>
      <w:r w:rsidR="00C65870" w:rsidRPr="00286507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4F7CD43D" w14:textId="090D7961" w:rsidR="00B50EBF" w:rsidRPr="001A5130" w:rsidRDefault="001A5130" w:rsidP="00A219A3">
      <w:pPr>
        <w:numPr>
          <w:ilvl w:val="1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  <w:r>
        <w:rPr>
          <w:rFonts w:eastAsia="Times New Roman"/>
          <w:b/>
          <w:bCs/>
          <w:sz w:val="20"/>
          <w:szCs w:val="20"/>
          <w:bdr w:val="none" w:sz="0" w:space="0" w:color="auto"/>
        </w:rPr>
        <w:t>NO REPORT</w:t>
      </w:r>
    </w:p>
    <w:p w14:paraId="642AA68D" w14:textId="77777777" w:rsidR="001A5130" w:rsidRPr="00B50EBF" w:rsidRDefault="001A5130" w:rsidP="001A5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contextualSpacing/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</w:pPr>
    </w:p>
    <w:p w14:paraId="02E716FC" w14:textId="45016425" w:rsidR="00B77D40" w:rsidRDefault="00B77D40" w:rsidP="00286507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9823C6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INFORMATION, COMMUICATION &amp; TECHNOLOGY: Soror </w:t>
      </w:r>
      <w:r w:rsidR="00C65870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Ashley Hardison </w:t>
      </w:r>
    </w:p>
    <w:p w14:paraId="17E8473B" w14:textId="02354027" w:rsidR="00043D68" w:rsidRPr="0087087A" w:rsidRDefault="00043D68" w:rsidP="00C4686C">
      <w:pPr>
        <w:pStyle w:val="Body"/>
        <w:widowControl w:val="0"/>
        <w:rPr>
          <w:rFonts w:ascii="Helectiva" w:eastAsia="Calibri" w:hAnsi="Helectiva" w:cs="Calibri"/>
          <w:sz w:val="20"/>
          <w:szCs w:val="20"/>
          <w:u w:val="single"/>
        </w:rPr>
      </w:pPr>
    </w:p>
    <w:p w14:paraId="4919CBC9" w14:textId="77777777" w:rsidR="00BF2112" w:rsidRPr="0087087A" w:rsidRDefault="00BF2112" w:rsidP="00264EAB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  <w:u w:val="single"/>
        </w:rPr>
        <w:sectPr w:rsidR="00BF2112" w:rsidRPr="0087087A" w:rsidSect="004F0B5C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5444F6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</w:rPr>
      </w:pPr>
      <w:r w:rsidRPr="00C4686C">
        <w:rPr>
          <w:rFonts w:ascii="Helectiva" w:eastAsia="Calibri" w:hAnsi="Helectiva" w:cs="Calibri"/>
          <w:b/>
          <w:bCs/>
          <w:sz w:val="20"/>
          <w:szCs w:val="20"/>
        </w:rPr>
        <w:t xml:space="preserve">Social Media Insights </w:t>
      </w:r>
    </w:p>
    <w:p w14:paraId="08A70B19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</w:rPr>
      </w:pPr>
      <w:r w:rsidRPr="00C4686C">
        <w:rPr>
          <w:rFonts w:ascii="Helectiva" w:eastAsia="Calibri" w:hAnsi="Helectiva" w:cs="Calibri"/>
          <w:b/>
          <w:bCs/>
          <w:sz w:val="20"/>
          <w:szCs w:val="20"/>
        </w:rPr>
        <w:t>January 1-24</w:t>
      </w:r>
    </w:p>
    <w:p w14:paraId="0B61680C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</w:rPr>
      </w:pPr>
      <w:r w:rsidRPr="00C4686C">
        <w:rPr>
          <w:rFonts w:ascii="Helectiva" w:eastAsia="Calibri" w:hAnsi="Helectiva" w:cs="Calibri"/>
          <w:b/>
          <w:bCs/>
          <w:sz w:val="20"/>
          <w:szCs w:val="20"/>
        </w:rPr>
        <w:t>Facebook</w:t>
      </w:r>
    </w:p>
    <w:p w14:paraId="32E13D0C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Reach: 4,025 (3% increase)</w:t>
      </w:r>
    </w:p>
    <w:p w14:paraId="05EFC10A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# of Post: 23</w:t>
      </w:r>
    </w:p>
    <w:p w14:paraId="59CD61A4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Page Visit: 299 (68.9% increase)</w:t>
      </w:r>
    </w:p>
    <w:p w14:paraId="3727B595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Best Times: 8AM-5 PM</w:t>
      </w:r>
    </w:p>
    <w:p w14:paraId="096DE94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Best Days: Sun, and Thurs</w:t>
      </w:r>
    </w:p>
    <w:p w14:paraId="589AFB98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# of Followers 3,664</w:t>
      </w:r>
    </w:p>
    <w:p w14:paraId="4CB2D5E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# of Engagements: 1,094 (5% increase)</w:t>
      </w:r>
    </w:p>
    <w:p w14:paraId="77FDF74C" w14:textId="65050FC0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New Followers: 16 People</w:t>
      </w:r>
    </w:p>
    <w:p w14:paraId="317A3F20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</w:rPr>
      </w:pPr>
      <w:r w:rsidRPr="00C4686C">
        <w:rPr>
          <w:rFonts w:ascii="Helectiva" w:eastAsia="Calibri" w:hAnsi="Helectiva" w:cs="Calibri"/>
          <w:b/>
          <w:bCs/>
          <w:sz w:val="20"/>
          <w:szCs w:val="20"/>
        </w:rPr>
        <w:t>Instagram</w:t>
      </w:r>
    </w:p>
    <w:p w14:paraId="39D473B6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Reach: 1,438 (98.9% increase)</w:t>
      </w:r>
    </w:p>
    <w:p w14:paraId="2667D2BA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# of Post: 23</w:t>
      </w:r>
    </w:p>
    <w:p w14:paraId="780BF99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Page Visit: 257 (83.6% increase)</w:t>
      </w:r>
    </w:p>
    <w:p w14:paraId="7E7315C1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Best Times: 6 am- 6 pm</w:t>
      </w:r>
    </w:p>
    <w:p w14:paraId="20168FB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>Best Days: Sunday- Saturday</w:t>
      </w:r>
    </w:p>
    <w:p w14:paraId="1C942A09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  <w:r w:rsidRPr="00C4686C">
        <w:rPr>
          <w:rFonts w:ascii="Helectiva" w:eastAsia="Calibri" w:hAnsi="Helectiva" w:cs="Calibri"/>
          <w:sz w:val="20"/>
          <w:szCs w:val="20"/>
        </w:rPr>
        <w:t xml:space="preserve"># of Followers 1,709 </w:t>
      </w:r>
    </w:p>
    <w:p w14:paraId="7B1D6AD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</w:rPr>
      </w:pPr>
      <w:r w:rsidRPr="00C4686C">
        <w:rPr>
          <w:rFonts w:ascii="Helectiva" w:eastAsia="Calibri" w:hAnsi="Helectiva" w:cs="Calibri"/>
          <w:b/>
          <w:bCs/>
          <w:sz w:val="20"/>
          <w:szCs w:val="20"/>
        </w:rPr>
        <w:t># of Engagements 217 (+ 110%)</w:t>
      </w:r>
    </w:p>
    <w:p w14:paraId="3298B690" w14:textId="3A6B30B0" w:rsid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C4686C">
        <w:rPr>
          <w:rFonts w:ascii="Helectiva" w:eastAsia="Calibri" w:hAnsi="Helectiva" w:cs="Calibri"/>
          <w:b/>
          <w:bCs/>
          <w:sz w:val="20"/>
          <w:szCs w:val="20"/>
          <w:u w:val="single"/>
        </w:rPr>
        <w:t>New Followers: 18 (63.6% increase)</w:t>
      </w:r>
    </w:p>
    <w:p w14:paraId="3D37ADC0" w14:textId="77777777" w:rsid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6685E9E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25AEE867" w14:textId="658BD539" w:rsidR="00C4686C" w:rsidRPr="00C4686C" w:rsidRDefault="008444BB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8444BB">
        <w:rPr>
          <w:rFonts w:ascii="Helectiva" w:hAnsi="Helectiva" w:cs="Calibri"/>
          <w:sz w:val="20"/>
          <w:szCs w:val="20"/>
        </w:rPr>
        <w:t xml:space="preserve">    -42 Likes</w:t>
      </w:r>
      <w:r w:rsidR="00C4686C" w:rsidRPr="00C4686C">
        <w:rPr>
          <w:rFonts w:ascii="Century Gothic" w:eastAsia="Century Gothic" w:hAnsi="Century Gothic" w:cs="Century Gothic"/>
          <w:b/>
          <w:bCs/>
          <w:color w:val="0505BB"/>
          <w:kern w:val="24"/>
          <w:sz w:val="36"/>
          <w:szCs w:val="36"/>
          <w:u w:val="single"/>
          <w:bdr w:val="none" w:sz="0" w:space="0" w:color="auto"/>
        </w:rPr>
        <w:t xml:space="preserve"> </w:t>
      </w:r>
      <w:r w:rsidR="00C4686C" w:rsidRPr="00C4686C">
        <w:rPr>
          <w:rFonts w:ascii="Helectiva" w:hAnsi="Helectiva" w:cs="Calibri"/>
          <w:b/>
          <w:bCs/>
          <w:sz w:val="20"/>
          <w:szCs w:val="20"/>
          <w:u w:val="single"/>
        </w:rPr>
        <w:t>Facebook Top Post</w:t>
      </w:r>
    </w:p>
    <w:p w14:paraId="42168E8F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>1/6 Virtual BINGO</w:t>
      </w:r>
    </w:p>
    <w:p w14:paraId="7667E74D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 -1.5 K People Reached</w:t>
      </w:r>
    </w:p>
    <w:p w14:paraId="0B216FA2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- 93 Engagements</w:t>
      </w:r>
    </w:p>
    <w:p w14:paraId="1CC45AAB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>1/6 Stepping into Wellness</w:t>
      </w:r>
    </w:p>
    <w:p w14:paraId="33D70A2B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 -298 People Reached</w:t>
      </w:r>
    </w:p>
    <w:p w14:paraId="5BADE85D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  -14 Engagements</w:t>
      </w:r>
    </w:p>
    <w:p w14:paraId="39B82255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>1/21 President Hickman Facebook Cover</w:t>
      </w:r>
    </w:p>
    <w:p w14:paraId="6809FBF4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-159- People Reached</w:t>
      </w:r>
    </w:p>
    <w:p w14:paraId="6213C11D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-29 Engagements</w:t>
      </w:r>
    </w:p>
    <w:p w14:paraId="2AE470F2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b/>
          <w:bCs/>
          <w:sz w:val="20"/>
          <w:szCs w:val="20"/>
          <w:u w:val="single"/>
        </w:rPr>
        <w:t>Instagram Top Post</w:t>
      </w:r>
    </w:p>
    <w:p w14:paraId="18CDAD9D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>1/6 Stepping into Wellness</w:t>
      </w:r>
    </w:p>
    <w:p w14:paraId="258A0E45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   -528 Likes</w:t>
      </w:r>
    </w:p>
    <w:p w14:paraId="3C522351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1/17 MLD Day Celebration Ceremony </w:t>
      </w:r>
    </w:p>
    <w:p w14:paraId="3621A162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 -411 Likes</w:t>
      </w:r>
    </w:p>
    <w:p w14:paraId="433906F7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>1/6 Virtual BINGO</w:t>
      </w:r>
    </w:p>
    <w:p w14:paraId="7DCD0DD0" w14:textId="77777777" w:rsidR="00C4686C" w:rsidRPr="00C4686C" w:rsidRDefault="00C4686C" w:rsidP="00C4686C">
      <w:pPr>
        <w:pStyle w:val="Body"/>
        <w:widowControl w:val="0"/>
        <w:ind w:left="1080"/>
        <w:rPr>
          <w:rFonts w:ascii="Helectiva" w:hAnsi="Helectiva" w:cs="Calibri" w:hint="eastAsia"/>
          <w:sz w:val="20"/>
          <w:szCs w:val="20"/>
        </w:rPr>
      </w:pPr>
      <w:r w:rsidRPr="00C4686C">
        <w:rPr>
          <w:rFonts w:ascii="Helectiva" w:hAnsi="Helectiva" w:cs="Calibri"/>
          <w:sz w:val="20"/>
          <w:szCs w:val="20"/>
        </w:rPr>
        <w:t xml:space="preserve">    - 273 Likes</w:t>
      </w:r>
    </w:p>
    <w:p w14:paraId="43A4B54A" w14:textId="3E97EDD5" w:rsidR="008444BB" w:rsidRPr="008444BB" w:rsidRDefault="008444BB" w:rsidP="00C4686C">
      <w:pPr>
        <w:pStyle w:val="Body"/>
        <w:widowControl w:val="0"/>
        <w:ind w:left="1080"/>
        <w:rPr>
          <w:rFonts w:ascii="Helectiva" w:eastAsia="Calibri" w:hAnsi="Helectiva" w:cs="Calibri"/>
          <w:sz w:val="20"/>
          <w:szCs w:val="20"/>
        </w:rPr>
      </w:pPr>
    </w:p>
    <w:p w14:paraId="6EFFCF3B" w14:textId="77777777" w:rsidR="008444BB" w:rsidRDefault="008444BB" w:rsidP="00264EAB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  <w:sectPr w:rsidR="008444BB" w:rsidSect="008444B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56F40EC2" w14:textId="71C87ACF" w:rsidR="008444BB" w:rsidRPr="008444BB" w:rsidRDefault="008444BB" w:rsidP="00264EAB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8444BB">
        <w:rPr>
          <w:rFonts w:ascii="Helectiva" w:eastAsia="Calibri" w:hAnsi="Helectiva" w:cs="Calibri"/>
          <w:b/>
          <w:bCs/>
          <w:sz w:val="20"/>
          <w:szCs w:val="20"/>
        </w:rPr>
        <w:t xml:space="preserve">This Month we have created </w:t>
      </w:r>
      <w:r w:rsidR="00C4686C">
        <w:rPr>
          <w:rFonts w:ascii="Helectiva" w:eastAsia="Calibri" w:hAnsi="Helectiva" w:cs="Calibri"/>
          <w:b/>
          <w:bCs/>
          <w:sz w:val="20"/>
          <w:szCs w:val="20"/>
        </w:rPr>
        <w:t>3</w:t>
      </w:r>
      <w:r w:rsidRPr="008444BB">
        <w:rPr>
          <w:rFonts w:ascii="Helectiva" w:eastAsia="Calibri" w:hAnsi="Helectiva" w:cs="Calibri"/>
          <w:b/>
          <w:bCs/>
          <w:sz w:val="20"/>
          <w:szCs w:val="20"/>
        </w:rPr>
        <w:t xml:space="preserve"> </w:t>
      </w:r>
      <w:r w:rsidR="00C4686C" w:rsidRPr="008444BB">
        <w:rPr>
          <w:rFonts w:ascii="Helectiva" w:eastAsia="Calibri" w:hAnsi="Helectiva" w:cs="Calibri"/>
          <w:b/>
          <w:bCs/>
          <w:sz w:val="20"/>
          <w:szCs w:val="20"/>
        </w:rPr>
        <w:t>customized Bit.ly</w:t>
      </w:r>
      <w:r w:rsidRPr="008444BB">
        <w:rPr>
          <w:rFonts w:ascii="Helectiva" w:eastAsia="Calibri" w:hAnsi="Helectiva" w:cs="Calibri"/>
          <w:b/>
          <w:bCs/>
          <w:sz w:val="20"/>
          <w:szCs w:val="20"/>
        </w:rPr>
        <w:t xml:space="preserve"> event links</w:t>
      </w:r>
    </w:p>
    <w:p w14:paraId="46691569" w14:textId="77777777" w:rsidR="009B3F25" w:rsidRPr="009B3F25" w:rsidRDefault="009B3F25" w:rsidP="00264EAB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9B3F25">
        <w:rPr>
          <w:rFonts w:ascii="Helectiva" w:eastAsia="Calibri" w:hAnsi="Helectiva" w:cs="Calibri"/>
          <w:b/>
          <w:bCs/>
          <w:sz w:val="20"/>
          <w:szCs w:val="20"/>
          <w:u w:val="single"/>
        </w:rPr>
        <w:t>Newsletter Submissions</w:t>
      </w:r>
    </w:p>
    <w:p w14:paraId="76C81E81" w14:textId="7B68B80A" w:rsidR="008444BB" w:rsidRPr="00C4686C" w:rsidRDefault="009B3F25" w:rsidP="00C4686C">
      <w:pPr>
        <w:pStyle w:val="Body"/>
        <w:widowControl w:val="0"/>
        <w:numPr>
          <w:ilvl w:val="0"/>
          <w:numId w:val="5"/>
        </w:numPr>
        <w:rPr>
          <w:rFonts w:ascii="Helectiva" w:eastAsia="Calibri" w:hAnsi="Helectiva" w:cs="Calibri"/>
          <w:sz w:val="20"/>
          <w:szCs w:val="20"/>
        </w:rPr>
      </w:pPr>
      <w:r w:rsidRPr="009B3F25">
        <w:rPr>
          <w:rFonts w:ascii="Helectiva" w:eastAsia="Calibri" w:hAnsi="Helectiva" w:cs="Calibri"/>
          <w:sz w:val="20"/>
          <w:szCs w:val="20"/>
        </w:rPr>
        <w:t>Committee Newsletter submissions are due no later than the 25</w:t>
      </w:r>
      <w:r w:rsidRPr="009B3F25">
        <w:rPr>
          <w:rFonts w:ascii="Helectiva" w:eastAsia="Calibri" w:hAnsi="Helectiva" w:cs="Calibri"/>
          <w:sz w:val="20"/>
          <w:szCs w:val="20"/>
          <w:vertAlign w:val="superscript"/>
        </w:rPr>
        <w:t>th</w:t>
      </w:r>
      <w:r w:rsidRPr="009B3F25">
        <w:rPr>
          <w:rFonts w:ascii="Helectiva" w:eastAsia="Calibri" w:hAnsi="Helectiva" w:cs="Calibri"/>
          <w:sz w:val="20"/>
          <w:szCs w:val="20"/>
        </w:rPr>
        <w:t xml:space="preserve"> of each month</w:t>
      </w:r>
    </w:p>
    <w:p w14:paraId="1BA6B43F" w14:textId="77777777" w:rsidR="00F27F81" w:rsidRPr="00011ED6" w:rsidRDefault="00F27F81" w:rsidP="00C4686C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1FB81561" w14:textId="7E679D0A" w:rsidR="00DF7AAA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806DA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391D28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391D2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Patty Hines</w:t>
      </w:r>
      <w:r w:rsidRPr="004F4F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80077AD" w14:textId="77777777" w:rsidR="00043D68" w:rsidRPr="00EA7FC6" w:rsidRDefault="00043D68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3A5358F5" w14:textId="5B613606" w:rsidR="00743203" w:rsidRPr="00743203" w:rsidRDefault="00601406" w:rsidP="00A219A3">
      <w:pPr>
        <w:pStyle w:val="Body"/>
        <w:widowControl w:val="0"/>
        <w:numPr>
          <w:ilvl w:val="0"/>
          <w:numId w:val="18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</w:p>
    <w:p w14:paraId="7CFAF93D" w14:textId="41174FD5" w:rsidR="0076736F" w:rsidRDefault="0076736F" w:rsidP="00C545DC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365E8734" w14:textId="77777777" w:rsidR="0087087A" w:rsidRPr="00D61360" w:rsidRDefault="0087087A" w:rsidP="00C545DC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</w:rPr>
      </w:pPr>
    </w:p>
    <w:p w14:paraId="433893D1" w14:textId="331C4558" w:rsidR="00937C90" w:rsidRPr="00D61360" w:rsidRDefault="00936047" w:rsidP="00286507">
      <w:pPr>
        <w:pStyle w:val="Body"/>
        <w:widowControl w:val="0"/>
        <w:rPr>
          <w:rFonts w:ascii="Helectiva" w:eastAsia="Trebuchet MS" w:hAnsi="Helectiva" w:cs="Trebuchet MS"/>
          <w:b/>
          <w:bCs/>
          <w:sz w:val="20"/>
          <w:szCs w:val="20"/>
          <w:u w:val="single"/>
        </w:rPr>
      </w:pPr>
      <w:r w:rsidRPr="00D61360">
        <w:rPr>
          <w:rFonts w:ascii="Helectiva" w:eastAsia="Trebuchet MS" w:hAnsi="Helectiva" w:cs="Trebuchet MS"/>
          <w:b/>
          <w:bCs/>
          <w:sz w:val="20"/>
          <w:szCs w:val="20"/>
          <w:u w:val="single"/>
        </w:rPr>
        <w:t>PHYSICAL MENTAL &amp; HEALTH</w:t>
      </w:r>
      <w:r w:rsidR="0081205E" w:rsidRPr="00D61360">
        <w:rPr>
          <w:rFonts w:ascii="Helectiva" w:eastAsia="Trebuchet MS" w:hAnsi="Helectiva" w:cs="Trebuchet MS"/>
          <w:b/>
          <w:bCs/>
          <w:sz w:val="20"/>
          <w:szCs w:val="20"/>
          <w:u w:val="single"/>
        </w:rPr>
        <w:t>:</w:t>
      </w:r>
      <w:r w:rsidRPr="00D61360">
        <w:rPr>
          <w:rFonts w:ascii="Helectiva" w:eastAsia="Trebuchet MS" w:hAnsi="Helectiva" w:cs="Trebuchet MS"/>
          <w:b/>
          <w:bCs/>
          <w:sz w:val="20"/>
          <w:szCs w:val="20"/>
          <w:u w:val="single"/>
        </w:rPr>
        <w:t xml:space="preserve"> </w:t>
      </w:r>
      <w:r w:rsidR="002B273F" w:rsidRPr="00D61360">
        <w:rPr>
          <w:rFonts w:ascii="Helectiva" w:eastAsia="Trebuchet MS" w:hAnsi="Helectiva" w:cs="Trebuchet MS"/>
          <w:b/>
          <w:bCs/>
          <w:sz w:val="20"/>
          <w:szCs w:val="20"/>
          <w:u w:val="single"/>
        </w:rPr>
        <w:t xml:space="preserve">  </w:t>
      </w:r>
      <w:r w:rsidR="00A4718B" w:rsidRPr="00C4686C">
        <w:rPr>
          <w:rFonts w:ascii="Helectiva" w:eastAsia="Trebuchet MS" w:hAnsi="Helectiva" w:cs="Trebuchet MS"/>
          <w:b/>
          <w:bCs/>
          <w:sz w:val="20"/>
          <w:szCs w:val="20"/>
          <w:u w:val="single"/>
        </w:rPr>
        <w:t>Soror Kamisha Stevens</w:t>
      </w:r>
      <w:r w:rsidR="006931C9" w:rsidRPr="006931C9">
        <w:rPr>
          <w:rFonts w:ascii="Helectiva" w:eastAsia="Trebuchet MS" w:hAnsi="Helectiva" w:cs="Trebuchet MS"/>
          <w:sz w:val="20"/>
          <w:szCs w:val="20"/>
          <w:u w:val="single"/>
        </w:rPr>
        <w:t xml:space="preserve"> </w:t>
      </w:r>
    </w:p>
    <w:p w14:paraId="63394BE4" w14:textId="1C33EC4F" w:rsidR="00A4718B" w:rsidRDefault="00A4718B" w:rsidP="00A4718B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A4718B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hair:  Kamisha Stevens</w:t>
      </w:r>
    </w:p>
    <w:p w14:paraId="010C0D1E" w14:textId="17F355C4" w:rsidR="00FD4D8F" w:rsidRDefault="009B3F25" w:rsidP="00FD4D8F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Co-Chair: Krystal Martin</w:t>
      </w:r>
    </w:p>
    <w:p w14:paraId="6D2DEF41" w14:textId="77777777" w:rsidR="00FD4D8F" w:rsidRDefault="00FD4D8F" w:rsidP="00FD4D8F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1E6A7304" w14:textId="16409384" w:rsidR="00C4686C" w:rsidRDefault="00C4686C" w:rsidP="00A219A3">
      <w:pPr>
        <w:pStyle w:val="Body"/>
        <w:widowControl w:val="0"/>
        <w:numPr>
          <w:ilvl w:val="0"/>
          <w:numId w:val="1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4686C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N/A</w:t>
      </w:r>
    </w:p>
    <w:p w14:paraId="4667EF04" w14:textId="77777777" w:rsidR="00C4686C" w:rsidRPr="00C4686C" w:rsidRDefault="00C4686C" w:rsidP="00FD4D8F">
      <w:pPr>
        <w:pStyle w:val="Body"/>
        <w:widowControl w:val="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74CB345F" w14:textId="43D808DF" w:rsidR="00C4686C" w:rsidRPr="00C4686C" w:rsidRDefault="00C4686C" w:rsidP="00A219A3">
      <w:pPr>
        <w:pStyle w:val="Body"/>
        <w:widowControl w:val="0"/>
        <w:numPr>
          <w:ilvl w:val="0"/>
          <w:numId w:val="18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4686C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UPCOMING EVENTS</w:t>
      </w:r>
      <w:r w:rsidR="00FD4D8F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: </w:t>
      </w:r>
      <w:r w:rsidRPr="00C4686C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Stepping </w:t>
      </w:r>
      <w:r w:rsidR="00FD4D8F" w:rsidRPr="00C4686C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into</w:t>
      </w:r>
      <w:r w:rsidRPr="00C4686C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Wellness (virtual)</w:t>
      </w:r>
    </w:p>
    <w:p w14:paraId="32A50B23" w14:textId="58F08C8A" w:rsidR="00C4686C" w:rsidRPr="00C4686C" w:rsidRDefault="00C4686C" w:rsidP="00A219A3">
      <w:pPr>
        <w:pStyle w:val="Body"/>
        <w:widowControl w:val="0"/>
        <w:numPr>
          <w:ilvl w:val="0"/>
          <w:numId w:val="17"/>
        </w:numP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  <w:r w:rsidRPr="00C4686C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February 10, 2022</w:t>
      </w:r>
    </w:p>
    <w:p w14:paraId="4389E3DB" w14:textId="64BD568B" w:rsidR="00937C90" w:rsidRPr="00FD4D8F" w:rsidRDefault="00C4686C" w:rsidP="00A219A3">
      <w:pPr>
        <w:pStyle w:val="Body"/>
        <w:widowControl w:val="0"/>
        <w:numPr>
          <w:ilvl w:val="1"/>
          <w:numId w:val="17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C4686C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Time: 6:00pm-8:00pm via </w:t>
      </w:r>
      <w:r w:rsidR="00FD4D8F" w:rsidRPr="00FD4D8F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Zoom </w:t>
      </w:r>
    </w:p>
    <w:p w14:paraId="661B12F9" w14:textId="77777777" w:rsidR="00FD4D8F" w:rsidRPr="00FD4D8F" w:rsidRDefault="00FD4D8F" w:rsidP="00FD4D8F">
      <w:pPr>
        <w:pStyle w:val="Body"/>
        <w:widowControl w:val="0"/>
        <w:ind w:left="1800"/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</w:pPr>
    </w:p>
    <w:p w14:paraId="722BFD85" w14:textId="768CC5C2" w:rsidR="008372AC" w:rsidRDefault="00937C90" w:rsidP="00C75D24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  <w:r>
        <w:rPr>
          <w:rFonts w:ascii="Helectiva" w:eastAsia="Trebuchet MS" w:hAnsi="Helectiva" w:cs="Trebuchet MS"/>
          <w:b/>
          <w:sz w:val="20"/>
          <w:szCs w:val="20"/>
          <w:u w:val="single"/>
        </w:rPr>
        <w:t>POLICY &amp; PROCEDURES: Soror</w:t>
      </w:r>
      <w:r w:rsidR="00C4686C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Paula Wiley</w:t>
      </w:r>
    </w:p>
    <w:p w14:paraId="03F901AE" w14:textId="77777777" w:rsidR="00043D68" w:rsidRDefault="00043D68" w:rsidP="00C75D24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</w:p>
    <w:p w14:paraId="490D06FA" w14:textId="675BFF8B" w:rsidR="007C7B83" w:rsidRPr="00D93507" w:rsidRDefault="00F27F81" w:rsidP="005931E2">
      <w:pPr>
        <w:pStyle w:val="Body"/>
        <w:widowControl w:val="0"/>
        <w:numPr>
          <w:ilvl w:val="0"/>
          <w:numId w:val="3"/>
        </w:numPr>
        <w:rPr>
          <w:rFonts w:ascii="Helectiva" w:eastAsia="Trebuchet MS" w:hAnsi="Helectiva" w:cs="Trebuchet MS"/>
          <w:b/>
          <w:bCs/>
          <w:sz w:val="20"/>
          <w:szCs w:val="20"/>
        </w:rPr>
      </w:pPr>
      <w:r>
        <w:rPr>
          <w:rFonts w:ascii="Helectiva" w:eastAsia="Trebuchet MS" w:hAnsi="Helectiva" w:cs="Trebuchet MS"/>
          <w:b/>
          <w:bCs/>
          <w:sz w:val="20"/>
          <w:szCs w:val="20"/>
        </w:rPr>
        <w:t>NO REPORT</w:t>
      </w:r>
      <w:r>
        <w:rPr>
          <w:rFonts w:ascii="Helectiva" w:eastAsia="Trebuchet MS" w:hAnsi="Helectiva" w:cs="Trebuchet MS"/>
          <w:b/>
          <w:bCs/>
          <w:sz w:val="20"/>
          <w:szCs w:val="20"/>
        </w:rPr>
        <w:tab/>
      </w:r>
    </w:p>
    <w:p w14:paraId="229C05C8" w14:textId="77777777" w:rsidR="00C22238" w:rsidRDefault="00C22238" w:rsidP="00937C90">
      <w:pPr>
        <w:pStyle w:val="Body"/>
        <w:widowControl w:val="0"/>
        <w:rPr>
          <w:rFonts w:ascii="Helectiva" w:eastAsia="Trebuchet MS" w:hAnsi="Helectiva" w:cs="Trebuchet MS"/>
          <w:b/>
          <w:sz w:val="20"/>
          <w:szCs w:val="20"/>
          <w:u w:val="single"/>
        </w:rPr>
      </w:pPr>
    </w:p>
    <w:p w14:paraId="7AC7E9FD" w14:textId="5C92B7D8" w:rsidR="00EE2253" w:rsidRDefault="00C22238" w:rsidP="00EE2253">
      <w:pPr>
        <w:pStyle w:val="Body"/>
        <w:widowControl w:val="0"/>
        <w:rPr>
          <w:rFonts w:ascii="Helectiva" w:hAnsi="Helectiva" w:hint="eastAsia"/>
          <w:bCs/>
          <w:sz w:val="22"/>
          <w:szCs w:val="22"/>
          <w:shd w:val="clear" w:color="auto" w:fill="FFFFFF"/>
        </w:rPr>
      </w:pPr>
      <w:r>
        <w:rPr>
          <w:rFonts w:ascii="Helectiva" w:eastAsia="Trebuchet MS" w:hAnsi="Helectiva" w:cs="Trebuchet MS"/>
          <w:b/>
          <w:sz w:val="20"/>
          <w:szCs w:val="20"/>
          <w:u w:val="single"/>
        </w:rPr>
        <w:t>SOCIAL ACTION</w:t>
      </w:r>
      <w:r w:rsidRPr="00F67B16">
        <w:rPr>
          <w:rFonts w:ascii="Helectiva" w:eastAsia="Trebuchet MS" w:hAnsi="Helectiva" w:cs="Trebuchet MS"/>
          <w:b/>
          <w:sz w:val="20"/>
          <w:szCs w:val="20"/>
          <w:u w:val="single"/>
        </w:rPr>
        <w:t>:</w:t>
      </w:r>
      <w:r w:rsidR="00356733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Soror K</w:t>
      </w:r>
      <w:r w:rsidR="00EE2253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aren Braxton </w:t>
      </w:r>
      <w:r w:rsidRPr="00F67B16">
        <w:rPr>
          <w:rFonts w:ascii="Helectiva" w:eastAsia="Trebuchet MS" w:hAnsi="Helectiva" w:cs="Trebuchet MS"/>
          <w:b/>
          <w:sz w:val="20"/>
          <w:szCs w:val="20"/>
          <w:u w:val="single"/>
        </w:rPr>
        <w:t xml:space="preserve">  </w:t>
      </w:r>
    </w:p>
    <w:p w14:paraId="2761E814" w14:textId="054A836C" w:rsidR="00F746B8" w:rsidRPr="00F746B8" w:rsidRDefault="00C4686C" w:rsidP="00A219A3">
      <w:pPr>
        <w:pStyle w:val="Body"/>
        <w:widowControl w:val="0"/>
        <w:numPr>
          <w:ilvl w:val="0"/>
          <w:numId w:val="12"/>
        </w:numPr>
        <w:rPr>
          <w:rFonts w:ascii="Helectiva" w:eastAsia="Trebuchet MS" w:hAnsi="Helectiva" w:cs="Trebuchet MS"/>
          <w:sz w:val="20"/>
          <w:szCs w:val="20"/>
        </w:rPr>
      </w:pPr>
      <w:r>
        <w:rPr>
          <w:rFonts w:ascii="Helectiva" w:eastAsia="Trebuchet MS" w:hAnsi="Helectiva" w:cs="Trebuchet MS"/>
          <w:b/>
          <w:bCs/>
          <w:sz w:val="20"/>
          <w:szCs w:val="20"/>
        </w:rPr>
        <w:t>NO REPORT</w:t>
      </w:r>
    </w:p>
    <w:p w14:paraId="21A8E16E" w14:textId="77777777" w:rsidR="00601406" w:rsidRPr="00601406" w:rsidRDefault="00601406" w:rsidP="00601406">
      <w:pPr>
        <w:pStyle w:val="Body"/>
        <w:widowControl w:val="0"/>
        <w:ind w:left="720"/>
        <w:rPr>
          <w:rFonts w:ascii="Helectiva" w:eastAsia="Trebuchet MS" w:hAnsi="Helectiva" w:cs="Trebuchet MS"/>
          <w:b/>
          <w:bCs/>
          <w:sz w:val="20"/>
          <w:szCs w:val="20"/>
        </w:rPr>
      </w:pPr>
    </w:p>
    <w:p w14:paraId="7942E6A5" w14:textId="77777777" w:rsidR="00C22238" w:rsidRPr="002534E5" w:rsidRDefault="00C22238" w:rsidP="00743203">
      <w:pPr>
        <w:pStyle w:val="Body"/>
        <w:widowControl w:val="0"/>
        <w:rPr>
          <w:rFonts w:ascii="Helectiva" w:eastAsia="Trebuchet MS" w:hAnsi="Helectiva" w:cs="Trebuchet MS"/>
          <w:b/>
          <w:bCs/>
          <w:sz w:val="20"/>
          <w:szCs w:val="20"/>
        </w:rPr>
      </w:pPr>
    </w:p>
    <w:p w14:paraId="6E4FD80E" w14:textId="3936F0E0" w:rsidR="00043D68" w:rsidRPr="00B20877" w:rsidRDefault="00C22238" w:rsidP="00F746B8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NPHC</w:t>
      </w:r>
      <w:r w:rsidR="00043D68">
        <w:rPr>
          <w:rFonts w:ascii="Helectiva" w:eastAsia="Calibri" w:hAnsi="Helectiva" w:cs="Calibri"/>
          <w:b/>
          <w:bCs/>
          <w:sz w:val="20"/>
          <w:szCs w:val="20"/>
          <w:u w:val="single"/>
        </w:rPr>
        <w:t>:</w:t>
      </w: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Soror Laurecia Smith-Witherspoon</w:t>
      </w:r>
    </w:p>
    <w:p w14:paraId="5AD2E848" w14:textId="03ADAFB6" w:rsidR="00C413BC" w:rsidRDefault="00C22238" w:rsidP="005931E2">
      <w:pPr>
        <w:pStyle w:val="Body"/>
        <w:widowControl w:val="0"/>
        <w:numPr>
          <w:ilvl w:val="0"/>
          <w:numId w:val="3"/>
        </w:numPr>
        <w:rPr>
          <w:rFonts w:ascii="Helectiva" w:eastAsia="Calibri" w:hAnsi="Helectiva" w:cs="Calibri"/>
          <w:bCs/>
          <w:sz w:val="20"/>
          <w:szCs w:val="20"/>
        </w:rPr>
      </w:pPr>
      <w:r>
        <w:rPr>
          <w:rFonts w:ascii="Helectiva" w:eastAsia="Calibri" w:hAnsi="Helectiva" w:cs="Calibri"/>
          <w:b/>
          <w:bCs/>
          <w:sz w:val="20"/>
          <w:szCs w:val="20"/>
        </w:rPr>
        <w:t>NO REPORT</w:t>
      </w:r>
    </w:p>
    <w:p w14:paraId="10D10C06" w14:textId="77777777" w:rsidR="00C22238" w:rsidRPr="002215CB" w:rsidRDefault="00C22238" w:rsidP="00C22238">
      <w:pPr>
        <w:pStyle w:val="Body"/>
        <w:widowControl w:val="0"/>
        <w:rPr>
          <w:rFonts w:ascii="Helectiva" w:eastAsia="Trebuchet MS" w:hAnsi="Helectiva" w:cs="Trebuchet MS"/>
          <w:sz w:val="20"/>
          <w:szCs w:val="20"/>
        </w:rPr>
      </w:pPr>
    </w:p>
    <w:p w14:paraId="7369309B" w14:textId="6408BF4B" w:rsidR="009B7F93" w:rsidRPr="009B7F93" w:rsidRDefault="00C22238" w:rsidP="00F746B8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  <w:r w:rsidRPr="00F42B95">
        <w:rPr>
          <w:rFonts w:ascii="Helectiva" w:eastAsia="Calibri" w:hAnsi="Helectiva" w:cs="Calibri"/>
          <w:b/>
          <w:bCs/>
          <w:sz w:val="20"/>
          <w:szCs w:val="20"/>
          <w:u w:val="single"/>
        </w:rPr>
        <w:t>NOMINATING</w:t>
      </w:r>
      <w:r w:rsidR="00391D28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: Soror </w:t>
      </w:r>
      <w:r w:rsidR="00674AFE">
        <w:rPr>
          <w:rFonts w:ascii="Helectiva" w:eastAsia="Calibri" w:hAnsi="Helectiva" w:cs="Calibri"/>
          <w:b/>
          <w:bCs/>
          <w:sz w:val="20"/>
          <w:szCs w:val="20"/>
          <w:u w:val="single"/>
        </w:rPr>
        <w:t>Jenita Moore</w:t>
      </w:r>
    </w:p>
    <w:p w14:paraId="5E61DDBD" w14:textId="77777777" w:rsidR="00835B1C" w:rsidRPr="00835B1C" w:rsidRDefault="00835B1C" w:rsidP="00835B1C">
      <w:p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bdr w:val="none" w:sz="0" w:space="0" w:color="auto"/>
        </w:rPr>
      </w:pPr>
      <w:r w:rsidRPr="00835B1C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bdr w:val="none" w:sz="0" w:space="0" w:color="auto"/>
        </w:rPr>
        <w:t>Chair:  Jenita Moore</w:t>
      </w:r>
    </w:p>
    <w:p w14:paraId="6B848AED" w14:textId="77777777" w:rsidR="00835B1C" w:rsidRPr="00835B1C" w:rsidRDefault="00835B1C" w:rsidP="00835B1C">
      <w:p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bdr w:val="none" w:sz="0" w:space="0" w:color="auto"/>
        </w:rPr>
      </w:pPr>
      <w:r w:rsidRPr="00835B1C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bdr w:val="none" w:sz="0" w:space="0" w:color="auto"/>
        </w:rPr>
        <w:t>Members:  LaTanya Beanum</w:t>
      </w:r>
    </w:p>
    <w:p w14:paraId="56D29C2F" w14:textId="4ACDA0F1" w:rsidR="00835B1C" w:rsidRDefault="00835B1C" w:rsidP="00835B1C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835B1C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 D’Angela Pitts </w:t>
      </w:r>
    </w:p>
    <w:p w14:paraId="4DA40EFF" w14:textId="77777777" w:rsidR="00A219A3" w:rsidRPr="00835B1C" w:rsidRDefault="00A219A3" w:rsidP="00835B1C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46663902" w14:textId="77777777" w:rsidR="00C4686C" w:rsidRPr="00C4686C" w:rsidRDefault="00C4686C" w:rsidP="00A219A3">
      <w:pPr>
        <w:pStyle w:val="ListParagraph"/>
        <w:numPr>
          <w:ilvl w:val="0"/>
          <w:numId w:val="19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C4686C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PAST EVENTS:</w:t>
      </w:r>
    </w:p>
    <w:p w14:paraId="5AA5EE5F" w14:textId="77777777" w:rsidR="00C4686C" w:rsidRPr="00C4686C" w:rsidRDefault="00C4686C" w:rsidP="00C4686C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C4686C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Leadership Series: Leadership Has Its Privileges: IAC Next Top Chair</w:t>
      </w:r>
    </w:p>
    <w:p w14:paraId="2AB69AE3" w14:textId="77777777" w:rsidR="00C4686C" w:rsidRPr="00C4686C" w:rsidRDefault="00C4686C" w:rsidP="00C4686C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C4686C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      Date: Saturday, December 11, 2021</w:t>
      </w:r>
    </w:p>
    <w:p w14:paraId="3A60D147" w14:textId="29495D6F" w:rsidR="00C4686C" w:rsidRPr="00A219A3" w:rsidRDefault="00C4686C" w:rsidP="00C4686C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C4686C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      Time: 10-10:30am- During Sisterhood Hour</w:t>
      </w:r>
    </w:p>
    <w:p w14:paraId="7E923A25" w14:textId="77777777" w:rsidR="00A219A3" w:rsidRPr="00C4686C" w:rsidRDefault="00A219A3" w:rsidP="00C4686C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6E408C33" w14:textId="77777777" w:rsidR="00A219A3" w:rsidRDefault="00C4686C" w:rsidP="00A219A3">
      <w:pPr>
        <w:pStyle w:val="ListParagraph"/>
        <w:numPr>
          <w:ilvl w:val="0"/>
          <w:numId w:val="30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A219A3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UPCOMING EVENTS :</w:t>
      </w:r>
    </w:p>
    <w:p w14:paraId="2F6710B2" w14:textId="377DC021" w:rsidR="00C4686C" w:rsidRPr="00A219A3" w:rsidRDefault="00C4686C" w:rsidP="00A219A3">
      <w:pPr>
        <w:pStyle w:val="ListParagraph"/>
        <w:numPr>
          <w:ilvl w:val="0"/>
          <w:numId w:val="30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A219A3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Crimson and Cream Roundtable-It's a Matter of Record.</w:t>
      </w:r>
    </w:p>
    <w:p w14:paraId="1FF84FC3" w14:textId="77777777" w:rsidR="00C4686C" w:rsidRPr="00C4686C" w:rsidRDefault="00C4686C" w:rsidP="00C4686C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C4686C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       </w:t>
      </w:r>
      <w:r w:rsidRPr="00C4686C">
        <w:rPr>
          <w:rFonts w:ascii="Helectiva" w:eastAsia="Calibri" w:hAnsi="Helectiva" w:cs="Calibri"/>
          <w:color w:val="000000"/>
          <w:sz w:val="20"/>
          <w:szCs w:val="20"/>
          <w:u w:color="000000"/>
        </w:rPr>
        <w:t>Date: Saturday, February 12, 2022</w:t>
      </w:r>
    </w:p>
    <w:p w14:paraId="1418B02D" w14:textId="1491AB05" w:rsidR="00C4686C" w:rsidRPr="00A219A3" w:rsidRDefault="00A219A3" w:rsidP="00A219A3">
      <w:pPr>
        <w:rPr>
          <w:rFonts w:ascii="Helectiva" w:eastAsia="Calibri" w:hAnsi="Helectiva" w:cs="Calibri"/>
          <w:color w:val="000000"/>
          <w:sz w:val="20"/>
          <w:szCs w:val="20"/>
          <w:u w:color="000000"/>
          <w:bdr w:val="none" w:sz="0" w:space="0" w:color="auto"/>
        </w:rPr>
      </w:pPr>
      <w:r>
        <w:rPr>
          <w:rFonts w:ascii="Helectiva" w:eastAsia="Calibri" w:hAnsi="Helectiva" w:cs="Calibri"/>
          <w:color w:val="000000"/>
          <w:sz w:val="20"/>
          <w:szCs w:val="20"/>
          <w:u w:color="000000"/>
          <w:bdr w:val="none" w:sz="0" w:space="0" w:color="auto"/>
        </w:rPr>
        <w:tab/>
      </w:r>
      <w:r w:rsidR="00C4686C" w:rsidRPr="00A219A3">
        <w:rPr>
          <w:rFonts w:ascii="Helectiva" w:eastAsia="Calibri" w:hAnsi="Helectiva" w:cs="Calibri"/>
          <w:color w:val="000000"/>
          <w:sz w:val="20"/>
          <w:szCs w:val="20"/>
          <w:u w:color="000000"/>
          <w:bdr w:val="none" w:sz="0" w:space="0" w:color="auto"/>
        </w:rPr>
        <w:t>Time: 10-10:45am-During Sisterhood Hour</w:t>
      </w:r>
    </w:p>
    <w:p w14:paraId="122B7B01" w14:textId="3CB8FDDC" w:rsidR="00C4686C" w:rsidRPr="00A219A3" w:rsidRDefault="00C4686C" w:rsidP="00A219A3">
      <w:pPr>
        <w:ind w:left="720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A219A3">
        <w:rPr>
          <w:rFonts w:ascii="Helectiva" w:eastAsia="Calibri" w:hAnsi="Helectiva" w:cs="Calibri"/>
          <w:color w:val="000000"/>
          <w:sz w:val="20"/>
          <w:szCs w:val="20"/>
          <w:u w:color="000000"/>
          <w:bdr w:val="none" w:sz="0" w:space="0" w:color="auto"/>
        </w:rPr>
        <w:t>This program will feature the current and immediate past corresponding and recording secretaries to discuss their duties and responsibilities.  This is open to all chapter sorors.</w:t>
      </w:r>
    </w:p>
    <w:p w14:paraId="15E26500" w14:textId="77777777" w:rsidR="00A219A3" w:rsidRPr="003C0CD5" w:rsidRDefault="00A219A3" w:rsidP="00C4686C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</w:p>
    <w:p w14:paraId="042A8DE6" w14:textId="0A1A7500" w:rsidR="00C4686C" w:rsidRPr="00A219A3" w:rsidRDefault="00C4686C" w:rsidP="00A219A3">
      <w:pPr>
        <w:pStyle w:val="ListParagraph"/>
        <w:numPr>
          <w:ilvl w:val="0"/>
          <w:numId w:val="3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A219A3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Nominating Committee Calendar</w:t>
      </w:r>
    </w:p>
    <w:p w14:paraId="1C2CB6B2" w14:textId="286CD2ED" w:rsidR="003C0CD5" w:rsidRP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February 12th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  <w:t>Crimson and Cream Roundtable-It's Matter of Record! -Sisterhood Ho</w:t>
      </w: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ur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7A697D8A" w14:textId="6B6A7B19" w:rsidR="003C0CD5" w:rsidRP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March 12th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  <w:t xml:space="preserve">Crimson and Cream Roundtable- Where the Money Resides!- Sisterhood Hour </w:t>
      </w:r>
    </w:p>
    <w:p w14:paraId="3C01FDC9" w14:textId="22457487" w:rsidR="003C0CD5" w:rsidRPr="003C0CD5" w:rsidRDefault="003C0CD5" w:rsidP="003C0CD5">
      <w:pPr>
        <w:pStyle w:val="ListParagraph"/>
        <w:ind w:left="1440" w:firstLine="720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Application/ Nominating Form sent out to chapter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20118AB0" w14:textId="77777777" w:rsid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March 19th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  <w:t>Application/Nominating Form due by midnight (electronically and/or USPS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3218106C" w14:textId="41882C1F" w:rsidR="003C0CD5" w:rsidRP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March 24th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  <w:t>Present Slate at E-Board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4D86B57C" w14:textId="29377253" w:rsidR="003C0CD5" w:rsidRP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April 9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vertAlign w:val="superscript"/>
        </w:rPr>
        <w:t>th</w:t>
      </w: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 Chapter meeting present slate / take nomination from the floor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00D3C0CB" w14:textId="14AE48F5" w:rsidR="003C0CD5" w:rsidRPr="003C0CD5" w:rsidRDefault="003C0CD5" w:rsidP="003C0CD5">
      <w:pPr>
        <w:pStyle w:val="ListParagraph"/>
        <w:ind w:left="2160" w:hanging="1440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April 29th </w:t>
      </w: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 </w:t>
      </w: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10-day notification sent to chapter of the vote for open position (electronically and/or USPS)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1D4DCB01" w14:textId="3CBC44E2" w:rsid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May</w:t>
      </w:r>
      <w: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 xml:space="preserve"> 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14th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  <w:t>Candidate Forum (questions) &amp; chapter vote for candidates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34073BAB" w14:textId="6F016E95" w:rsidR="00C4686C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June 11th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  <w:t>Installations of officers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ab/>
      </w:r>
    </w:p>
    <w:p w14:paraId="41C2CB3E" w14:textId="7D84AB24" w:rsidR="003C0CD5" w:rsidRPr="004F028C" w:rsidRDefault="003C0CD5" w:rsidP="003C0CD5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</w:pP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  <w:t xml:space="preserve">The 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</w:rPr>
        <w:t>Nominating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  <w:t xml:space="preserve"> 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</w:rPr>
        <w:t>Committee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  <w:t xml:space="preserve"> has the 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</w:rPr>
        <w:t>responsibility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  <w:t xml:space="preserve"> to select and recommend for 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</w:rPr>
        <w:t>consideration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  <w:t xml:space="preserve">, qualified candidate for 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</w:rPr>
        <w:t>current</w:t>
      </w:r>
      <w:r w:rsidRPr="004F028C">
        <w:rPr>
          <w:rFonts w:ascii="Helectiva" w:eastAsia="Calibri" w:hAnsi="Helectiva" w:cs="Calibri"/>
          <w:color w:val="000000"/>
          <w:sz w:val="20"/>
          <w:szCs w:val="20"/>
          <w:u w:color="000000"/>
          <w:lang w:val="fr-FR"/>
        </w:rPr>
        <w:t xml:space="preserve"> eligible positions. </w:t>
      </w:r>
    </w:p>
    <w:p w14:paraId="65A66FD3" w14:textId="77777777" w:rsidR="00A219A3" w:rsidRPr="003C0CD5" w:rsidRDefault="00A219A3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68FBDEF1" w14:textId="77777777" w:rsidR="003C0CD5" w:rsidRPr="003C0CD5" w:rsidRDefault="003C0CD5" w:rsidP="00A219A3">
      <w:pPr>
        <w:pStyle w:val="ListParagraph"/>
        <w:numPr>
          <w:ilvl w:val="0"/>
          <w:numId w:val="20"/>
        </w:numPr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lang w:val="fr-FR"/>
        </w:rPr>
        <w:lastRenderedPageBreak/>
        <w:t xml:space="preserve">Inkster Alumnae 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  <w:t>Chapter</w:t>
      </w:r>
      <w:r w:rsidRPr="003C0CD5"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  <w:lang w:val="fr-FR"/>
        </w:rPr>
        <w:t xml:space="preserve"> 2022-2024 Eligible Positions</w:t>
      </w:r>
    </w:p>
    <w:p w14:paraId="21A4A017" w14:textId="77777777" w:rsidR="003C0CD5" w:rsidRPr="003C0CD5" w:rsidRDefault="003C0CD5" w:rsidP="003C0CD5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color w:val="000000"/>
          <w:sz w:val="20"/>
          <w:szCs w:val="20"/>
          <w:u w:color="000000"/>
        </w:rPr>
        <w:t xml:space="preserve">Corresponding Secretary, Recording Secretary, Financial Secretary, Asst Financial Secretary. </w:t>
      </w:r>
    </w:p>
    <w:p w14:paraId="439E5258" w14:textId="77777777" w:rsidR="003C0CD5" w:rsidRPr="003C0CD5" w:rsidRDefault="003C0CD5" w:rsidP="003C0CD5">
      <w:pPr>
        <w:pStyle w:val="ListParagraph"/>
        <w:rPr>
          <w:rFonts w:ascii="Helectiva" w:eastAsia="Calibri" w:hAnsi="Helectiva" w:cs="Calibri"/>
          <w:color w:val="000000"/>
          <w:sz w:val="20"/>
          <w:szCs w:val="20"/>
          <w:u w:color="000000"/>
        </w:rPr>
      </w:pPr>
      <w:r w:rsidRPr="003C0CD5">
        <w:rPr>
          <w:rFonts w:ascii="Helectiva" w:eastAsia="Calibri" w:hAnsi="Helectiva" w:cs="Calibri"/>
          <w:color w:val="000000"/>
          <w:sz w:val="20"/>
          <w:szCs w:val="20"/>
          <w:u w:color="000000"/>
        </w:rPr>
        <w:t>The term of office for all officers shall be two (2) years.</w:t>
      </w:r>
    </w:p>
    <w:p w14:paraId="24FC37C0" w14:textId="77777777" w:rsidR="003C0CD5" w:rsidRPr="003C0CD5" w:rsidRDefault="003C0CD5" w:rsidP="003C0CD5">
      <w:pPr>
        <w:pStyle w:val="ListParagraph"/>
        <w:rPr>
          <w:rFonts w:ascii="Helectiva" w:eastAsia="Calibri" w:hAnsi="Helectiva" w:cs="Calibri"/>
          <w:b/>
          <w:bCs/>
          <w:color w:val="000000"/>
          <w:sz w:val="20"/>
          <w:szCs w:val="20"/>
          <w:u w:color="000000"/>
        </w:rPr>
      </w:pPr>
    </w:p>
    <w:p w14:paraId="690E8877" w14:textId="77777777" w:rsidR="00CD507C" w:rsidRDefault="00CD507C" w:rsidP="00CD507C">
      <w:pPr>
        <w:pStyle w:val="ListParagraph"/>
        <w:rPr>
          <w:rFonts w:ascii="Helectiva" w:eastAsia="Calibri" w:hAnsi="Helectiva" w:cs="Calibri"/>
          <w:sz w:val="20"/>
          <w:szCs w:val="20"/>
        </w:rPr>
      </w:pPr>
    </w:p>
    <w:p w14:paraId="0D0B62CC" w14:textId="14D58530" w:rsidR="009B7F93" w:rsidRDefault="00CD507C" w:rsidP="00E017BA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CD507C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GROW WITH GOOGLE: </w:t>
      </w:r>
      <w:r w:rsidRPr="00BE22B3">
        <w:rPr>
          <w:rFonts w:ascii="Helectiva" w:eastAsia="Calibri" w:hAnsi="Helectiva" w:cs="Calibri"/>
          <w:sz w:val="20"/>
          <w:szCs w:val="20"/>
          <w:u w:val="single"/>
        </w:rPr>
        <w:t>Soror Rhoda Pitts</w:t>
      </w:r>
      <w:r w:rsidR="00BE22B3" w:rsidRPr="00BE22B3">
        <w:rPr>
          <w:rFonts w:ascii="Helectiva" w:eastAsia="Calibri" w:hAnsi="Helectiva" w:cs="Calibri"/>
          <w:sz w:val="20"/>
          <w:szCs w:val="20"/>
          <w:u w:val="single"/>
        </w:rPr>
        <w:t xml:space="preserve"> presented by Soror Fait</w:t>
      </w:r>
      <w:r w:rsidR="00B360A1">
        <w:rPr>
          <w:rFonts w:ascii="Helectiva" w:eastAsia="Calibri" w:hAnsi="Helectiva" w:cs="Calibri"/>
          <w:sz w:val="20"/>
          <w:szCs w:val="20"/>
          <w:u w:val="single"/>
        </w:rPr>
        <w:t>h</w:t>
      </w:r>
      <w:r w:rsidR="00BE22B3" w:rsidRPr="00BE22B3">
        <w:rPr>
          <w:rFonts w:ascii="Helectiva" w:eastAsia="Calibri" w:hAnsi="Helectiva" w:cs="Calibri"/>
          <w:sz w:val="20"/>
          <w:szCs w:val="20"/>
          <w:u w:val="single"/>
        </w:rPr>
        <w:t xml:space="preserve"> Ivey</w:t>
      </w:r>
    </w:p>
    <w:p w14:paraId="464F0CB6" w14:textId="77777777" w:rsidR="003C0CD5" w:rsidRPr="003C0CD5" w:rsidRDefault="003C0CD5" w:rsidP="00A219A3">
      <w:pPr>
        <w:pStyle w:val="Body"/>
        <w:widowControl w:val="0"/>
        <w:numPr>
          <w:ilvl w:val="0"/>
          <w:numId w:val="3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0CD5">
        <w:rPr>
          <w:rFonts w:ascii="Helectiva" w:eastAsia="Calibri" w:hAnsi="Helectiva" w:cs="Calibri"/>
          <w:b/>
          <w:bCs/>
          <w:sz w:val="20"/>
          <w:szCs w:val="20"/>
        </w:rPr>
        <w:t>PAST EVENTS:</w:t>
      </w:r>
    </w:p>
    <w:p w14:paraId="61A77E34" w14:textId="77777777" w:rsidR="003C0CD5" w:rsidRPr="003C0CD5" w:rsidRDefault="003C0CD5" w:rsidP="00A219A3">
      <w:pPr>
        <w:pStyle w:val="Body"/>
        <w:widowControl w:val="0"/>
        <w:numPr>
          <w:ilvl w:val="0"/>
          <w:numId w:val="3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0CD5">
        <w:rPr>
          <w:rFonts w:ascii="Helectiva" w:eastAsia="Calibri" w:hAnsi="Helectiva" w:cs="Calibri"/>
          <w:b/>
          <w:bCs/>
          <w:sz w:val="20"/>
          <w:szCs w:val="20"/>
        </w:rPr>
        <w:t>Workshop December 18, 2021- 12:30am-2:00pm (Delta Dears Only)</w:t>
      </w:r>
    </w:p>
    <w:p w14:paraId="71A173CB" w14:textId="77777777" w:rsidR="003C0CD5" w:rsidRPr="003C0CD5" w:rsidRDefault="003C0CD5" w:rsidP="00A219A3">
      <w:pPr>
        <w:pStyle w:val="Body"/>
        <w:widowControl w:val="0"/>
        <w:numPr>
          <w:ilvl w:val="1"/>
          <w:numId w:val="31"/>
        </w:numPr>
        <w:rPr>
          <w:rFonts w:ascii="Helectiva" w:eastAsia="Calibri" w:hAnsi="Helectiva" w:cs="Calibri"/>
          <w:sz w:val="20"/>
          <w:szCs w:val="20"/>
        </w:rPr>
      </w:pPr>
      <w:r w:rsidRPr="003C0CD5">
        <w:rPr>
          <w:rFonts w:ascii="Helectiva" w:eastAsia="Calibri" w:hAnsi="Helectiva" w:cs="Calibri"/>
          <w:b/>
          <w:bCs/>
          <w:sz w:val="20"/>
          <w:szCs w:val="20"/>
        </w:rPr>
        <w:t xml:space="preserve">Digital Skills for Everyday Task- </w:t>
      </w:r>
      <w:r w:rsidRPr="003C0CD5">
        <w:rPr>
          <w:rFonts w:ascii="Helectiva" w:eastAsia="Calibri" w:hAnsi="Helectiva" w:cs="Calibri"/>
          <w:sz w:val="20"/>
          <w:szCs w:val="20"/>
        </w:rPr>
        <w:t>Caroline Kennedy Library</w:t>
      </w:r>
    </w:p>
    <w:p w14:paraId="59E429F5" w14:textId="77777777" w:rsidR="003C0CD5" w:rsidRPr="003C0CD5" w:rsidRDefault="003C0CD5" w:rsidP="00A219A3">
      <w:pPr>
        <w:pStyle w:val="Body"/>
        <w:widowControl w:val="0"/>
        <w:numPr>
          <w:ilvl w:val="1"/>
          <w:numId w:val="31"/>
        </w:numPr>
        <w:rPr>
          <w:rFonts w:ascii="Helectiva" w:eastAsia="Calibri" w:hAnsi="Helectiva" w:cs="Calibri"/>
          <w:sz w:val="20"/>
          <w:szCs w:val="20"/>
        </w:rPr>
      </w:pPr>
      <w:r w:rsidRPr="003C0CD5">
        <w:rPr>
          <w:rFonts w:ascii="Helectiva" w:eastAsia="Calibri" w:hAnsi="Helectiva" w:cs="Calibri"/>
          <w:sz w:val="20"/>
          <w:szCs w:val="20"/>
        </w:rPr>
        <w:t>14 Delta Dears attended the event</w:t>
      </w:r>
    </w:p>
    <w:p w14:paraId="212A758C" w14:textId="4405269A" w:rsidR="003C0CD5" w:rsidRPr="003C0CD5" w:rsidRDefault="003C0CD5" w:rsidP="00A219A3">
      <w:pPr>
        <w:pStyle w:val="Body"/>
        <w:widowControl w:val="0"/>
        <w:numPr>
          <w:ilvl w:val="0"/>
          <w:numId w:val="3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0CD5">
        <w:rPr>
          <w:rFonts w:ascii="Helectiva" w:eastAsia="Calibri" w:hAnsi="Helectiva" w:cs="Calibri"/>
          <w:b/>
          <w:bCs/>
          <w:sz w:val="20"/>
          <w:szCs w:val="20"/>
        </w:rPr>
        <w:t>UPCOMING EVENTS:</w:t>
      </w:r>
    </w:p>
    <w:p w14:paraId="74EC31A8" w14:textId="77777777" w:rsidR="003C0CD5" w:rsidRPr="003C0CD5" w:rsidRDefault="003C0CD5" w:rsidP="00A219A3">
      <w:pPr>
        <w:pStyle w:val="Body"/>
        <w:widowControl w:val="0"/>
        <w:numPr>
          <w:ilvl w:val="0"/>
          <w:numId w:val="3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0CD5">
        <w:rPr>
          <w:rFonts w:ascii="Helectiva" w:eastAsia="Calibri" w:hAnsi="Helectiva" w:cs="Calibri"/>
          <w:b/>
          <w:bCs/>
          <w:sz w:val="20"/>
          <w:szCs w:val="20"/>
        </w:rPr>
        <w:t xml:space="preserve">Workshop February 26, 2022- </w:t>
      </w:r>
      <w:r w:rsidRPr="003C0CD5">
        <w:rPr>
          <w:rFonts w:ascii="Helectiva" w:eastAsia="Calibri" w:hAnsi="Helectiva" w:cs="Calibri"/>
          <w:sz w:val="20"/>
          <w:szCs w:val="20"/>
        </w:rPr>
        <w:t>Time 1:00pm-2:00pm (Open to the community</w:t>
      </w:r>
      <w:r w:rsidRPr="003C0CD5">
        <w:rPr>
          <w:rFonts w:ascii="Helectiva" w:eastAsia="Calibri" w:hAnsi="Helectiva" w:cs="Calibri"/>
          <w:b/>
          <w:bCs/>
          <w:sz w:val="20"/>
          <w:szCs w:val="20"/>
        </w:rPr>
        <w:t xml:space="preserve">) </w:t>
      </w:r>
    </w:p>
    <w:p w14:paraId="2439E3E8" w14:textId="77777777" w:rsidR="003C0CD5" w:rsidRPr="003C0CD5" w:rsidRDefault="003C0CD5" w:rsidP="00A219A3">
      <w:pPr>
        <w:pStyle w:val="Body"/>
        <w:widowControl w:val="0"/>
        <w:numPr>
          <w:ilvl w:val="1"/>
          <w:numId w:val="31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3C0CD5">
        <w:rPr>
          <w:rFonts w:ascii="Helectiva" w:eastAsia="Calibri" w:hAnsi="Helectiva" w:cs="Calibri"/>
          <w:b/>
          <w:bCs/>
          <w:sz w:val="20"/>
          <w:szCs w:val="20"/>
        </w:rPr>
        <w:t xml:space="preserve">Power your job search- </w:t>
      </w:r>
      <w:r w:rsidRPr="003C0CD5">
        <w:rPr>
          <w:rFonts w:ascii="Helectiva" w:eastAsia="Calibri" w:hAnsi="Helectiva" w:cs="Calibri"/>
          <w:sz w:val="20"/>
          <w:szCs w:val="20"/>
        </w:rPr>
        <w:t>Virtual workshop</w:t>
      </w:r>
    </w:p>
    <w:p w14:paraId="27F63F97" w14:textId="77777777" w:rsidR="009B7F93" w:rsidRPr="009B7F93" w:rsidRDefault="009B7F93" w:rsidP="009B7F93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</w:p>
    <w:p w14:paraId="4BDB38E0" w14:textId="7537CB11" w:rsidR="008B7D2B" w:rsidRDefault="00937C90" w:rsidP="008A51FD">
      <w:pPr>
        <w:pStyle w:val="Body"/>
        <w:widowControl w:val="0"/>
        <w:rPr>
          <w:rFonts w:ascii="Helectiva" w:eastAsia="Calibri" w:hAnsi="Helectiva" w:cs="Calibri"/>
          <w:b/>
          <w:sz w:val="20"/>
          <w:szCs w:val="20"/>
          <w:u w:val="single"/>
        </w:rPr>
      </w:pPr>
      <w:r w:rsidRPr="00937C90">
        <w:rPr>
          <w:rFonts w:ascii="Helectiva" w:eastAsia="Calibri" w:hAnsi="Helectiva" w:cs="Calibri"/>
          <w:b/>
          <w:sz w:val="20"/>
          <w:szCs w:val="20"/>
          <w:u w:val="single"/>
        </w:rPr>
        <w:t xml:space="preserve">UNFINISHED BUSINESS: </w:t>
      </w:r>
      <w:r>
        <w:rPr>
          <w:rFonts w:ascii="Helectiva" w:eastAsia="Calibri" w:hAnsi="Helectiva" w:cs="Calibri"/>
          <w:b/>
          <w:sz w:val="20"/>
          <w:szCs w:val="20"/>
          <w:u w:val="single"/>
        </w:rPr>
        <w:t xml:space="preserve"> </w:t>
      </w:r>
    </w:p>
    <w:p w14:paraId="762D843B" w14:textId="1A0B4225" w:rsidR="003C0CD5" w:rsidRPr="003C0CD5" w:rsidRDefault="003C0CD5" w:rsidP="00A219A3">
      <w:pPr>
        <w:pStyle w:val="Body"/>
        <w:widowControl w:val="0"/>
        <w:numPr>
          <w:ilvl w:val="0"/>
          <w:numId w:val="32"/>
        </w:numPr>
        <w:rPr>
          <w:rFonts w:ascii="Helectiva" w:eastAsia="Calibri" w:hAnsi="Helectiva" w:cs="Calibri"/>
          <w:bCs/>
          <w:sz w:val="20"/>
          <w:szCs w:val="20"/>
        </w:rPr>
      </w:pPr>
      <w:r>
        <w:rPr>
          <w:rFonts w:ascii="Helectiva" w:eastAsia="Calibri" w:hAnsi="Helectiva" w:cs="Calibri"/>
          <w:b/>
          <w:sz w:val="20"/>
          <w:szCs w:val="20"/>
        </w:rPr>
        <w:t>Soror Jessika Kennedy. NPHC</w:t>
      </w:r>
    </w:p>
    <w:p w14:paraId="248CA48F" w14:textId="2824C6D4" w:rsidR="004A220A" w:rsidRPr="004A220A" w:rsidRDefault="004A220A" w:rsidP="00A219A3">
      <w:pPr>
        <w:pStyle w:val="NormalWeb"/>
        <w:numPr>
          <w:ilvl w:val="0"/>
          <w:numId w:val="32"/>
        </w:numPr>
        <w:shd w:val="clear" w:color="auto" w:fill="FFFFFF"/>
        <w:spacing w:before="0" w:after="160"/>
        <w:rPr>
          <w:rFonts w:eastAsia="Times New Roman" w:hAnsi="Times New Roman" w:cs="Times New Roman"/>
          <w:color w:val="222222"/>
          <w:sz w:val="22"/>
          <w:szCs w:val="22"/>
          <w:bdr w:val="none" w:sz="0" w:space="0" w:color="auto"/>
        </w:rPr>
      </w:pPr>
      <w:r w:rsidRPr="004A220A">
        <w:rPr>
          <w:rFonts w:hAnsi="Times New Roman" w:cs="Times New Roman"/>
          <w:color w:val="222222"/>
          <w:sz w:val="20"/>
          <w:szCs w:val="20"/>
        </w:rPr>
        <w:t xml:space="preserve">The Detroit Pistons will have </w:t>
      </w:r>
      <w:r w:rsidR="004F028C" w:rsidRPr="004A220A">
        <w:rPr>
          <w:rFonts w:hAnsi="Times New Roman" w:cs="Times New Roman"/>
          <w:color w:val="222222"/>
          <w:sz w:val="20"/>
          <w:szCs w:val="20"/>
        </w:rPr>
        <w:t>its</w:t>
      </w:r>
      <w:r w:rsidRPr="004A220A">
        <w:rPr>
          <w:rFonts w:hAnsi="Times New Roman" w:cs="Times New Roman"/>
          <w:b/>
          <w:bCs/>
          <w:color w:val="222222"/>
          <w:sz w:val="20"/>
          <w:szCs w:val="20"/>
        </w:rPr>
        <w:t> Annual NPHC Day </w:t>
      </w:r>
      <w:r w:rsidRPr="004A220A">
        <w:rPr>
          <w:rFonts w:hAnsi="Times New Roman" w:cs="Times New Roman"/>
          <w:color w:val="222222"/>
          <w:sz w:val="20"/>
          <w:szCs w:val="20"/>
        </w:rPr>
        <w:t>on </w:t>
      </w:r>
      <w:r w:rsidRPr="004A220A">
        <w:rPr>
          <w:rFonts w:hAnsi="Times New Roman" w:cs="Times New Roman"/>
          <w:b/>
          <w:bCs/>
          <w:color w:val="222222"/>
          <w:sz w:val="20"/>
          <w:szCs w:val="20"/>
        </w:rPr>
        <w:t>Saturday February 26</w:t>
      </w:r>
      <w:r w:rsidRPr="004A220A">
        <w:rPr>
          <w:rFonts w:hAnsi="Times New Roman" w:cs="Times New Roman"/>
          <w:color w:val="222222"/>
          <w:sz w:val="20"/>
          <w:szCs w:val="20"/>
        </w:rPr>
        <w:t xml:space="preserve"> at noon as the Pistons take on the Boston Celtics. This event will be a part of a month-long Black History Month Celebration. </w:t>
      </w:r>
    </w:p>
    <w:p w14:paraId="4369975F" w14:textId="6E034493" w:rsidR="004A220A" w:rsidRPr="004A220A" w:rsidRDefault="004A220A" w:rsidP="00A219A3">
      <w:pPr>
        <w:pStyle w:val="NormalWeb"/>
        <w:numPr>
          <w:ilvl w:val="0"/>
          <w:numId w:val="32"/>
        </w:numPr>
        <w:shd w:val="clear" w:color="auto" w:fill="FFFFFF"/>
        <w:spacing w:before="0" w:after="160"/>
        <w:rPr>
          <w:rFonts w:eastAsia="Times New Roman" w:hAnsi="Times New Roman" w:cs="Times New Roman"/>
          <w:color w:val="222222"/>
          <w:sz w:val="22"/>
          <w:szCs w:val="22"/>
          <w:bdr w:val="none" w:sz="0" w:space="0" w:color="auto"/>
        </w:rPr>
      </w:pPr>
      <w:r w:rsidRPr="004A220A">
        <w:rPr>
          <w:rFonts w:hAnsi="Times New Roman" w:cs="Times New Roman"/>
          <w:color w:val="222222"/>
          <w:sz w:val="20"/>
          <w:szCs w:val="20"/>
        </w:rPr>
        <w:t>It will feature a Divine 9 performance at halftime featuring members of the Wayne State University NPHC. In coordination with the </w:t>
      </w:r>
      <w:r w:rsidRPr="004A220A">
        <w:rPr>
          <w:rFonts w:hAnsi="Times New Roman" w:cs="Times New Roman"/>
          <w:b/>
          <w:bCs/>
          <w:color w:val="222222"/>
          <w:sz w:val="20"/>
          <w:szCs w:val="20"/>
        </w:rPr>
        <w:t>Metro Detroit NPHC</w:t>
      </w:r>
      <w:r w:rsidRPr="004A220A">
        <w:rPr>
          <w:rFonts w:hAnsi="Times New Roman" w:cs="Times New Roman"/>
          <w:color w:val="222222"/>
          <w:sz w:val="20"/>
          <w:szCs w:val="20"/>
        </w:rPr>
        <w:t>, </w:t>
      </w:r>
      <w:r w:rsidRPr="004A220A">
        <w:rPr>
          <w:rFonts w:hAnsi="Times New Roman" w:cs="Times New Roman"/>
          <w:b/>
          <w:bCs/>
          <w:color w:val="222222"/>
          <w:sz w:val="20"/>
          <w:szCs w:val="20"/>
        </w:rPr>
        <w:t>Wayne State University NPHC, and Pontiac NPHC</w:t>
      </w:r>
      <w:r w:rsidRPr="004A220A">
        <w:rPr>
          <w:rFonts w:hAnsi="Times New Roman" w:cs="Times New Roman"/>
          <w:color w:val="222222"/>
          <w:sz w:val="20"/>
          <w:szCs w:val="20"/>
        </w:rPr>
        <w:t>, the Pistons invite members to attend the game at a discounted rate. The discounted package includes the game ticket and a Pistons winter hat in the Divine 9 fraternity or sorority colors. To purchase tickets, please visit </w:t>
      </w:r>
      <w:hyperlink r:id="rId14" w:tgtFrame="_blank" w:history="1">
        <w:r w:rsidRPr="004A220A">
          <w:rPr>
            <w:rStyle w:val="Hyperlink"/>
            <w:rFonts w:hAnsi="Times New Roman" w:cs="Times New Roman"/>
            <w:sz w:val="20"/>
            <w:szCs w:val="20"/>
          </w:rPr>
          <w:t>www.fevo.me/pistonsnphc</w:t>
        </w:r>
      </w:hyperlink>
      <w:r w:rsidRPr="004A220A">
        <w:rPr>
          <w:rFonts w:hAnsi="Times New Roman" w:cs="Times New Roman"/>
          <w:color w:val="222222"/>
          <w:sz w:val="20"/>
          <w:szCs w:val="20"/>
        </w:rPr>
        <w:t>.  To be guaranteed a hat, please purchase by Wednesday, February 9.</w:t>
      </w:r>
    </w:p>
    <w:p w14:paraId="3CF55670" w14:textId="3A632CA0" w:rsidR="003C0CD5" w:rsidRDefault="004A220A" w:rsidP="00A219A3">
      <w:pPr>
        <w:pStyle w:val="Body"/>
        <w:widowControl w:val="0"/>
        <w:numPr>
          <w:ilvl w:val="0"/>
          <w:numId w:val="32"/>
        </w:numPr>
        <w:rPr>
          <w:rFonts w:ascii="Helectiva" w:eastAsia="Calibri" w:hAnsi="Helectiva" w:cs="Calibri"/>
          <w:b/>
          <w:sz w:val="20"/>
          <w:szCs w:val="20"/>
        </w:rPr>
      </w:pPr>
      <w:r w:rsidRPr="004A220A">
        <w:rPr>
          <w:rFonts w:ascii="Helectiva" w:eastAsia="Calibri" w:hAnsi="Helectiva" w:cs="Calibri"/>
          <w:b/>
          <w:sz w:val="20"/>
          <w:szCs w:val="20"/>
        </w:rPr>
        <w:t xml:space="preserve">Audit </w:t>
      </w:r>
    </w:p>
    <w:p w14:paraId="09B3BDD6" w14:textId="1C884F04" w:rsidR="004A220A" w:rsidRPr="004A220A" w:rsidRDefault="004A220A" w:rsidP="00A219A3">
      <w:pPr>
        <w:pStyle w:val="Body"/>
        <w:widowControl w:val="0"/>
        <w:numPr>
          <w:ilvl w:val="0"/>
          <w:numId w:val="8"/>
        </w:numPr>
        <w:rPr>
          <w:rFonts w:ascii="Helectiva" w:eastAsia="Calibri" w:hAnsi="Helectiva" w:cs="Calibri"/>
          <w:b/>
          <w:sz w:val="20"/>
          <w:szCs w:val="20"/>
        </w:rPr>
      </w:pPr>
      <w:r>
        <w:rPr>
          <w:rFonts w:ascii="Helectiva" w:eastAsia="Calibri" w:hAnsi="Helectiva" w:cs="Calibri"/>
          <w:bCs/>
          <w:sz w:val="20"/>
          <w:szCs w:val="20"/>
        </w:rPr>
        <w:t xml:space="preserve">Q2 Audit materials are still needed from some requested, though there are still a few days left before the deadline for materials. </w:t>
      </w:r>
    </w:p>
    <w:p w14:paraId="344C0028" w14:textId="77777777" w:rsidR="004A220A" w:rsidRPr="004A220A" w:rsidRDefault="004A220A" w:rsidP="004A220A">
      <w:pPr>
        <w:pStyle w:val="Body"/>
        <w:widowControl w:val="0"/>
        <w:ind w:left="720"/>
        <w:rPr>
          <w:rFonts w:ascii="Helectiva" w:eastAsia="Calibri" w:hAnsi="Helectiva" w:cs="Calibri"/>
          <w:b/>
          <w:sz w:val="20"/>
          <w:szCs w:val="20"/>
        </w:rPr>
      </w:pPr>
    </w:p>
    <w:p w14:paraId="6EDDC83F" w14:textId="77777777" w:rsidR="00D45A88" w:rsidRPr="008B45D8" w:rsidRDefault="00D45A88" w:rsidP="004A220A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FBFB2F9" w14:textId="73CC11A7" w:rsidR="00F32190" w:rsidRDefault="00936047" w:rsidP="008A51FD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NEW BUSINESS: </w:t>
      </w:r>
      <w:r>
        <w:rPr>
          <w:rFonts w:ascii="Helectiva" w:eastAsia="Calibri" w:hAnsi="Helectiva" w:cs="Calibri"/>
          <w:b/>
          <w:bCs/>
          <w:sz w:val="20"/>
          <w:szCs w:val="20"/>
          <w:u w:val="single"/>
        </w:rPr>
        <w:t xml:space="preserve">  </w:t>
      </w:r>
    </w:p>
    <w:p w14:paraId="77C12ABF" w14:textId="57685D94" w:rsidR="008B5949" w:rsidRDefault="00146B7E" w:rsidP="00264EAB">
      <w:pPr>
        <w:pStyle w:val="Body"/>
        <w:widowControl w:val="0"/>
        <w:numPr>
          <w:ilvl w:val="0"/>
          <w:numId w:val="6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None</w:t>
      </w:r>
    </w:p>
    <w:p w14:paraId="1FCD2C80" w14:textId="77777777" w:rsidR="008B5949" w:rsidRPr="00D611E6" w:rsidRDefault="008B5949" w:rsidP="008B5949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1ABC027" w14:textId="77777777" w:rsidR="00936047" w:rsidRDefault="00936047" w:rsidP="008B45D8">
      <w:pPr>
        <w:pStyle w:val="NormalWeb"/>
        <w:spacing w:before="0" w:after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t>Announcements</w:t>
      </w:r>
      <w:r w:rsidRPr="00F67B16">
        <w:rPr>
          <w:rFonts w:ascii="Helectiva" w:eastAsia="Calibri" w:hAnsi="Helectiva" w:cs="Calibri"/>
          <w:sz w:val="20"/>
          <w:szCs w:val="20"/>
        </w:rPr>
        <w:t>:</w:t>
      </w:r>
      <w:r>
        <w:rPr>
          <w:rFonts w:ascii="Helectiva" w:eastAsia="Calibri" w:hAnsi="Helectiva" w:cs="Calibri"/>
          <w:sz w:val="20"/>
          <w:szCs w:val="20"/>
        </w:rPr>
        <w:t xml:space="preserve"> </w:t>
      </w:r>
    </w:p>
    <w:p w14:paraId="5DD0824D" w14:textId="7655985B" w:rsidR="005977DD" w:rsidRPr="00A01714" w:rsidRDefault="00A01714" w:rsidP="00A219A3">
      <w:pPr>
        <w:pStyle w:val="ListParagraph"/>
        <w:numPr>
          <w:ilvl w:val="0"/>
          <w:numId w:val="13"/>
        </w:numPr>
        <w:rPr>
          <w:b/>
          <w:sz w:val="22"/>
          <w:szCs w:val="22"/>
        </w:rPr>
      </w:pPr>
      <w:r w:rsidRPr="00A01714">
        <w:rPr>
          <w:b/>
          <w:sz w:val="22"/>
          <w:szCs w:val="22"/>
        </w:rPr>
        <w:t>Collegiate Connection</w:t>
      </w:r>
      <w:r>
        <w:rPr>
          <w:b/>
          <w:sz w:val="22"/>
          <w:szCs w:val="22"/>
        </w:rPr>
        <w:t>, Soror TaQuinda Johnson</w:t>
      </w:r>
      <w:r w:rsidRPr="00A01714">
        <w:rPr>
          <w:b/>
          <w:sz w:val="22"/>
          <w:szCs w:val="22"/>
        </w:rPr>
        <w:t>:</w:t>
      </w:r>
    </w:p>
    <w:p w14:paraId="2151AC0E" w14:textId="73ECF31F" w:rsidR="00A01714" w:rsidRDefault="00A01714" w:rsidP="00A219A3">
      <w:pPr>
        <w:pStyle w:val="ListParagraph"/>
        <w:numPr>
          <w:ilvl w:val="0"/>
          <w:numId w:val="1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elta Beta is having Double Good popcorn sale </w:t>
      </w:r>
    </w:p>
    <w:p w14:paraId="6437EBCA" w14:textId="6749C2C9" w:rsidR="00A01714" w:rsidRDefault="00A01714" w:rsidP="00A219A3">
      <w:pPr>
        <w:pStyle w:val="ListParagraph"/>
        <w:numPr>
          <w:ilvl w:val="0"/>
          <w:numId w:val="1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The committee is working on events that will soon be finalized</w:t>
      </w:r>
    </w:p>
    <w:p w14:paraId="13C27BDA" w14:textId="77777777" w:rsidR="00A01714" w:rsidRPr="00A01714" w:rsidRDefault="00A01714" w:rsidP="00A01714">
      <w:pPr>
        <w:rPr>
          <w:bCs/>
          <w:sz w:val="22"/>
          <w:szCs w:val="22"/>
        </w:rPr>
      </w:pPr>
    </w:p>
    <w:p w14:paraId="1E351063" w14:textId="0712A619" w:rsidR="00A01714" w:rsidRPr="00A01714" w:rsidRDefault="00A01714" w:rsidP="00A219A3">
      <w:pPr>
        <w:pStyle w:val="ListParagraph"/>
        <w:numPr>
          <w:ilvl w:val="0"/>
          <w:numId w:val="13"/>
        </w:numPr>
        <w:rPr>
          <w:b/>
          <w:sz w:val="22"/>
          <w:szCs w:val="22"/>
        </w:rPr>
      </w:pPr>
      <w:r w:rsidRPr="00A01714">
        <w:rPr>
          <w:b/>
          <w:sz w:val="22"/>
          <w:szCs w:val="22"/>
        </w:rPr>
        <w:t>Policies and Procedures</w:t>
      </w:r>
      <w:r>
        <w:rPr>
          <w:b/>
          <w:sz w:val="22"/>
          <w:szCs w:val="22"/>
        </w:rPr>
        <w:t>, Soror Paula Wiley</w:t>
      </w:r>
      <w:r w:rsidRPr="00A01714">
        <w:rPr>
          <w:b/>
          <w:sz w:val="22"/>
          <w:szCs w:val="22"/>
        </w:rPr>
        <w:t>:</w:t>
      </w:r>
    </w:p>
    <w:p w14:paraId="78ACF4B7" w14:textId="4B56CC90" w:rsidR="00A01714" w:rsidRDefault="00A01714" w:rsidP="00A219A3">
      <w:pPr>
        <w:pStyle w:val="ListParagraph"/>
        <w:numPr>
          <w:ilvl w:val="0"/>
          <w:numId w:val="13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Committees, make sure that current policies work according to your needs and send changes to Policies and Procedures. </w:t>
      </w:r>
    </w:p>
    <w:p w14:paraId="5BF27E76" w14:textId="77777777" w:rsidR="00A01714" w:rsidRDefault="00A01714" w:rsidP="00A01714">
      <w:pPr>
        <w:pStyle w:val="ListParagraph"/>
        <w:ind w:left="1080"/>
        <w:rPr>
          <w:bCs/>
          <w:sz w:val="22"/>
          <w:szCs w:val="22"/>
        </w:rPr>
      </w:pPr>
    </w:p>
    <w:p w14:paraId="57788A02" w14:textId="4CB689F2" w:rsidR="00A01714" w:rsidRPr="00A01714" w:rsidRDefault="00A01714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 w:rsidRPr="00A01714">
        <w:rPr>
          <w:b/>
          <w:sz w:val="22"/>
          <w:szCs w:val="22"/>
        </w:rPr>
        <w:t>Ads and Publicity, Soror Paula Wiley:</w:t>
      </w:r>
    </w:p>
    <w:p w14:paraId="75FF1FEC" w14:textId="7A939C9C" w:rsidR="00A01714" w:rsidRDefault="00A01714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Please use updated Google form</w:t>
      </w:r>
    </w:p>
    <w:p w14:paraId="0BEBF799" w14:textId="339784A2" w:rsidR="00A01714" w:rsidRDefault="00A01714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Make sure to make request 30 days before ads and flyers are needed.</w:t>
      </w:r>
    </w:p>
    <w:p w14:paraId="56C80435" w14:textId="77777777" w:rsidR="00A01714" w:rsidRDefault="00A01714" w:rsidP="00A01714">
      <w:pPr>
        <w:pStyle w:val="ListParagraph"/>
        <w:ind w:left="1080"/>
        <w:rPr>
          <w:rFonts w:ascii="Helectiva" w:eastAsia="Calibri" w:hAnsi="Helectiva" w:cs="Calibri"/>
          <w:sz w:val="20"/>
          <w:szCs w:val="20"/>
        </w:rPr>
      </w:pPr>
    </w:p>
    <w:p w14:paraId="60623BA8" w14:textId="2C7B14E1" w:rsidR="00A01714" w:rsidRDefault="00A01714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Please make note that Soror Helena Williams crossed in 1999</w:t>
      </w:r>
    </w:p>
    <w:p w14:paraId="19DAED5F" w14:textId="77777777" w:rsidR="00A01714" w:rsidRPr="00A01714" w:rsidRDefault="00A01714" w:rsidP="00A01714">
      <w:pPr>
        <w:pStyle w:val="ListParagraph"/>
        <w:rPr>
          <w:rFonts w:ascii="Helectiva" w:eastAsia="Calibri" w:hAnsi="Helectiva" w:cs="Calibri"/>
          <w:sz w:val="20"/>
          <w:szCs w:val="20"/>
        </w:rPr>
      </w:pPr>
    </w:p>
    <w:p w14:paraId="2328C920" w14:textId="0BA86D1D" w:rsidR="00A01714" w:rsidRPr="00A01714" w:rsidRDefault="00A01714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b/>
          <w:bCs/>
          <w:sz w:val="20"/>
          <w:szCs w:val="20"/>
        </w:rPr>
      </w:pPr>
      <w:r w:rsidRPr="00A01714">
        <w:rPr>
          <w:rFonts w:ascii="Helectiva" w:eastAsia="Calibri" w:hAnsi="Helectiva" w:cs="Calibri"/>
          <w:b/>
          <w:bCs/>
          <w:sz w:val="20"/>
          <w:szCs w:val="20"/>
        </w:rPr>
        <w:t>Recording Secretary</w:t>
      </w:r>
    </w:p>
    <w:p w14:paraId="69EC23DD" w14:textId="67886072" w:rsidR="00A01714" w:rsidRDefault="00A01714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 xml:space="preserve">General Body meeting changes for the February meeting will be </w:t>
      </w:r>
      <w:r w:rsidR="00C72A38">
        <w:rPr>
          <w:rFonts w:ascii="Helectiva" w:eastAsia="Calibri" w:hAnsi="Helectiva" w:cs="Calibri"/>
          <w:sz w:val="20"/>
          <w:szCs w:val="20"/>
        </w:rPr>
        <w:t xml:space="preserve">needed by Tuesday February8th </w:t>
      </w:r>
    </w:p>
    <w:p w14:paraId="75E8E641" w14:textId="77777777" w:rsidR="00C72A38" w:rsidRDefault="00C72A38" w:rsidP="00C72A38">
      <w:pPr>
        <w:pStyle w:val="ListParagraph"/>
        <w:ind w:left="1080"/>
        <w:rPr>
          <w:rFonts w:ascii="Helectiva" w:eastAsia="Calibri" w:hAnsi="Helectiva" w:cs="Calibri"/>
          <w:sz w:val="20"/>
          <w:szCs w:val="20"/>
        </w:rPr>
      </w:pPr>
    </w:p>
    <w:p w14:paraId="723951EA" w14:textId="2B9DB28C" w:rsidR="00C72A38" w:rsidRPr="00C72A38" w:rsidRDefault="00C72A38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 w:rsidRPr="00C72A38">
        <w:rPr>
          <w:rFonts w:ascii="Helectiva" w:eastAsia="Calibri" w:hAnsi="Helectiva" w:cs="Calibri"/>
          <w:b/>
          <w:bCs/>
          <w:sz w:val="20"/>
          <w:szCs w:val="20"/>
        </w:rPr>
        <w:t>Project 22</w:t>
      </w:r>
    </w:p>
    <w:p w14:paraId="10784D47" w14:textId="7343D96B" w:rsidR="00C72A38" w:rsidRPr="00C72A38" w:rsidRDefault="00C72A38" w:rsidP="00A219A3">
      <w:pPr>
        <w:pStyle w:val="ListParagraph"/>
        <w:numPr>
          <w:ilvl w:val="0"/>
          <w:numId w:val="13"/>
        </w:numPr>
        <w:rPr>
          <w:rFonts w:ascii="Helectiva" w:eastAsia="Calibri" w:hAnsi="Helectiva" w:cs="Calibri"/>
          <w:sz w:val="20"/>
          <w:szCs w:val="20"/>
        </w:rPr>
      </w:pPr>
      <w:r>
        <w:rPr>
          <w:rFonts w:ascii="Helectiva" w:eastAsia="Calibri" w:hAnsi="Helectiva" w:cs="Calibri"/>
          <w:sz w:val="20"/>
          <w:szCs w:val="20"/>
        </w:rPr>
        <w:t>Sisterhood Tea Saturday, January 29, 2022 12:00 PM</w:t>
      </w:r>
    </w:p>
    <w:p w14:paraId="64FC808C" w14:textId="77777777" w:rsidR="00C72A38" w:rsidRPr="00C72A38" w:rsidRDefault="00C72A38" w:rsidP="00C72A38">
      <w:pPr>
        <w:rPr>
          <w:rFonts w:ascii="Helectiva" w:eastAsia="Calibri" w:hAnsi="Helectiva" w:cs="Calibri"/>
          <w:sz w:val="20"/>
          <w:szCs w:val="20"/>
        </w:rPr>
      </w:pPr>
    </w:p>
    <w:p w14:paraId="2EE0381C" w14:textId="77777777" w:rsidR="00A01714" w:rsidRPr="00A01714" w:rsidRDefault="00A01714" w:rsidP="00A01714">
      <w:pPr>
        <w:rPr>
          <w:rFonts w:ascii="Helectiva" w:eastAsia="Calibri" w:hAnsi="Helectiva" w:cs="Calibri"/>
          <w:sz w:val="20"/>
          <w:szCs w:val="20"/>
        </w:rPr>
      </w:pPr>
    </w:p>
    <w:p w14:paraId="6183932B" w14:textId="77777777" w:rsidR="00936047" w:rsidRPr="00F67B16" w:rsidRDefault="00936047" w:rsidP="00A01714">
      <w:pPr>
        <w:pStyle w:val="Body"/>
        <w:widowControl w:val="0"/>
        <w:rPr>
          <w:rFonts w:ascii="Helectiva" w:eastAsia="Calibri" w:hAnsi="Helectiva" w:cs="Calibri"/>
          <w:b/>
          <w:bCs/>
          <w:sz w:val="20"/>
          <w:szCs w:val="20"/>
          <w:u w:val="single"/>
        </w:rPr>
      </w:pPr>
      <w:r w:rsidRPr="00F67B16">
        <w:rPr>
          <w:rFonts w:ascii="Helectiva" w:eastAsia="Calibri" w:hAnsi="Helectiva" w:cs="Calibri"/>
          <w:b/>
          <w:bCs/>
          <w:sz w:val="20"/>
          <w:szCs w:val="20"/>
          <w:u w:val="single"/>
        </w:rPr>
        <w:lastRenderedPageBreak/>
        <w:t>Adjournment</w:t>
      </w:r>
    </w:p>
    <w:p w14:paraId="0FB1C725" w14:textId="77777777" w:rsidR="00936047" w:rsidRDefault="00936047" w:rsidP="00A0171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23186D9" w14:textId="667DCD4A" w:rsidR="00936047" w:rsidRPr="00FC5348" w:rsidRDefault="00936047" w:rsidP="00A01714">
      <w:pPr>
        <w:pStyle w:val="Body"/>
        <w:widowControl w:val="0"/>
        <w:rPr>
          <w:rFonts w:ascii="Helectiva" w:eastAsia="Calibri" w:hAnsi="Helectiva" w:cs="Calibri"/>
          <w:b/>
          <w:sz w:val="20"/>
          <w:szCs w:val="20"/>
        </w:rPr>
      </w:pP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Motion to adjourn meeting, </w:t>
      </w:r>
      <w:r w:rsidR="00FC5348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Soror</w:t>
      </w:r>
      <w:r w:rsidR="00463385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0C02EA">
        <w:rPr>
          <w:rFonts w:ascii="Helectiva" w:eastAsia="Calibri" w:hAnsi="Helectiva" w:cs="Calibri"/>
          <w:b/>
          <w:sz w:val="20"/>
          <w:szCs w:val="20"/>
          <w:highlight w:val="yellow"/>
        </w:rPr>
        <w:t>L</w:t>
      </w:r>
      <w:r w:rsidR="006D3FC8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  <w:r w:rsidR="000C02EA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C72A38">
        <w:rPr>
          <w:rFonts w:ascii="Helectiva" w:eastAsia="Calibri" w:hAnsi="Helectiva" w:cs="Calibri"/>
          <w:b/>
          <w:sz w:val="20"/>
          <w:szCs w:val="20"/>
          <w:highlight w:val="yellow"/>
        </w:rPr>
        <w:t>Harrington-Shorter</w:t>
      </w:r>
      <w:r w:rsidR="000C02EA">
        <w:rPr>
          <w:rFonts w:ascii="Helectiva" w:eastAsia="Calibri" w:hAnsi="Helectiva" w:cs="Calibri"/>
          <w:b/>
          <w:sz w:val="20"/>
          <w:szCs w:val="20"/>
          <w:highlight w:val="yellow"/>
        </w:rPr>
        <w:t>,</w:t>
      </w:r>
      <w:r w:rsidR="003E4D34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 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seconded by </w:t>
      </w:r>
      <w:r w:rsidR="00F97C7D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Soro</w:t>
      </w:r>
      <w:r w:rsidR="00E023A1">
        <w:rPr>
          <w:rFonts w:ascii="Helectiva" w:eastAsia="Calibri" w:hAnsi="Helectiva" w:cs="Calibri"/>
          <w:b/>
          <w:sz w:val="20"/>
          <w:szCs w:val="20"/>
          <w:highlight w:val="yellow"/>
        </w:rPr>
        <w:t>r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="00C72A3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I. Wilson- Johnson. </w:t>
      </w:r>
      <w:r w:rsidR="00D45A8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</w:t>
      </w:r>
      <w:r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Motion carried unani</w:t>
      </w:r>
      <w:r w:rsidR="002E5369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>mously</w:t>
      </w:r>
      <w:r w:rsidR="00CD212A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by consensus</w:t>
      </w:r>
      <w:r w:rsidR="00F5065A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vote</w:t>
      </w:r>
      <w:r w:rsidR="00AF4545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  <w:r w:rsidR="002E5369" w:rsidRPr="00FC5348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 Meeting </w:t>
      </w:r>
      <w:r w:rsidR="002E5369" w:rsidRPr="000C02EA">
        <w:rPr>
          <w:rFonts w:ascii="Helectiva" w:eastAsia="Calibri" w:hAnsi="Helectiva" w:cs="Calibri"/>
          <w:b/>
          <w:sz w:val="20"/>
          <w:szCs w:val="20"/>
          <w:highlight w:val="yellow"/>
        </w:rPr>
        <w:t xml:space="preserve">adjourned </w:t>
      </w:r>
      <w:r w:rsidR="00C72A38">
        <w:rPr>
          <w:rFonts w:ascii="Helectiva" w:eastAsia="Calibri" w:hAnsi="Helectiva" w:cs="Calibri"/>
          <w:b/>
          <w:sz w:val="20"/>
          <w:szCs w:val="20"/>
          <w:highlight w:val="yellow"/>
        </w:rPr>
        <w:t>7:10 PM</w:t>
      </w:r>
      <w:r w:rsidR="000C02EA" w:rsidRPr="000C02EA">
        <w:rPr>
          <w:rFonts w:ascii="Helectiva" w:eastAsia="Calibri" w:hAnsi="Helectiva" w:cs="Calibri"/>
          <w:b/>
          <w:sz w:val="20"/>
          <w:szCs w:val="20"/>
          <w:highlight w:val="yellow"/>
        </w:rPr>
        <w:t>.</w:t>
      </w:r>
    </w:p>
    <w:p w14:paraId="310EF359" w14:textId="77777777" w:rsidR="00936047" w:rsidRDefault="00936047" w:rsidP="00A0171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59A5FDF" w14:textId="77777777" w:rsidR="00936047" w:rsidRPr="00F67B16" w:rsidRDefault="00936047" w:rsidP="00A0171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2E5CACE1" w14:textId="77777777" w:rsidR="00936047" w:rsidRPr="00F67B16" w:rsidRDefault="00936047" w:rsidP="00A0171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sz w:val="20"/>
          <w:szCs w:val="20"/>
        </w:rPr>
        <w:t>Minutes respectfully submitted,</w:t>
      </w:r>
    </w:p>
    <w:p w14:paraId="3460F66D" w14:textId="44D2E871" w:rsidR="00AF5C94" w:rsidRDefault="00936047" w:rsidP="00A0171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  <w:r w:rsidRPr="00F67B16">
        <w:rPr>
          <w:rFonts w:ascii="Helectiva" w:eastAsia="Calibri" w:hAnsi="Helectiva" w:cs="Calibri"/>
          <w:sz w:val="20"/>
          <w:szCs w:val="20"/>
        </w:rPr>
        <w:t xml:space="preserve">Soror </w:t>
      </w:r>
      <w:r w:rsidR="00836708">
        <w:rPr>
          <w:rFonts w:ascii="Helectiva" w:eastAsia="Calibri" w:hAnsi="Helectiva" w:cs="Calibri"/>
          <w:sz w:val="20"/>
          <w:szCs w:val="20"/>
        </w:rPr>
        <w:t>Leslie V. Grace</w:t>
      </w:r>
    </w:p>
    <w:p w14:paraId="6A2C147C" w14:textId="381AC64B" w:rsidR="004D4939" w:rsidRDefault="004D4939" w:rsidP="00A01714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0CBCBDE" w14:textId="27100F28" w:rsidR="00C72A38" w:rsidRDefault="004D4939" w:rsidP="00A01714">
      <w:pPr>
        <w:pStyle w:val="Body"/>
        <w:widowControl w:val="0"/>
        <w:rPr>
          <w:i/>
          <w:iCs/>
        </w:rPr>
      </w:pPr>
      <w:r w:rsidRPr="004D4939">
        <w:rPr>
          <w:i/>
          <w:iCs/>
        </w:rPr>
        <w:t>Received by Inkster Alumnae Chapter President, Vivian Kirkland</w:t>
      </w:r>
      <w:r>
        <w:rPr>
          <w:i/>
          <w:iCs/>
        </w:rPr>
        <w:t>_____________________________</w:t>
      </w:r>
    </w:p>
    <w:p w14:paraId="2E224587" w14:textId="73D21745" w:rsidR="00812AE7" w:rsidRDefault="00812AE7" w:rsidP="00A01714">
      <w:pPr>
        <w:pStyle w:val="Body"/>
        <w:widowControl w:val="0"/>
        <w:rPr>
          <w:i/>
          <w:iCs/>
        </w:rPr>
      </w:pPr>
    </w:p>
    <w:p w14:paraId="5DD399FE" w14:textId="19C77CB8" w:rsidR="00812AE7" w:rsidRDefault="00812AE7" w:rsidP="00A01714">
      <w:pPr>
        <w:pStyle w:val="Body"/>
        <w:widowControl w:val="0"/>
        <w:rPr>
          <w:i/>
          <w:iCs/>
        </w:rPr>
      </w:pPr>
    </w:p>
    <w:p w14:paraId="15085159" w14:textId="7B258724" w:rsidR="00812AE7" w:rsidRDefault="00812AE7" w:rsidP="00A01714">
      <w:pPr>
        <w:pStyle w:val="Body"/>
        <w:widowControl w:val="0"/>
        <w:rPr>
          <w:i/>
          <w:iCs/>
        </w:rPr>
      </w:pPr>
    </w:p>
    <w:p w14:paraId="69BE58AD" w14:textId="465CD491" w:rsidR="00812AE7" w:rsidRDefault="00812AE7" w:rsidP="00A01714">
      <w:pPr>
        <w:pStyle w:val="Body"/>
        <w:widowControl w:val="0"/>
        <w:rPr>
          <w:i/>
          <w:iCs/>
        </w:rPr>
      </w:pPr>
    </w:p>
    <w:p w14:paraId="725391D8" w14:textId="0B0EFD23" w:rsidR="00812AE7" w:rsidRDefault="00812AE7" w:rsidP="00A01714">
      <w:pPr>
        <w:pStyle w:val="Body"/>
        <w:widowControl w:val="0"/>
        <w:rPr>
          <w:i/>
          <w:iCs/>
        </w:rPr>
      </w:pPr>
    </w:p>
    <w:p w14:paraId="5911F052" w14:textId="203D5401" w:rsidR="00812AE7" w:rsidRDefault="00812AE7" w:rsidP="00A01714">
      <w:pPr>
        <w:pStyle w:val="Body"/>
        <w:widowControl w:val="0"/>
        <w:rPr>
          <w:i/>
          <w:iCs/>
        </w:rPr>
      </w:pPr>
    </w:p>
    <w:p w14:paraId="6BCC7883" w14:textId="1E3824BD" w:rsidR="00812AE7" w:rsidRDefault="00812AE7" w:rsidP="00A01714">
      <w:pPr>
        <w:pStyle w:val="Body"/>
        <w:widowControl w:val="0"/>
        <w:rPr>
          <w:i/>
          <w:iCs/>
        </w:rPr>
      </w:pPr>
    </w:p>
    <w:p w14:paraId="6AE636E8" w14:textId="1CD550BA" w:rsidR="00812AE7" w:rsidRDefault="00812AE7" w:rsidP="00A01714">
      <w:pPr>
        <w:pStyle w:val="Body"/>
        <w:widowControl w:val="0"/>
        <w:rPr>
          <w:i/>
          <w:iCs/>
        </w:rPr>
      </w:pPr>
    </w:p>
    <w:p w14:paraId="3E86BF85" w14:textId="526E23E3" w:rsidR="00812AE7" w:rsidRDefault="00812AE7" w:rsidP="00A01714">
      <w:pPr>
        <w:pStyle w:val="Body"/>
        <w:widowControl w:val="0"/>
        <w:rPr>
          <w:i/>
          <w:iCs/>
        </w:rPr>
      </w:pPr>
    </w:p>
    <w:p w14:paraId="66639BBF" w14:textId="165AD7E3" w:rsidR="00812AE7" w:rsidRDefault="00812AE7" w:rsidP="00A01714">
      <w:pPr>
        <w:pStyle w:val="Body"/>
        <w:widowControl w:val="0"/>
        <w:rPr>
          <w:i/>
          <w:iCs/>
        </w:rPr>
      </w:pPr>
    </w:p>
    <w:p w14:paraId="3618EFB7" w14:textId="75B1078F" w:rsidR="00812AE7" w:rsidRDefault="00812AE7" w:rsidP="00A01714">
      <w:pPr>
        <w:pStyle w:val="Body"/>
        <w:widowControl w:val="0"/>
        <w:rPr>
          <w:i/>
          <w:iCs/>
        </w:rPr>
      </w:pPr>
    </w:p>
    <w:p w14:paraId="237BEF1D" w14:textId="6490F03E" w:rsidR="00812AE7" w:rsidRDefault="00812AE7" w:rsidP="00A01714">
      <w:pPr>
        <w:pStyle w:val="Body"/>
        <w:widowControl w:val="0"/>
        <w:rPr>
          <w:i/>
          <w:iCs/>
        </w:rPr>
      </w:pPr>
    </w:p>
    <w:p w14:paraId="275D6A05" w14:textId="45B90015" w:rsidR="00812AE7" w:rsidRDefault="00812AE7" w:rsidP="00A01714">
      <w:pPr>
        <w:pStyle w:val="Body"/>
        <w:widowControl w:val="0"/>
        <w:rPr>
          <w:i/>
          <w:iCs/>
        </w:rPr>
      </w:pPr>
    </w:p>
    <w:p w14:paraId="6544FD4B" w14:textId="22B61405" w:rsidR="00812AE7" w:rsidRDefault="00812AE7" w:rsidP="00A01714">
      <w:pPr>
        <w:pStyle w:val="Body"/>
        <w:widowControl w:val="0"/>
        <w:rPr>
          <w:i/>
          <w:iCs/>
        </w:rPr>
      </w:pPr>
    </w:p>
    <w:p w14:paraId="3E2ABB44" w14:textId="085EE311" w:rsidR="00812AE7" w:rsidRDefault="00812AE7" w:rsidP="00A01714">
      <w:pPr>
        <w:pStyle w:val="Body"/>
        <w:widowControl w:val="0"/>
        <w:rPr>
          <w:i/>
          <w:iCs/>
        </w:rPr>
      </w:pPr>
    </w:p>
    <w:p w14:paraId="3B39C1F7" w14:textId="31D302D0" w:rsidR="00812AE7" w:rsidRDefault="00812AE7" w:rsidP="00A01714">
      <w:pPr>
        <w:pStyle w:val="Body"/>
        <w:widowControl w:val="0"/>
        <w:rPr>
          <w:i/>
          <w:iCs/>
        </w:rPr>
      </w:pPr>
    </w:p>
    <w:p w14:paraId="071FB67D" w14:textId="66A8937A" w:rsidR="00812AE7" w:rsidRDefault="00812AE7" w:rsidP="00A01714">
      <w:pPr>
        <w:pStyle w:val="Body"/>
        <w:widowControl w:val="0"/>
        <w:rPr>
          <w:i/>
          <w:iCs/>
        </w:rPr>
      </w:pPr>
    </w:p>
    <w:p w14:paraId="6C2EA6C1" w14:textId="54C0287B" w:rsidR="00812AE7" w:rsidRDefault="00812AE7" w:rsidP="00A01714">
      <w:pPr>
        <w:pStyle w:val="Body"/>
        <w:widowControl w:val="0"/>
        <w:rPr>
          <w:i/>
          <w:iCs/>
        </w:rPr>
      </w:pPr>
    </w:p>
    <w:p w14:paraId="6ADDE5F3" w14:textId="5DCB915D" w:rsidR="00812AE7" w:rsidRDefault="00812AE7" w:rsidP="00A01714">
      <w:pPr>
        <w:pStyle w:val="Body"/>
        <w:widowControl w:val="0"/>
        <w:rPr>
          <w:i/>
          <w:iCs/>
        </w:rPr>
      </w:pPr>
    </w:p>
    <w:p w14:paraId="659480D0" w14:textId="0D1E9836" w:rsidR="00812AE7" w:rsidRDefault="00812AE7" w:rsidP="00A01714">
      <w:pPr>
        <w:pStyle w:val="Body"/>
        <w:widowControl w:val="0"/>
        <w:rPr>
          <w:i/>
          <w:iCs/>
        </w:rPr>
      </w:pPr>
    </w:p>
    <w:p w14:paraId="69C211A0" w14:textId="552B284D" w:rsidR="00812AE7" w:rsidRDefault="00812AE7" w:rsidP="00A01714">
      <w:pPr>
        <w:pStyle w:val="Body"/>
        <w:widowControl w:val="0"/>
        <w:rPr>
          <w:i/>
          <w:iCs/>
        </w:rPr>
      </w:pPr>
    </w:p>
    <w:p w14:paraId="73B5F181" w14:textId="25FED268" w:rsidR="00812AE7" w:rsidRDefault="00812AE7" w:rsidP="00A01714">
      <w:pPr>
        <w:pStyle w:val="Body"/>
        <w:widowControl w:val="0"/>
        <w:rPr>
          <w:i/>
          <w:iCs/>
        </w:rPr>
      </w:pPr>
    </w:p>
    <w:p w14:paraId="3BDAB307" w14:textId="5012E5D0" w:rsidR="00812AE7" w:rsidRDefault="00812AE7" w:rsidP="00A01714">
      <w:pPr>
        <w:pStyle w:val="Body"/>
        <w:widowControl w:val="0"/>
        <w:rPr>
          <w:i/>
          <w:iCs/>
        </w:rPr>
      </w:pPr>
    </w:p>
    <w:p w14:paraId="00074757" w14:textId="324881DD" w:rsidR="00812AE7" w:rsidRDefault="00812AE7" w:rsidP="00A01714">
      <w:pPr>
        <w:pStyle w:val="Body"/>
        <w:widowControl w:val="0"/>
        <w:rPr>
          <w:i/>
          <w:iCs/>
        </w:rPr>
      </w:pPr>
    </w:p>
    <w:p w14:paraId="22AACA0A" w14:textId="0D159F14" w:rsidR="00812AE7" w:rsidRDefault="00812AE7" w:rsidP="00A01714">
      <w:pPr>
        <w:pStyle w:val="Body"/>
        <w:widowControl w:val="0"/>
        <w:rPr>
          <w:i/>
          <w:iCs/>
        </w:rPr>
      </w:pPr>
    </w:p>
    <w:p w14:paraId="118473A6" w14:textId="21554F52" w:rsidR="00812AE7" w:rsidRDefault="00812AE7" w:rsidP="00A01714">
      <w:pPr>
        <w:pStyle w:val="Body"/>
        <w:widowControl w:val="0"/>
        <w:rPr>
          <w:i/>
          <w:iCs/>
        </w:rPr>
      </w:pPr>
    </w:p>
    <w:p w14:paraId="60D0B01D" w14:textId="410132A2" w:rsidR="00812AE7" w:rsidRDefault="00812AE7" w:rsidP="00A01714">
      <w:pPr>
        <w:pStyle w:val="Body"/>
        <w:widowControl w:val="0"/>
        <w:rPr>
          <w:i/>
          <w:iCs/>
        </w:rPr>
      </w:pPr>
    </w:p>
    <w:p w14:paraId="6600527B" w14:textId="35692C86" w:rsidR="00812AE7" w:rsidRDefault="00812AE7" w:rsidP="00A01714">
      <w:pPr>
        <w:pStyle w:val="Body"/>
        <w:widowControl w:val="0"/>
        <w:rPr>
          <w:i/>
          <w:iCs/>
        </w:rPr>
      </w:pPr>
    </w:p>
    <w:p w14:paraId="1EDDE37A" w14:textId="416C8E25" w:rsidR="00812AE7" w:rsidRDefault="00812AE7" w:rsidP="00A01714">
      <w:pPr>
        <w:pStyle w:val="Body"/>
        <w:widowControl w:val="0"/>
        <w:rPr>
          <w:i/>
          <w:iCs/>
        </w:rPr>
      </w:pPr>
    </w:p>
    <w:p w14:paraId="7C95FE93" w14:textId="21544524" w:rsidR="00812AE7" w:rsidRDefault="00812AE7" w:rsidP="00A01714">
      <w:pPr>
        <w:pStyle w:val="Body"/>
        <w:widowControl w:val="0"/>
        <w:rPr>
          <w:i/>
          <w:iCs/>
        </w:rPr>
      </w:pPr>
    </w:p>
    <w:p w14:paraId="38ED33BF" w14:textId="7EE6ECAA" w:rsidR="00812AE7" w:rsidRDefault="00812AE7" w:rsidP="00A01714">
      <w:pPr>
        <w:pStyle w:val="Body"/>
        <w:widowControl w:val="0"/>
        <w:rPr>
          <w:i/>
          <w:iCs/>
        </w:rPr>
      </w:pPr>
    </w:p>
    <w:p w14:paraId="7C12447E" w14:textId="63DA9706" w:rsidR="00812AE7" w:rsidRDefault="00812AE7" w:rsidP="00A01714">
      <w:pPr>
        <w:pStyle w:val="Body"/>
        <w:widowControl w:val="0"/>
        <w:rPr>
          <w:i/>
          <w:iCs/>
        </w:rPr>
      </w:pPr>
    </w:p>
    <w:p w14:paraId="53E0A7C1" w14:textId="6C908A80" w:rsidR="00812AE7" w:rsidRDefault="00812AE7" w:rsidP="00A01714">
      <w:pPr>
        <w:pStyle w:val="Body"/>
        <w:widowControl w:val="0"/>
        <w:rPr>
          <w:i/>
          <w:iCs/>
        </w:rPr>
      </w:pPr>
    </w:p>
    <w:p w14:paraId="001E4637" w14:textId="24786D3F" w:rsidR="00812AE7" w:rsidRDefault="00812AE7" w:rsidP="00A01714">
      <w:pPr>
        <w:pStyle w:val="Body"/>
        <w:widowControl w:val="0"/>
        <w:rPr>
          <w:i/>
          <w:iCs/>
        </w:rPr>
      </w:pPr>
    </w:p>
    <w:p w14:paraId="3B03C562" w14:textId="1AB80B02" w:rsidR="00812AE7" w:rsidRDefault="00812AE7" w:rsidP="00A01714">
      <w:pPr>
        <w:pStyle w:val="Body"/>
        <w:widowControl w:val="0"/>
        <w:rPr>
          <w:i/>
          <w:iCs/>
        </w:rPr>
      </w:pPr>
    </w:p>
    <w:p w14:paraId="4CAEB1EC" w14:textId="64EC81E0" w:rsidR="00812AE7" w:rsidRDefault="00812AE7" w:rsidP="00A01714">
      <w:pPr>
        <w:pStyle w:val="Body"/>
        <w:widowControl w:val="0"/>
        <w:rPr>
          <w:i/>
          <w:iCs/>
        </w:rPr>
      </w:pPr>
    </w:p>
    <w:p w14:paraId="603F51BA" w14:textId="77777777" w:rsidR="00812AE7" w:rsidRDefault="00812AE7" w:rsidP="00A01714">
      <w:pPr>
        <w:pStyle w:val="Body"/>
        <w:widowControl w:val="0"/>
        <w:rPr>
          <w:i/>
          <w:iCs/>
        </w:rPr>
      </w:pPr>
    </w:p>
    <w:p w14:paraId="08C0A96E" w14:textId="77777777" w:rsidR="00C72A38" w:rsidRDefault="00C72A38" w:rsidP="00A01714">
      <w:pPr>
        <w:pStyle w:val="Body"/>
        <w:widowControl w:val="0"/>
        <w:rPr>
          <w:i/>
          <w:iCs/>
        </w:rPr>
      </w:pPr>
    </w:p>
    <w:p w14:paraId="11186EC6" w14:textId="2F09A2CA" w:rsidR="00763E61" w:rsidRPr="00763E61" w:rsidRDefault="00763E61" w:rsidP="00A01714">
      <w:pPr>
        <w:pStyle w:val="Body"/>
        <w:widowControl w:val="0"/>
        <w:rPr>
          <w:b/>
          <w:bCs/>
          <w:i/>
          <w:iCs/>
        </w:rPr>
      </w:pPr>
      <w:r w:rsidRPr="00763E61">
        <w:rPr>
          <w:b/>
          <w:bCs/>
          <w:i/>
          <w:iCs/>
        </w:rPr>
        <w:t>Attendance</w:t>
      </w:r>
    </w:p>
    <w:p w14:paraId="49C036CF" w14:textId="77777777" w:rsidR="00763E61" w:rsidRDefault="00763E61" w:rsidP="00A01714">
      <w:pPr>
        <w:pStyle w:val="Body"/>
        <w:widowControl w:val="0"/>
        <w:rPr>
          <w:i/>
          <w:iCs/>
        </w:rPr>
      </w:pPr>
    </w:p>
    <w:p w14:paraId="2EFBD207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First name</w:t>
      </w:r>
      <w:r w:rsidRPr="00C72A38">
        <w:rPr>
          <w:i/>
          <w:iCs/>
        </w:rPr>
        <w:tab/>
        <w:t>Last name</w:t>
      </w:r>
    </w:p>
    <w:p w14:paraId="0DB51B7B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Audit</w:t>
      </w:r>
      <w:r w:rsidRPr="00C72A38">
        <w:rPr>
          <w:i/>
          <w:iCs/>
        </w:rPr>
        <w:tab/>
        <w:t>.</w:t>
      </w:r>
    </w:p>
    <w:p w14:paraId="77EBF55A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Chaplain</w:t>
      </w:r>
      <w:r w:rsidRPr="00C72A38">
        <w:rPr>
          <w:i/>
          <w:iCs/>
        </w:rPr>
        <w:tab/>
        <w:t>.</w:t>
      </w:r>
    </w:p>
    <w:p w14:paraId="32307C53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Treasurer</w:t>
      </w:r>
      <w:r w:rsidRPr="00C72A38">
        <w:rPr>
          <w:i/>
          <w:iCs/>
        </w:rPr>
        <w:tab/>
        <w:t>.</w:t>
      </w:r>
    </w:p>
    <w:p w14:paraId="091E5519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Publicity/Souvenir</w:t>
      </w:r>
      <w:r w:rsidRPr="00C72A38">
        <w:rPr>
          <w:i/>
          <w:iCs/>
        </w:rPr>
        <w:tab/>
        <w:t>Ad</w:t>
      </w:r>
    </w:p>
    <w:p w14:paraId="6BB3447F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Christonna</w:t>
      </w:r>
      <w:r w:rsidRPr="00C72A38">
        <w:rPr>
          <w:i/>
          <w:iCs/>
        </w:rPr>
        <w:tab/>
        <w:t>Campbell</w:t>
      </w:r>
    </w:p>
    <w:p w14:paraId="5757A09D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Shareia</w:t>
      </w:r>
      <w:r w:rsidRPr="00C72A38">
        <w:rPr>
          <w:i/>
          <w:iCs/>
        </w:rPr>
        <w:tab/>
        <w:t>Carter</w:t>
      </w:r>
    </w:p>
    <w:p w14:paraId="57B99734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Delta</w:t>
      </w:r>
      <w:r w:rsidRPr="00C72A38">
        <w:rPr>
          <w:i/>
          <w:iCs/>
        </w:rPr>
        <w:tab/>
        <w:t>Dears</w:t>
      </w:r>
    </w:p>
    <w:p w14:paraId="05EA7C83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L</w:t>
      </w:r>
      <w:r w:rsidRPr="00C72A38">
        <w:rPr>
          <w:i/>
          <w:iCs/>
        </w:rPr>
        <w:tab/>
        <w:t>Floyd</w:t>
      </w:r>
    </w:p>
    <w:p w14:paraId="0FB7602B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Scholarship &amp;</w:t>
      </w:r>
      <w:r w:rsidRPr="00C72A38">
        <w:rPr>
          <w:i/>
          <w:iCs/>
        </w:rPr>
        <w:tab/>
        <w:t>Fundraising</w:t>
      </w:r>
    </w:p>
    <w:p w14:paraId="08F11C67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Delta</w:t>
      </w:r>
      <w:r w:rsidRPr="00C72A38">
        <w:rPr>
          <w:i/>
          <w:iCs/>
        </w:rPr>
        <w:tab/>
        <w:t>GEMS</w:t>
      </w:r>
    </w:p>
    <w:p w14:paraId="24DB5989" w14:textId="1392E753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Leslie</w:t>
      </w:r>
      <w:r w:rsidRPr="00C72A38">
        <w:rPr>
          <w:i/>
          <w:iCs/>
        </w:rPr>
        <w:tab/>
        <w:t>G</w:t>
      </w:r>
      <w:r>
        <w:rPr>
          <w:i/>
          <w:iCs/>
        </w:rPr>
        <w:t>race</w:t>
      </w:r>
    </w:p>
    <w:p w14:paraId="0E06A681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Ashley</w:t>
      </w:r>
      <w:r w:rsidRPr="00C72A38">
        <w:rPr>
          <w:i/>
          <w:iCs/>
        </w:rPr>
        <w:tab/>
        <w:t>Hardison</w:t>
      </w:r>
    </w:p>
    <w:p w14:paraId="302E4C26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Ingri</w:t>
      </w:r>
      <w:r w:rsidRPr="00C72A38">
        <w:rPr>
          <w:i/>
          <w:iCs/>
        </w:rPr>
        <w:tab/>
        <w:t>Johnson</w:t>
      </w:r>
    </w:p>
    <w:p w14:paraId="7B2C2ADD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Jessika</w:t>
      </w:r>
      <w:r w:rsidRPr="00C72A38">
        <w:rPr>
          <w:i/>
          <w:iCs/>
        </w:rPr>
        <w:tab/>
        <w:t>Kennedy</w:t>
      </w:r>
    </w:p>
    <w:p w14:paraId="6875510D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Vivian</w:t>
      </w:r>
      <w:r w:rsidRPr="00C72A38">
        <w:rPr>
          <w:i/>
          <w:iCs/>
        </w:rPr>
        <w:tab/>
        <w:t>Kirkland</w:t>
      </w:r>
    </w:p>
    <w:p w14:paraId="77B347CC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Krystal</w:t>
      </w:r>
      <w:r w:rsidRPr="00C72A38">
        <w:rPr>
          <w:i/>
          <w:iCs/>
        </w:rPr>
        <w:tab/>
        <w:t>Martin</w:t>
      </w:r>
    </w:p>
    <w:p w14:paraId="33D6426A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Kym</w:t>
      </w:r>
      <w:r w:rsidRPr="00C72A38">
        <w:rPr>
          <w:i/>
          <w:iCs/>
        </w:rPr>
        <w:tab/>
        <w:t>MaynorLeGreair</w:t>
      </w:r>
    </w:p>
    <w:p w14:paraId="3DBEA62A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Jenita</w:t>
      </w:r>
      <w:r w:rsidRPr="00C72A38">
        <w:rPr>
          <w:i/>
          <w:iCs/>
        </w:rPr>
        <w:tab/>
        <w:t>Moore</w:t>
      </w:r>
    </w:p>
    <w:p w14:paraId="55F961F0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Emergency</w:t>
      </w:r>
      <w:r w:rsidRPr="00C72A38">
        <w:rPr>
          <w:i/>
          <w:iCs/>
        </w:rPr>
        <w:tab/>
        <w:t>Response Team</w:t>
      </w:r>
    </w:p>
    <w:p w14:paraId="5B2F155E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Corresponding</w:t>
      </w:r>
      <w:r w:rsidRPr="00C72A38">
        <w:rPr>
          <w:i/>
          <w:iCs/>
        </w:rPr>
        <w:tab/>
        <w:t>Secretary</w:t>
      </w:r>
    </w:p>
    <w:p w14:paraId="3853A78B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Community</w:t>
      </w:r>
      <w:r w:rsidRPr="00C72A38">
        <w:rPr>
          <w:i/>
          <w:iCs/>
        </w:rPr>
        <w:tab/>
        <w:t>Service</w:t>
      </w:r>
    </w:p>
    <w:p w14:paraId="7C4F44A7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Kamisha</w:t>
      </w:r>
      <w:r w:rsidRPr="00C72A38">
        <w:rPr>
          <w:i/>
          <w:iCs/>
        </w:rPr>
        <w:tab/>
        <w:t>Stevens</w:t>
      </w:r>
    </w:p>
    <w:p w14:paraId="0809AD9D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Information, Communications &amp;</w:t>
      </w:r>
      <w:r w:rsidRPr="00C72A38">
        <w:rPr>
          <w:i/>
          <w:iCs/>
        </w:rPr>
        <w:tab/>
        <w:t>Technology</w:t>
      </w:r>
    </w:p>
    <w:p w14:paraId="765605B9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1st</w:t>
      </w:r>
      <w:r w:rsidRPr="00C72A38">
        <w:rPr>
          <w:i/>
          <w:iCs/>
        </w:rPr>
        <w:tab/>
        <w:t>Vice President</w:t>
      </w:r>
    </w:p>
    <w:p w14:paraId="5D26720E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Charmese</w:t>
      </w:r>
      <w:r w:rsidRPr="00C72A38">
        <w:rPr>
          <w:i/>
          <w:iCs/>
        </w:rPr>
        <w:tab/>
        <w:t>Wilson</w:t>
      </w:r>
    </w:p>
    <w:p w14:paraId="26F27A00" w14:textId="77777777" w:rsidR="00C72A38" w:rsidRPr="00C72A38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Donna</w:t>
      </w:r>
      <w:r w:rsidRPr="00C72A38">
        <w:rPr>
          <w:i/>
          <w:iCs/>
        </w:rPr>
        <w:tab/>
        <w:t>Wilson</w:t>
      </w:r>
    </w:p>
    <w:p w14:paraId="08F0A65A" w14:textId="3F3F0F97" w:rsidR="00763E61" w:rsidRPr="004D4939" w:rsidRDefault="00C72A38" w:rsidP="00C72A38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>Joi Miller</w:t>
      </w:r>
      <w:r w:rsidRPr="00C72A38">
        <w:rPr>
          <w:i/>
          <w:iCs/>
        </w:rPr>
        <w:tab/>
      </w:r>
      <w:r w:rsidR="00763E61" w:rsidRPr="00763E61">
        <w:rPr>
          <w:i/>
          <w:iCs/>
        </w:rPr>
        <w:tab/>
      </w:r>
    </w:p>
    <w:sectPr w:rsidR="00763E61" w:rsidRPr="004D4939" w:rsidSect="004F0B5C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9D0CDC" w:rsidRDefault="009D0CDC" w:rsidP="00B93459">
      <w:r>
        <w:separator/>
      </w:r>
    </w:p>
  </w:endnote>
  <w:endnote w:type="continuationSeparator" w:id="0">
    <w:p w14:paraId="51A00730" w14:textId="77777777" w:rsidR="009D0CDC" w:rsidRDefault="009D0CDC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ectiva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8243D6" w:rsidRDefault="008243D6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8243D6" w:rsidRDefault="008243D6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9D0CDC" w:rsidRDefault="009D0CDC" w:rsidP="00B93459">
      <w:r>
        <w:separator/>
      </w:r>
    </w:p>
  </w:footnote>
  <w:footnote w:type="continuationSeparator" w:id="0">
    <w:p w14:paraId="0C5774EF" w14:textId="77777777" w:rsidR="009D0CDC" w:rsidRDefault="009D0CDC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A97"/>
    <w:multiLevelType w:val="hybridMultilevel"/>
    <w:tmpl w:val="89064F24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6B3C93"/>
    <w:multiLevelType w:val="hybridMultilevel"/>
    <w:tmpl w:val="0D6C4EDA"/>
    <w:lvl w:ilvl="0" w:tplc="516CF65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128912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768E80C"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A06F34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8149E2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7FC77F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C3A5E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92AF4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CA0548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C863557"/>
    <w:multiLevelType w:val="hybridMultilevel"/>
    <w:tmpl w:val="EAA8D1BA"/>
    <w:lvl w:ilvl="0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4CF85AB8">
      <w:numFmt w:val="bullet"/>
      <w:lvlText w:val="-"/>
      <w:lvlJc w:val="left"/>
      <w:pPr>
        <w:ind w:left="2160" w:hanging="360"/>
      </w:pPr>
      <w:rPr>
        <w:rFonts w:ascii="Helectiva" w:eastAsia="Calibri" w:hAnsi="Helectiva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3E41BA"/>
    <w:multiLevelType w:val="hybridMultilevel"/>
    <w:tmpl w:val="82C68F3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C6A2E"/>
    <w:multiLevelType w:val="hybridMultilevel"/>
    <w:tmpl w:val="761A510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A0DCE"/>
    <w:multiLevelType w:val="hybridMultilevel"/>
    <w:tmpl w:val="9F10BB1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52FEF"/>
    <w:multiLevelType w:val="hybridMultilevel"/>
    <w:tmpl w:val="4D6A6C6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15B43"/>
    <w:multiLevelType w:val="hybridMultilevel"/>
    <w:tmpl w:val="42E227C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C1727"/>
    <w:multiLevelType w:val="hybridMultilevel"/>
    <w:tmpl w:val="E49CF36E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FC6444"/>
    <w:multiLevelType w:val="hybridMultilevel"/>
    <w:tmpl w:val="948A1F7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65A4E"/>
    <w:multiLevelType w:val="hybridMultilevel"/>
    <w:tmpl w:val="457E845C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FFFFFFF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FFFFFFF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FFFFFFF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259458D5"/>
    <w:multiLevelType w:val="hybridMultilevel"/>
    <w:tmpl w:val="E3885D1C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3AC46EA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C9041C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928DCF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B06E5B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C0E809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3FCAB3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E9895D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D0E01A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2B117873"/>
    <w:multiLevelType w:val="hybridMultilevel"/>
    <w:tmpl w:val="2B0A7B1C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2E9243AA"/>
    <w:multiLevelType w:val="hybridMultilevel"/>
    <w:tmpl w:val="13BA06D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46970"/>
    <w:multiLevelType w:val="hybridMultilevel"/>
    <w:tmpl w:val="5D40EDE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147F8"/>
    <w:multiLevelType w:val="hybridMultilevel"/>
    <w:tmpl w:val="3B385BE4"/>
    <w:lvl w:ilvl="0" w:tplc="CB086A1E">
      <w:start w:val="1"/>
      <w:numFmt w:val="bullet"/>
      <w:lvlText w:val="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20720564" w:tentative="1">
      <w:start w:val="1"/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2" w:tplc="058C073C" w:tentative="1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3" w:tplc="DB9EF97E" w:tentative="1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4" w:tplc="0A8264CE" w:tentative="1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5" w:tplc="A1A6E2D8" w:tentative="1">
      <w:start w:val="1"/>
      <w:numFmt w:val="bullet"/>
      <w:lvlText w:val="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6" w:tplc="0AB28DFA" w:tentative="1">
      <w:start w:val="1"/>
      <w:numFmt w:val="bullet"/>
      <w:lvlText w:val="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7" w:tplc="138662C4" w:tentative="1">
      <w:start w:val="1"/>
      <w:numFmt w:val="bullet"/>
      <w:lvlText w:val="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8" w:tplc="55C2507C" w:tentative="1">
      <w:start w:val="1"/>
      <w:numFmt w:val="bullet"/>
      <w:lvlText w:val="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</w:abstractNum>
  <w:abstractNum w:abstractNumId="16" w15:restartNumberingAfterBreak="0">
    <w:nsid w:val="52AA0C51"/>
    <w:multiLevelType w:val="hybridMultilevel"/>
    <w:tmpl w:val="55401160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512DFD"/>
    <w:multiLevelType w:val="hybridMultilevel"/>
    <w:tmpl w:val="03DED492"/>
    <w:lvl w:ilvl="0" w:tplc="CB086A1E">
      <w:start w:val="1"/>
      <w:numFmt w:val="bullet"/>
      <w:lvlText w:val="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1748A2"/>
    <w:multiLevelType w:val="hybridMultilevel"/>
    <w:tmpl w:val="665C66A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032D27"/>
    <w:multiLevelType w:val="hybridMultilevel"/>
    <w:tmpl w:val="353CC1DE"/>
    <w:lvl w:ilvl="0" w:tplc="CB086A1E">
      <w:start w:val="1"/>
      <w:numFmt w:val="bullet"/>
      <w:lvlText w:val=""/>
      <w:lvlJc w:val="left"/>
      <w:pPr>
        <w:tabs>
          <w:tab w:val="num" w:pos="1260"/>
        </w:tabs>
        <w:ind w:left="1260" w:hanging="360"/>
      </w:pPr>
      <w:rPr>
        <w:rFonts w:ascii="Wingdings 3" w:hAnsi="Wingdings 3" w:hint="default"/>
      </w:rPr>
    </w:lvl>
    <w:lvl w:ilvl="1" w:tplc="6B122C3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84657D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04C379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CCC803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74608C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2E1AE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570892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04492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60A4393A"/>
    <w:multiLevelType w:val="hybridMultilevel"/>
    <w:tmpl w:val="306E461C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2495F3F"/>
    <w:multiLevelType w:val="hybridMultilevel"/>
    <w:tmpl w:val="63344CF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24" w15:restartNumberingAfterBreak="0">
    <w:nsid w:val="67561BD6"/>
    <w:multiLevelType w:val="hybridMultilevel"/>
    <w:tmpl w:val="3572B81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A943D2"/>
    <w:multiLevelType w:val="hybridMultilevel"/>
    <w:tmpl w:val="CCEACCB4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6B0F75AC"/>
    <w:multiLevelType w:val="hybridMultilevel"/>
    <w:tmpl w:val="53987E7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851B7"/>
    <w:multiLevelType w:val="hybridMultilevel"/>
    <w:tmpl w:val="7B6C5B50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A21083"/>
    <w:multiLevelType w:val="hybridMultilevel"/>
    <w:tmpl w:val="2D68613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8B148C"/>
    <w:multiLevelType w:val="hybridMultilevel"/>
    <w:tmpl w:val="65C6C3E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C2D10"/>
    <w:multiLevelType w:val="hybridMultilevel"/>
    <w:tmpl w:val="F9AA9E42"/>
    <w:lvl w:ilvl="0" w:tplc="F4D2A85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E7EDDA8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18E73A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53E606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5D0E80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BD2B5C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F28446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1BECAA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20AB89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1" w15:restartNumberingAfterBreak="0">
    <w:nsid w:val="7E4C08A0"/>
    <w:multiLevelType w:val="hybridMultilevel"/>
    <w:tmpl w:val="E0325C6E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7"/>
  </w:num>
  <w:num w:numId="3">
    <w:abstractNumId w:val="9"/>
  </w:num>
  <w:num w:numId="4">
    <w:abstractNumId w:val="6"/>
  </w:num>
  <w:num w:numId="5">
    <w:abstractNumId w:val="2"/>
  </w:num>
  <w:num w:numId="6">
    <w:abstractNumId w:val="22"/>
  </w:num>
  <w:num w:numId="7">
    <w:abstractNumId w:val="31"/>
  </w:num>
  <w:num w:numId="8">
    <w:abstractNumId w:val="25"/>
  </w:num>
  <w:num w:numId="9">
    <w:abstractNumId w:val="20"/>
  </w:num>
  <w:num w:numId="10">
    <w:abstractNumId w:val="5"/>
  </w:num>
  <w:num w:numId="11">
    <w:abstractNumId w:val="1"/>
  </w:num>
  <w:num w:numId="12">
    <w:abstractNumId w:val="26"/>
  </w:num>
  <w:num w:numId="13">
    <w:abstractNumId w:val="18"/>
  </w:num>
  <w:num w:numId="14">
    <w:abstractNumId w:val="16"/>
  </w:num>
  <w:num w:numId="15">
    <w:abstractNumId w:val="30"/>
  </w:num>
  <w:num w:numId="16">
    <w:abstractNumId w:val="13"/>
  </w:num>
  <w:num w:numId="17">
    <w:abstractNumId w:val="0"/>
  </w:num>
  <w:num w:numId="18">
    <w:abstractNumId w:val="10"/>
  </w:num>
  <w:num w:numId="19">
    <w:abstractNumId w:val="15"/>
  </w:num>
  <w:num w:numId="20">
    <w:abstractNumId w:val="11"/>
  </w:num>
  <w:num w:numId="21">
    <w:abstractNumId w:val="29"/>
  </w:num>
  <w:num w:numId="22">
    <w:abstractNumId w:val="27"/>
  </w:num>
  <w:num w:numId="23">
    <w:abstractNumId w:val="24"/>
  </w:num>
  <w:num w:numId="24">
    <w:abstractNumId w:val="3"/>
  </w:num>
  <w:num w:numId="25">
    <w:abstractNumId w:val="7"/>
  </w:num>
  <w:num w:numId="26">
    <w:abstractNumId w:val="19"/>
  </w:num>
  <w:num w:numId="27">
    <w:abstractNumId w:val="21"/>
  </w:num>
  <w:num w:numId="28">
    <w:abstractNumId w:val="4"/>
  </w:num>
  <w:num w:numId="29">
    <w:abstractNumId w:val="14"/>
  </w:num>
  <w:num w:numId="30">
    <w:abstractNumId w:val="8"/>
  </w:num>
  <w:num w:numId="31">
    <w:abstractNumId w:val="28"/>
  </w:num>
  <w:num w:numId="32">
    <w:abstractNumId w:val="1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20580"/>
    <w:rsid w:val="00021AD7"/>
    <w:rsid w:val="00023133"/>
    <w:rsid w:val="000269EF"/>
    <w:rsid w:val="00030967"/>
    <w:rsid w:val="00030B10"/>
    <w:rsid w:val="000419EC"/>
    <w:rsid w:val="00043D68"/>
    <w:rsid w:val="000454F4"/>
    <w:rsid w:val="0005083F"/>
    <w:rsid w:val="00053482"/>
    <w:rsid w:val="0005675B"/>
    <w:rsid w:val="00056C6F"/>
    <w:rsid w:val="00057F3B"/>
    <w:rsid w:val="0006252C"/>
    <w:rsid w:val="00070E89"/>
    <w:rsid w:val="000711C1"/>
    <w:rsid w:val="000714EB"/>
    <w:rsid w:val="000751A1"/>
    <w:rsid w:val="00082E5D"/>
    <w:rsid w:val="0008341E"/>
    <w:rsid w:val="000875E5"/>
    <w:rsid w:val="000A23FF"/>
    <w:rsid w:val="000A4181"/>
    <w:rsid w:val="000A424E"/>
    <w:rsid w:val="000B010F"/>
    <w:rsid w:val="000B3BEE"/>
    <w:rsid w:val="000B45CD"/>
    <w:rsid w:val="000B4CAD"/>
    <w:rsid w:val="000B5C7A"/>
    <w:rsid w:val="000B6991"/>
    <w:rsid w:val="000C02EA"/>
    <w:rsid w:val="000C45F2"/>
    <w:rsid w:val="000D21A5"/>
    <w:rsid w:val="000D66E7"/>
    <w:rsid w:val="000E1252"/>
    <w:rsid w:val="000E1AE0"/>
    <w:rsid w:val="000F0199"/>
    <w:rsid w:val="000F08BC"/>
    <w:rsid w:val="000F0B2F"/>
    <w:rsid w:val="000F19A9"/>
    <w:rsid w:val="000F311C"/>
    <w:rsid w:val="000F58E9"/>
    <w:rsid w:val="000F5E49"/>
    <w:rsid w:val="00100283"/>
    <w:rsid w:val="00101A70"/>
    <w:rsid w:val="00103192"/>
    <w:rsid w:val="00103468"/>
    <w:rsid w:val="001077FA"/>
    <w:rsid w:val="00107BB5"/>
    <w:rsid w:val="001112B1"/>
    <w:rsid w:val="001230B5"/>
    <w:rsid w:val="00123ABB"/>
    <w:rsid w:val="00124ACB"/>
    <w:rsid w:val="00130273"/>
    <w:rsid w:val="00134312"/>
    <w:rsid w:val="0013616D"/>
    <w:rsid w:val="001402D1"/>
    <w:rsid w:val="00142791"/>
    <w:rsid w:val="00143B70"/>
    <w:rsid w:val="00146B7E"/>
    <w:rsid w:val="001518E3"/>
    <w:rsid w:val="00151F0A"/>
    <w:rsid w:val="00152A21"/>
    <w:rsid w:val="0015494F"/>
    <w:rsid w:val="0016053E"/>
    <w:rsid w:val="00161E70"/>
    <w:rsid w:val="0016317D"/>
    <w:rsid w:val="00167E07"/>
    <w:rsid w:val="0017318B"/>
    <w:rsid w:val="00175963"/>
    <w:rsid w:val="00180FAD"/>
    <w:rsid w:val="00183303"/>
    <w:rsid w:val="0018796A"/>
    <w:rsid w:val="00190FA4"/>
    <w:rsid w:val="00191A49"/>
    <w:rsid w:val="00193791"/>
    <w:rsid w:val="001977C7"/>
    <w:rsid w:val="001A40EB"/>
    <w:rsid w:val="001A5130"/>
    <w:rsid w:val="001B4B56"/>
    <w:rsid w:val="001B4F4D"/>
    <w:rsid w:val="001B7611"/>
    <w:rsid w:val="001B7AA3"/>
    <w:rsid w:val="001D11A5"/>
    <w:rsid w:val="001D5BA5"/>
    <w:rsid w:val="001D5CD2"/>
    <w:rsid w:val="001D74A4"/>
    <w:rsid w:val="001E1686"/>
    <w:rsid w:val="001E5144"/>
    <w:rsid w:val="001F10B4"/>
    <w:rsid w:val="00207984"/>
    <w:rsid w:val="00211832"/>
    <w:rsid w:val="0021632C"/>
    <w:rsid w:val="00217161"/>
    <w:rsid w:val="002215CB"/>
    <w:rsid w:val="00225BFB"/>
    <w:rsid w:val="00234D69"/>
    <w:rsid w:val="00242078"/>
    <w:rsid w:val="00242433"/>
    <w:rsid w:val="0024388C"/>
    <w:rsid w:val="00247F0F"/>
    <w:rsid w:val="00250037"/>
    <w:rsid w:val="002520A6"/>
    <w:rsid w:val="002534E5"/>
    <w:rsid w:val="00254E36"/>
    <w:rsid w:val="00264EAB"/>
    <w:rsid w:val="00267B60"/>
    <w:rsid w:val="002721E4"/>
    <w:rsid w:val="0027287B"/>
    <w:rsid w:val="002752A7"/>
    <w:rsid w:val="0027546F"/>
    <w:rsid w:val="002777CA"/>
    <w:rsid w:val="0028100F"/>
    <w:rsid w:val="00282C85"/>
    <w:rsid w:val="00285752"/>
    <w:rsid w:val="00286507"/>
    <w:rsid w:val="00287856"/>
    <w:rsid w:val="00293601"/>
    <w:rsid w:val="002A0EE2"/>
    <w:rsid w:val="002A2510"/>
    <w:rsid w:val="002A77C2"/>
    <w:rsid w:val="002B0B83"/>
    <w:rsid w:val="002B273F"/>
    <w:rsid w:val="002B3AC8"/>
    <w:rsid w:val="002B3AE9"/>
    <w:rsid w:val="002B5BB8"/>
    <w:rsid w:val="002B6BE1"/>
    <w:rsid w:val="002C18BA"/>
    <w:rsid w:val="002C3CCB"/>
    <w:rsid w:val="002D0AC7"/>
    <w:rsid w:val="002D6296"/>
    <w:rsid w:val="002E5369"/>
    <w:rsid w:val="002F6787"/>
    <w:rsid w:val="003017CB"/>
    <w:rsid w:val="003024EF"/>
    <w:rsid w:val="003104E8"/>
    <w:rsid w:val="00315EBC"/>
    <w:rsid w:val="00321A79"/>
    <w:rsid w:val="00323601"/>
    <w:rsid w:val="003247CC"/>
    <w:rsid w:val="003306C9"/>
    <w:rsid w:val="00343F5D"/>
    <w:rsid w:val="003548FB"/>
    <w:rsid w:val="00356733"/>
    <w:rsid w:val="003646C0"/>
    <w:rsid w:val="00364F00"/>
    <w:rsid w:val="00377958"/>
    <w:rsid w:val="00385DA5"/>
    <w:rsid w:val="00390416"/>
    <w:rsid w:val="00391D28"/>
    <w:rsid w:val="00393A5E"/>
    <w:rsid w:val="00393F04"/>
    <w:rsid w:val="00394404"/>
    <w:rsid w:val="0039594E"/>
    <w:rsid w:val="00396231"/>
    <w:rsid w:val="00396879"/>
    <w:rsid w:val="00397568"/>
    <w:rsid w:val="003A3560"/>
    <w:rsid w:val="003A600E"/>
    <w:rsid w:val="003A7128"/>
    <w:rsid w:val="003A75D4"/>
    <w:rsid w:val="003A7FD0"/>
    <w:rsid w:val="003B063F"/>
    <w:rsid w:val="003B14EB"/>
    <w:rsid w:val="003B5CA1"/>
    <w:rsid w:val="003C0CD5"/>
    <w:rsid w:val="003C1EF7"/>
    <w:rsid w:val="003C2971"/>
    <w:rsid w:val="003C2F86"/>
    <w:rsid w:val="003C31B9"/>
    <w:rsid w:val="003C52C6"/>
    <w:rsid w:val="003C69ED"/>
    <w:rsid w:val="003D0353"/>
    <w:rsid w:val="003D1DB3"/>
    <w:rsid w:val="003D45F2"/>
    <w:rsid w:val="003D4A3B"/>
    <w:rsid w:val="003D544D"/>
    <w:rsid w:val="003D6AEC"/>
    <w:rsid w:val="003D6EB4"/>
    <w:rsid w:val="003E0817"/>
    <w:rsid w:val="003E1769"/>
    <w:rsid w:val="003E4D34"/>
    <w:rsid w:val="003E5656"/>
    <w:rsid w:val="003F0084"/>
    <w:rsid w:val="003F02DE"/>
    <w:rsid w:val="003F23E7"/>
    <w:rsid w:val="003F42A1"/>
    <w:rsid w:val="003F4C72"/>
    <w:rsid w:val="003F50B1"/>
    <w:rsid w:val="00401BAC"/>
    <w:rsid w:val="004028C6"/>
    <w:rsid w:val="004031D8"/>
    <w:rsid w:val="00406456"/>
    <w:rsid w:val="00410063"/>
    <w:rsid w:val="004100A2"/>
    <w:rsid w:val="0041016B"/>
    <w:rsid w:val="0041041B"/>
    <w:rsid w:val="00410721"/>
    <w:rsid w:val="004117ED"/>
    <w:rsid w:val="00411D0B"/>
    <w:rsid w:val="0041780E"/>
    <w:rsid w:val="00420074"/>
    <w:rsid w:val="004204CA"/>
    <w:rsid w:val="00424671"/>
    <w:rsid w:val="0042523F"/>
    <w:rsid w:val="004266A3"/>
    <w:rsid w:val="00431DB0"/>
    <w:rsid w:val="00441ABB"/>
    <w:rsid w:val="00443840"/>
    <w:rsid w:val="0044588B"/>
    <w:rsid w:val="00451E55"/>
    <w:rsid w:val="00453630"/>
    <w:rsid w:val="00453BDA"/>
    <w:rsid w:val="00455DB4"/>
    <w:rsid w:val="00457DE1"/>
    <w:rsid w:val="00462400"/>
    <w:rsid w:val="00462D84"/>
    <w:rsid w:val="00463385"/>
    <w:rsid w:val="0046419A"/>
    <w:rsid w:val="00464537"/>
    <w:rsid w:val="00466B88"/>
    <w:rsid w:val="00467637"/>
    <w:rsid w:val="00481CE5"/>
    <w:rsid w:val="00487C51"/>
    <w:rsid w:val="0049058E"/>
    <w:rsid w:val="00491265"/>
    <w:rsid w:val="00494633"/>
    <w:rsid w:val="004A0525"/>
    <w:rsid w:val="004A0E9D"/>
    <w:rsid w:val="004A220A"/>
    <w:rsid w:val="004A242C"/>
    <w:rsid w:val="004A62A5"/>
    <w:rsid w:val="004A7F4F"/>
    <w:rsid w:val="004B2809"/>
    <w:rsid w:val="004B7497"/>
    <w:rsid w:val="004C45BA"/>
    <w:rsid w:val="004D41A8"/>
    <w:rsid w:val="004D4939"/>
    <w:rsid w:val="004E415B"/>
    <w:rsid w:val="004F028C"/>
    <w:rsid w:val="004F0930"/>
    <w:rsid w:val="004F0B5C"/>
    <w:rsid w:val="004F4F8E"/>
    <w:rsid w:val="004F7EEC"/>
    <w:rsid w:val="005004B5"/>
    <w:rsid w:val="005005FB"/>
    <w:rsid w:val="005018E9"/>
    <w:rsid w:val="00502D6A"/>
    <w:rsid w:val="005034EB"/>
    <w:rsid w:val="00506CA5"/>
    <w:rsid w:val="00506CFD"/>
    <w:rsid w:val="005073A7"/>
    <w:rsid w:val="0051299C"/>
    <w:rsid w:val="00513F9E"/>
    <w:rsid w:val="00523CC3"/>
    <w:rsid w:val="00531C43"/>
    <w:rsid w:val="00536AF2"/>
    <w:rsid w:val="00537929"/>
    <w:rsid w:val="00540220"/>
    <w:rsid w:val="005421E0"/>
    <w:rsid w:val="00544ADD"/>
    <w:rsid w:val="00546EFB"/>
    <w:rsid w:val="00547138"/>
    <w:rsid w:val="00547A7D"/>
    <w:rsid w:val="00556D5C"/>
    <w:rsid w:val="00562C54"/>
    <w:rsid w:val="00565788"/>
    <w:rsid w:val="005669F6"/>
    <w:rsid w:val="00574CDF"/>
    <w:rsid w:val="0057503D"/>
    <w:rsid w:val="005755E2"/>
    <w:rsid w:val="00577918"/>
    <w:rsid w:val="005804CD"/>
    <w:rsid w:val="00580A76"/>
    <w:rsid w:val="00583505"/>
    <w:rsid w:val="00583D4A"/>
    <w:rsid w:val="00585BD5"/>
    <w:rsid w:val="00587D73"/>
    <w:rsid w:val="00590A64"/>
    <w:rsid w:val="00591965"/>
    <w:rsid w:val="005931E2"/>
    <w:rsid w:val="005977DD"/>
    <w:rsid w:val="005A0576"/>
    <w:rsid w:val="005A189A"/>
    <w:rsid w:val="005A3D08"/>
    <w:rsid w:val="005B3532"/>
    <w:rsid w:val="005B75E9"/>
    <w:rsid w:val="005C2F1B"/>
    <w:rsid w:val="005C6505"/>
    <w:rsid w:val="005D0F79"/>
    <w:rsid w:val="005D64EC"/>
    <w:rsid w:val="005D67A3"/>
    <w:rsid w:val="005E5D8F"/>
    <w:rsid w:val="005E698F"/>
    <w:rsid w:val="005F2306"/>
    <w:rsid w:val="005F7460"/>
    <w:rsid w:val="00601406"/>
    <w:rsid w:val="00601C52"/>
    <w:rsid w:val="00602C03"/>
    <w:rsid w:val="006035A8"/>
    <w:rsid w:val="00617489"/>
    <w:rsid w:val="00617936"/>
    <w:rsid w:val="0062122F"/>
    <w:rsid w:val="00621546"/>
    <w:rsid w:val="0062186E"/>
    <w:rsid w:val="00632060"/>
    <w:rsid w:val="006340DB"/>
    <w:rsid w:val="00640C49"/>
    <w:rsid w:val="0064118F"/>
    <w:rsid w:val="006413BF"/>
    <w:rsid w:val="006573BB"/>
    <w:rsid w:val="0066250C"/>
    <w:rsid w:val="00664F47"/>
    <w:rsid w:val="00670BD4"/>
    <w:rsid w:val="00673B5A"/>
    <w:rsid w:val="00674AFE"/>
    <w:rsid w:val="006774CF"/>
    <w:rsid w:val="00677E52"/>
    <w:rsid w:val="00682805"/>
    <w:rsid w:val="00690444"/>
    <w:rsid w:val="006905FE"/>
    <w:rsid w:val="00691793"/>
    <w:rsid w:val="00691B78"/>
    <w:rsid w:val="006931C9"/>
    <w:rsid w:val="00695C45"/>
    <w:rsid w:val="006B716F"/>
    <w:rsid w:val="006C07B3"/>
    <w:rsid w:val="006C31E4"/>
    <w:rsid w:val="006C326A"/>
    <w:rsid w:val="006C68D0"/>
    <w:rsid w:val="006C7AD5"/>
    <w:rsid w:val="006D1535"/>
    <w:rsid w:val="006D3FC8"/>
    <w:rsid w:val="006D4C41"/>
    <w:rsid w:val="006E40F9"/>
    <w:rsid w:val="006E4317"/>
    <w:rsid w:val="006F2B3F"/>
    <w:rsid w:val="006F452A"/>
    <w:rsid w:val="006F491D"/>
    <w:rsid w:val="00700D93"/>
    <w:rsid w:val="00700F86"/>
    <w:rsid w:val="007032F7"/>
    <w:rsid w:val="0070504C"/>
    <w:rsid w:val="007116BE"/>
    <w:rsid w:val="0071422B"/>
    <w:rsid w:val="0071652A"/>
    <w:rsid w:val="0072566C"/>
    <w:rsid w:val="007300E3"/>
    <w:rsid w:val="00735B40"/>
    <w:rsid w:val="00735CC5"/>
    <w:rsid w:val="00743203"/>
    <w:rsid w:val="00746B03"/>
    <w:rsid w:val="0075664B"/>
    <w:rsid w:val="00762A96"/>
    <w:rsid w:val="00763E61"/>
    <w:rsid w:val="0076631C"/>
    <w:rsid w:val="0076736F"/>
    <w:rsid w:val="007703D0"/>
    <w:rsid w:val="00774C06"/>
    <w:rsid w:val="00776E1D"/>
    <w:rsid w:val="007948A0"/>
    <w:rsid w:val="007967EC"/>
    <w:rsid w:val="007B21AB"/>
    <w:rsid w:val="007B2C21"/>
    <w:rsid w:val="007B3FBF"/>
    <w:rsid w:val="007B4BE7"/>
    <w:rsid w:val="007B4D9E"/>
    <w:rsid w:val="007B5A93"/>
    <w:rsid w:val="007B5E42"/>
    <w:rsid w:val="007B7D78"/>
    <w:rsid w:val="007C20B6"/>
    <w:rsid w:val="007C292C"/>
    <w:rsid w:val="007C4767"/>
    <w:rsid w:val="007C5CCC"/>
    <w:rsid w:val="007C7B83"/>
    <w:rsid w:val="007D15F2"/>
    <w:rsid w:val="007D25C8"/>
    <w:rsid w:val="007E037B"/>
    <w:rsid w:val="007E24E0"/>
    <w:rsid w:val="007E3A5A"/>
    <w:rsid w:val="007E502E"/>
    <w:rsid w:val="007E6195"/>
    <w:rsid w:val="007F5712"/>
    <w:rsid w:val="007F60EE"/>
    <w:rsid w:val="007F769C"/>
    <w:rsid w:val="00801856"/>
    <w:rsid w:val="00802608"/>
    <w:rsid w:val="0080528E"/>
    <w:rsid w:val="00806DAF"/>
    <w:rsid w:val="0081205E"/>
    <w:rsid w:val="00812AE7"/>
    <w:rsid w:val="008133D0"/>
    <w:rsid w:val="00821C6F"/>
    <w:rsid w:val="00822AEF"/>
    <w:rsid w:val="008243D6"/>
    <w:rsid w:val="008279F9"/>
    <w:rsid w:val="00833B9F"/>
    <w:rsid w:val="008340BA"/>
    <w:rsid w:val="00835B1C"/>
    <w:rsid w:val="00836708"/>
    <w:rsid w:val="008372AC"/>
    <w:rsid w:val="00842891"/>
    <w:rsid w:val="008444BB"/>
    <w:rsid w:val="00847444"/>
    <w:rsid w:val="00851749"/>
    <w:rsid w:val="00851988"/>
    <w:rsid w:val="00852BD3"/>
    <w:rsid w:val="00853050"/>
    <w:rsid w:val="008624AA"/>
    <w:rsid w:val="00862F41"/>
    <w:rsid w:val="0086475F"/>
    <w:rsid w:val="00865638"/>
    <w:rsid w:val="0087087A"/>
    <w:rsid w:val="00873C48"/>
    <w:rsid w:val="00882191"/>
    <w:rsid w:val="008823C6"/>
    <w:rsid w:val="00884384"/>
    <w:rsid w:val="00884778"/>
    <w:rsid w:val="00884B19"/>
    <w:rsid w:val="00891998"/>
    <w:rsid w:val="008A2BDD"/>
    <w:rsid w:val="008A51FD"/>
    <w:rsid w:val="008B069D"/>
    <w:rsid w:val="008B18CD"/>
    <w:rsid w:val="008B352F"/>
    <w:rsid w:val="008B439F"/>
    <w:rsid w:val="008B45D8"/>
    <w:rsid w:val="008B58DF"/>
    <w:rsid w:val="008B5949"/>
    <w:rsid w:val="008B5F8F"/>
    <w:rsid w:val="008B643B"/>
    <w:rsid w:val="008B7D2B"/>
    <w:rsid w:val="008C2DE9"/>
    <w:rsid w:val="008C2F88"/>
    <w:rsid w:val="008C5EC8"/>
    <w:rsid w:val="008C72F9"/>
    <w:rsid w:val="008D4441"/>
    <w:rsid w:val="008D47AD"/>
    <w:rsid w:val="008D5BA0"/>
    <w:rsid w:val="008E5787"/>
    <w:rsid w:val="008E6760"/>
    <w:rsid w:val="008F1AA5"/>
    <w:rsid w:val="008F5F6F"/>
    <w:rsid w:val="00904C30"/>
    <w:rsid w:val="009150BB"/>
    <w:rsid w:val="00916716"/>
    <w:rsid w:val="00917589"/>
    <w:rsid w:val="00917973"/>
    <w:rsid w:val="00936047"/>
    <w:rsid w:val="009372FD"/>
    <w:rsid w:val="00937C90"/>
    <w:rsid w:val="0094261B"/>
    <w:rsid w:val="00944B52"/>
    <w:rsid w:val="00945704"/>
    <w:rsid w:val="00945ADD"/>
    <w:rsid w:val="00946EA2"/>
    <w:rsid w:val="00955F50"/>
    <w:rsid w:val="009631C2"/>
    <w:rsid w:val="00967802"/>
    <w:rsid w:val="00970282"/>
    <w:rsid w:val="00971BFC"/>
    <w:rsid w:val="009823C6"/>
    <w:rsid w:val="009845AF"/>
    <w:rsid w:val="009A5C33"/>
    <w:rsid w:val="009B3F25"/>
    <w:rsid w:val="009B417E"/>
    <w:rsid w:val="009B7AA0"/>
    <w:rsid w:val="009B7F93"/>
    <w:rsid w:val="009C1221"/>
    <w:rsid w:val="009C3D5F"/>
    <w:rsid w:val="009D0CDC"/>
    <w:rsid w:val="009D1A13"/>
    <w:rsid w:val="009E167A"/>
    <w:rsid w:val="009E2899"/>
    <w:rsid w:val="009E3C9A"/>
    <w:rsid w:val="009F01C1"/>
    <w:rsid w:val="009F3984"/>
    <w:rsid w:val="00A01714"/>
    <w:rsid w:val="00A111A9"/>
    <w:rsid w:val="00A11405"/>
    <w:rsid w:val="00A141D8"/>
    <w:rsid w:val="00A14EA8"/>
    <w:rsid w:val="00A1543F"/>
    <w:rsid w:val="00A17593"/>
    <w:rsid w:val="00A219A3"/>
    <w:rsid w:val="00A245BD"/>
    <w:rsid w:val="00A30250"/>
    <w:rsid w:val="00A40614"/>
    <w:rsid w:val="00A4439B"/>
    <w:rsid w:val="00A4718B"/>
    <w:rsid w:val="00A47B97"/>
    <w:rsid w:val="00A542A7"/>
    <w:rsid w:val="00A556DA"/>
    <w:rsid w:val="00A5573E"/>
    <w:rsid w:val="00A63E50"/>
    <w:rsid w:val="00A64BA3"/>
    <w:rsid w:val="00A71FC2"/>
    <w:rsid w:val="00A72458"/>
    <w:rsid w:val="00A74A5E"/>
    <w:rsid w:val="00A75AC2"/>
    <w:rsid w:val="00A76F34"/>
    <w:rsid w:val="00A77424"/>
    <w:rsid w:val="00A8462F"/>
    <w:rsid w:val="00A93A9A"/>
    <w:rsid w:val="00AA2C96"/>
    <w:rsid w:val="00AA4E7C"/>
    <w:rsid w:val="00AA5BDE"/>
    <w:rsid w:val="00AA5D6B"/>
    <w:rsid w:val="00AB16D8"/>
    <w:rsid w:val="00AB1A47"/>
    <w:rsid w:val="00AB4267"/>
    <w:rsid w:val="00AC1F25"/>
    <w:rsid w:val="00AC2596"/>
    <w:rsid w:val="00AD0106"/>
    <w:rsid w:val="00AE4F2F"/>
    <w:rsid w:val="00AF0B26"/>
    <w:rsid w:val="00AF4545"/>
    <w:rsid w:val="00AF5C94"/>
    <w:rsid w:val="00AF5C95"/>
    <w:rsid w:val="00B06D49"/>
    <w:rsid w:val="00B1099B"/>
    <w:rsid w:val="00B20159"/>
    <w:rsid w:val="00B20877"/>
    <w:rsid w:val="00B210B6"/>
    <w:rsid w:val="00B310BF"/>
    <w:rsid w:val="00B35CC3"/>
    <w:rsid w:val="00B360A1"/>
    <w:rsid w:val="00B36AEC"/>
    <w:rsid w:val="00B37118"/>
    <w:rsid w:val="00B41EB0"/>
    <w:rsid w:val="00B44CA2"/>
    <w:rsid w:val="00B451CC"/>
    <w:rsid w:val="00B46B2E"/>
    <w:rsid w:val="00B50EBF"/>
    <w:rsid w:val="00B61449"/>
    <w:rsid w:val="00B630AA"/>
    <w:rsid w:val="00B634F4"/>
    <w:rsid w:val="00B63B38"/>
    <w:rsid w:val="00B71B60"/>
    <w:rsid w:val="00B77D40"/>
    <w:rsid w:val="00B81473"/>
    <w:rsid w:val="00B83BEB"/>
    <w:rsid w:val="00B83DDF"/>
    <w:rsid w:val="00B93459"/>
    <w:rsid w:val="00B9660E"/>
    <w:rsid w:val="00BA4431"/>
    <w:rsid w:val="00BB0BFF"/>
    <w:rsid w:val="00BC0DC7"/>
    <w:rsid w:val="00BD3083"/>
    <w:rsid w:val="00BE22B3"/>
    <w:rsid w:val="00BE25F5"/>
    <w:rsid w:val="00BE4B4D"/>
    <w:rsid w:val="00BF2112"/>
    <w:rsid w:val="00C036DC"/>
    <w:rsid w:val="00C06AB1"/>
    <w:rsid w:val="00C16DF8"/>
    <w:rsid w:val="00C20F1C"/>
    <w:rsid w:val="00C22238"/>
    <w:rsid w:val="00C25457"/>
    <w:rsid w:val="00C327AD"/>
    <w:rsid w:val="00C36AE1"/>
    <w:rsid w:val="00C37588"/>
    <w:rsid w:val="00C37B6D"/>
    <w:rsid w:val="00C413BC"/>
    <w:rsid w:val="00C4686C"/>
    <w:rsid w:val="00C5059E"/>
    <w:rsid w:val="00C507EB"/>
    <w:rsid w:val="00C51C7F"/>
    <w:rsid w:val="00C545DC"/>
    <w:rsid w:val="00C65870"/>
    <w:rsid w:val="00C65C32"/>
    <w:rsid w:val="00C66320"/>
    <w:rsid w:val="00C72143"/>
    <w:rsid w:val="00C7272C"/>
    <w:rsid w:val="00C72A38"/>
    <w:rsid w:val="00C73EAD"/>
    <w:rsid w:val="00C74116"/>
    <w:rsid w:val="00C75D24"/>
    <w:rsid w:val="00C76229"/>
    <w:rsid w:val="00C83D06"/>
    <w:rsid w:val="00C851F7"/>
    <w:rsid w:val="00C87724"/>
    <w:rsid w:val="00C91ED7"/>
    <w:rsid w:val="00C92005"/>
    <w:rsid w:val="00C93863"/>
    <w:rsid w:val="00C97395"/>
    <w:rsid w:val="00CA00B1"/>
    <w:rsid w:val="00CA0C33"/>
    <w:rsid w:val="00CB07B5"/>
    <w:rsid w:val="00CB2494"/>
    <w:rsid w:val="00CB49F7"/>
    <w:rsid w:val="00CB6AED"/>
    <w:rsid w:val="00CC2B0D"/>
    <w:rsid w:val="00CC3282"/>
    <w:rsid w:val="00CC4F2C"/>
    <w:rsid w:val="00CC66AF"/>
    <w:rsid w:val="00CC6983"/>
    <w:rsid w:val="00CD212A"/>
    <w:rsid w:val="00CD507C"/>
    <w:rsid w:val="00CD6857"/>
    <w:rsid w:val="00CE6B33"/>
    <w:rsid w:val="00CF0893"/>
    <w:rsid w:val="00CF3CC5"/>
    <w:rsid w:val="00D058A7"/>
    <w:rsid w:val="00D173F5"/>
    <w:rsid w:val="00D17BE8"/>
    <w:rsid w:val="00D24439"/>
    <w:rsid w:val="00D258D8"/>
    <w:rsid w:val="00D325E5"/>
    <w:rsid w:val="00D368D1"/>
    <w:rsid w:val="00D4105E"/>
    <w:rsid w:val="00D4539D"/>
    <w:rsid w:val="00D45A88"/>
    <w:rsid w:val="00D52EB8"/>
    <w:rsid w:val="00D54C5C"/>
    <w:rsid w:val="00D55429"/>
    <w:rsid w:val="00D555EB"/>
    <w:rsid w:val="00D611E6"/>
    <w:rsid w:val="00D61360"/>
    <w:rsid w:val="00D61A61"/>
    <w:rsid w:val="00D67878"/>
    <w:rsid w:val="00D708D4"/>
    <w:rsid w:val="00D721E4"/>
    <w:rsid w:val="00D74168"/>
    <w:rsid w:val="00D75496"/>
    <w:rsid w:val="00D93507"/>
    <w:rsid w:val="00D960C6"/>
    <w:rsid w:val="00DA4FEC"/>
    <w:rsid w:val="00DA54FF"/>
    <w:rsid w:val="00DB59C3"/>
    <w:rsid w:val="00DB6AA6"/>
    <w:rsid w:val="00DB763B"/>
    <w:rsid w:val="00DB79FD"/>
    <w:rsid w:val="00DB7BED"/>
    <w:rsid w:val="00DC28D6"/>
    <w:rsid w:val="00DC52F2"/>
    <w:rsid w:val="00DC73A6"/>
    <w:rsid w:val="00DD0D03"/>
    <w:rsid w:val="00DE2CFE"/>
    <w:rsid w:val="00DE307B"/>
    <w:rsid w:val="00DE3C7D"/>
    <w:rsid w:val="00DE6ABC"/>
    <w:rsid w:val="00DE7609"/>
    <w:rsid w:val="00DF3DE5"/>
    <w:rsid w:val="00DF3E5B"/>
    <w:rsid w:val="00DF4CE2"/>
    <w:rsid w:val="00DF4F54"/>
    <w:rsid w:val="00DF6417"/>
    <w:rsid w:val="00DF66B4"/>
    <w:rsid w:val="00DF750C"/>
    <w:rsid w:val="00DF7AAA"/>
    <w:rsid w:val="00E017BA"/>
    <w:rsid w:val="00E023A1"/>
    <w:rsid w:val="00E03793"/>
    <w:rsid w:val="00E176C9"/>
    <w:rsid w:val="00E233C2"/>
    <w:rsid w:val="00E27625"/>
    <w:rsid w:val="00E32E54"/>
    <w:rsid w:val="00E41F72"/>
    <w:rsid w:val="00E43013"/>
    <w:rsid w:val="00E4711B"/>
    <w:rsid w:val="00E5410B"/>
    <w:rsid w:val="00E56213"/>
    <w:rsid w:val="00E577F0"/>
    <w:rsid w:val="00E602D1"/>
    <w:rsid w:val="00E62FB1"/>
    <w:rsid w:val="00E673D3"/>
    <w:rsid w:val="00E7010D"/>
    <w:rsid w:val="00E73EDB"/>
    <w:rsid w:val="00E747F1"/>
    <w:rsid w:val="00E752F9"/>
    <w:rsid w:val="00E804A1"/>
    <w:rsid w:val="00E85EF4"/>
    <w:rsid w:val="00E861C7"/>
    <w:rsid w:val="00E96797"/>
    <w:rsid w:val="00E97FCA"/>
    <w:rsid w:val="00EA0957"/>
    <w:rsid w:val="00EA3D9F"/>
    <w:rsid w:val="00EA7FC6"/>
    <w:rsid w:val="00EB3155"/>
    <w:rsid w:val="00EC6D0B"/>
    <w:rsid w:val="00ED5739"/>
    <w:rsid w:val="00ED58C8"/>
    <w:rsid w:val="00ED63CA"/>
    <w:rsid w:val="00EE2253"/>
    <w:rsid w:val="00EF0283"/>
    <w:rsid w:val="00EF6285"/>
    <w:rsid w:val="00F017F4"/>
    <w:rsid w:val="00F074B1"/>
    <w:rsid w:val="00F07D9D"/>
    <w:rsid w:val="00F11717"/>
    <w:rsid w:val="00F1727A"/>
    <w:rsid w:val="00F23BD6"/>
    <w:rsid w:val="00F240CC"/>
    <w:rsid w:val="00F240D5"/>
    <w:rsid w:val="00F25108"/>
    <w:rsid w:val="00F27F81"/>
    <w:rsid w:val="00F32190"/>
    <w:rsid w:val="00F36179"/>
    <w:rsid w:val="00F368B7"/>
    <w:rsid w:val="00F40C67"/>
    <w:rsid w:val="00F42B95"/>
    <w:rsid w:val="00F43967"/>
    <w:rsid w:val="00F45C1E"/>
    <w:rsid w:val="00F47E87"/>
    <w:rsid w:val="00F5065A"/>
    <w:rsid w:val="00F53C93"/>
    <w:rsid w:val="00F746B8"/>
    <w:rsid w:val="00F77EC1"/>
    <w:rsid w:val="00F86340"/>
    <w:rsid w:val="00F86676"/>
    <w:rsid w:val="00F975E6"/>
    <w:rsid w:val="00F97C7D"/>
    <w:rsid w:val="00FA4483"/>
    <w:rsid w:val="00FA5DF5"/>
    <w:rsid w:val="00FA6D5D"/>
    <w:rsid w:val="00FC5348"/>
    <w:rsid w:val="00FD0BD5"/>
    <w:rsid w:val="00FD214F"/>
    <w:rsid w:val="00FD4D8F"/>
    <w:rsid w:val="00FD6C4A"/>
    <w:rsid w:val="00FE01FB"/>
    <w:rsid w:val="00FE08D0"/>
    <w:rsid w:val="00FE1CB1"/>
    <w:rsid w:val="00FE403C"/>
    <w:rsid w:val="00FF2E3E"/>
    <w:rsid w:val="00FF4635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0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1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0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7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4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28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77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2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556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08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958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33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72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27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6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9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79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77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79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9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35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89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653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73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5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28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5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6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0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487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559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118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850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12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49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818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6175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2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7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62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3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391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72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6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458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8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19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53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086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13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204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7968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813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60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9919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28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26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333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87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8406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34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87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221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506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350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875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6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19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4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1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29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56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9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71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280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4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58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85926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742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4043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99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4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6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6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3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5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94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895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01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2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18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004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87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29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6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99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4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1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1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1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00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6365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38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683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51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07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3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63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3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9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19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49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5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5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9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62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6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8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5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9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7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6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2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3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4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1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9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5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0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15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9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0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7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68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2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0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5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01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095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9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8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1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41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2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05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97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12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6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80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53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5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443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57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4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7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4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7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5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784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95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1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5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78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26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80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5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9463">
          <w:marLeft w:val="64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42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56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37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003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42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820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578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1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21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3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301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55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5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38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902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814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25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6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67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42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32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72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58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9690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86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6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67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1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2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2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3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7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0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8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9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5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9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42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1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90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1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81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6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3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24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6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2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34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6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0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39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1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9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334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57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02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438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30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1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5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99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24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809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51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68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5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755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4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87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8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6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00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26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540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475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658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96">
          <w:marLeft w:val="6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27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0634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213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85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4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844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319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47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65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4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8574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7054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834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4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36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4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6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78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9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09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6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2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3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46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8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0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35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99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4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23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47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5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4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551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65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4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5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8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9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3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91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486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0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8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71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51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2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97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06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60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54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2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0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27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03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915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161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382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083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2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132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59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06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89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1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0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3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6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93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39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391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4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9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2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6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62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9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597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670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6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45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3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2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18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2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5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0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9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09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6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473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16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3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3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9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5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51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1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0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2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6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54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58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280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72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7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787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665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50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31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7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7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19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3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23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39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1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56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3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6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1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9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70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3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23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3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67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006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32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717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60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7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0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3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01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20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59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472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5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81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95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20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32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1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43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31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50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797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64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784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65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60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0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94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97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40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1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2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4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57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58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32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4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79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71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027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60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265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606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29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9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59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95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6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0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3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4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31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7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68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59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1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3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5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3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7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7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3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3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0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26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0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5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6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5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3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4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53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1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77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02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5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3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88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4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2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14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7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2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9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2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38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8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3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0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11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2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4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89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20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596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3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0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9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7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53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5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01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3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6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3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6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75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064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8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0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66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3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28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5313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25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04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79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72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64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10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3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85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753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0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7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282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6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9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92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116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224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8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752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28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15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7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4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3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43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2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6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2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9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1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3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9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37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1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0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104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7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13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08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5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1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0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6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3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59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2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8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4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56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1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4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4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5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9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6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5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5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6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1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2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5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763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9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97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0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4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4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5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25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88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09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1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2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697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1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13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012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8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5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17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4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16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75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8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9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4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5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4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0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6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84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6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6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2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22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7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0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2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2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4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4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1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188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7965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51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5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072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49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12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04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1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1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6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00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92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727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21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01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8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0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6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10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15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3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86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6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35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279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844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0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93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00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9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2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85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9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8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68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8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7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6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7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69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5065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7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18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1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024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77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8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6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46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83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53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335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2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8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2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9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6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4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7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4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724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868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0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3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4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85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75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5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6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3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0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3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2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10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46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31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2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669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46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18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66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97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9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0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7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0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7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1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9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3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79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77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7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88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7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5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6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1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64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3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74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05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4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4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0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3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6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5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7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54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23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29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20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89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27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5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3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88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9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71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7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55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4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5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7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6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4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2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9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6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58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1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7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2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3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3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6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47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rdm-svwm-vn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ianacialsec@inksterdeltas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yperlink" Target="http://www.fevo.me/pistonsnph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4BB3A-A817-4462-9EEE-C0687AA05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1</Pages>
  <Words>2445</Words>
  <Characters>1394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a</dc:creator>
  <cp:lastModifiedBy>Leslie Goodrich</cp:lastModifiedBy>
  <cp:revision>13</cp:revision>
  <dcterms:created xsi:type="dcterms:W3CDTF">2022-02-18T21:32:00Z</dcterms:created>
  <dcterms:modified xsi:type="dcterms:W3CDTF">2022-02-21T18:15:00Z</dcterms:modified>
</cp:coreProperties>
</file>